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74A16B" w14:textId="09BF8731" w:rsidR="00DE4214" w:rsidRPr="00054C36" w:rsidRDefault="00DE4214" w:rsidP="00054C36">
      <w:pPr>
        <w:pStyle w:val="NoSpacing"/>
        <w:jc w:val="center"/>
        <w:rPr>
          <w:rFonts w:ascii="Comic Sans MS" w:hAnsi="Comic Sans MS"/>
          <w:b/>
          <w:sz w:val="28"/>
          <w:szCs w:val="28"/>
          <w:u w:val="single"/>
        </w:rPr>
      </w:pPr>
      <w:r>
        <w:rPr>
          <w:rFonts w:ascii="Comic Sans MS" w:hAnsi="Comic Sans MS"/>
          <w:b/>
          <w:sz w:val="28"/>
          <w:szCs w:val="28"/>
          <w:u w:val="single"/>
        </w:rPr>
        <w:t>FOURTH GRADE</w:t>
      </w:r>
      <w:r w:rsidRPr="00342577">
        <w:rPr>
          <w:rFonts w:ascii="Comic Sans MS" w:hAnsi="Comic Sans MS"/>
          <w:b/>
          <w:sz w:val="28"/>
          <w:szCs w:val="28"/>
          <w:u w:val="single"/>
        </w:rPr>
        <w:t>/WEEK</w:t>
      </w:r>
      <w:r>
        <w:rPr>
          <w:rFonts w:ascii="Comic Sans MS" w:hAnsi="Comic Sans MS"/>
          <w:b/>
          <w:sz w:val="28"/>
          <w:szCs w:val="28"/>
          <w:u w:val="single"/>
        </w:rPr>
        <w:t xml:space="preserve"> </w:t>
      </w:r>
      <w:r w:rsidR="006C7FE5">
        <w:rPr>
          <w:rFonts w:ascii="Comic Sans MS" w:hAnsi="Comic Sans MS"/>
          <w:b/>
          <w:sz w:val="28"/>
          <w:szCs w:val="28"/>
          <w:u w:val="single"/>
        </w:rPr>
        <w:t>10</w:t>
      </w:r>
    </w:p>
    <w:p w14:paraId="573D4D4A" w14:textId="77777777" w:rsidR="00811F77" w:rsidRDefault="00DE4214" w:rsidP="00DE4214">
      <w:pPr>
        <w:pStyle w:val="NoSpacing"/>
        <w:jc w:val="center"/>
      </w:pPr>
      <w:r>
        <w:t xml:space="preserve">Instructor: </w:t>
      </w:r>
      <w:r w:rsidR="00811F77">
        <w:t>Jenny Wiley</w:t>
      </w:r>
    </w:p>
    <w:p w14:paraId="32FEE89A" w14:textId="77777777" w:rsidR="00054C36" w:rsidRDefault="00811F77" w:rsidP="00DE4214">
      <w:pPr>
        <w:pStyle w:val="NoSpacing"/>
        <w:jc w:val="center"/>
      </w:pPr>
      <w:r>
        <w:t>jstokeswiley@hotmail.com</w:t>
      </w:r>
      <w:r w:rsidR="00DE4214">
        <w:t xml:space="preserve">             </w:t>
      </w:r>
    </w:p>
    <w:p w14:paraId="2B614C88" w14:textId="13B75E7C" w:rsidR="00DE4214" w:rsidRDefault="00054C36" w:rsidP="00DE4214">
      <w:pPr>
        <w:pStyle w:val="NoSpacing"/>
        <w:jc w:val="center"/>
      </w:pPr>
      <w:r w:rsidRPr="00054C36">
        <w:rPr>
          <w:highlight w:val="yellow"/>
        </w:rPr>
        <w:t>Due: October 29, 202</w:t>
      </w:r>
      <w:r w:rsidR="00143FB2" w:rsidRPr="00143FB2">
        <w:rPr>
          <w:highlight w:val="yellow"/>
        </w:rPr>
        <w:t>5</w:t>
      </w:r>
      <w:r w:rsidR="00DE4214">
        <w:t xml:space="preserve">                             </w:t>
      </w:r>
    </w:p>
    <w:p w14:paraId="4EC1BBE5" w14:textId="77777777" w:rsidR="00DE4214" w:rsidRPr="00C631F7" w:rsidRDefault="00DE4214" w:rsidP="00DE4214">
      <w:pPr>
        <w:pStyle w:val="NoSpacing"/>
        <w:jc w:val="center"/>
      </w:pPr>
      <w:r>
        <w:t xml:space="preserve">           </w:t>
      </w:r>
    </w:p>
    <w:p w14:paraId="79522CC2" w14:textId="77777777" w:rsidR="00DE4214" w:rsidRDefault="00DE4214" w:rsidP="00DE4214">
      <w:pPr>
        <w:pStyle w:val="NoSpacing"/>
      </w:pPr>
      <w:r w:rsidRPr="00342577">
        <w:rPr>
          <w:rFonts w:ascii="Comic Sans MS" w:hAnsi="Comic Sans MS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0B0C057" wp14:editId="77CFBD5E">
            <wp:simplePos x="0" y="0"/>
            <wp:positionH relativeFrom="column">
              <wp:posOffset>38100</wp:posOffset>
            </wp:positionH>
            <wp:positionV relativeFrom="paragraph">
              <wp:posOffset>60325</wp:posOffset>
            </wp:positionV>
            <wp:extent cx="363220" cy="448310"/>
            <wp:effectExtent l="38100" t="0" r="36830" b="8890"/>
            <wp:wrapThrough wrapText="bothSides">
              <wp:wrapPolygon edited="0">
                <wp:start x="13997" y="229"/>
                <wp:lineTo x="-894" y="668"/>
                <wp:lineTo x="-3128" y="16166"/>
                <wp:lineTo x="4485" y="18735"/>
                <wp:lineTo x="6473" y="20771"/>
                <wp:lineTo x="10974" y="21197"/>
                <wp:lineTo x="21758" y="17597"/>
                <wp:lineTo x="22152" y="14862"/>
                <wp:lineTo x="20485" y="2691"/>
                <wp:lineTo x="19623" y="762"/>
                <wp:lineTo x="13997" y="229"/>
              </wp:wrapPolygon>
            </wp:wrapThrough>
            <wp:docPr id="3" name="Graphic 3" descr="Open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penBook.sv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0237">
                      <a:off x="0" y="0"/>
                      <a:ext cx="36322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A69">
        <w:rPr>
          <w:b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A0B156" wp14:editId="6AC0298C">
                <wp:simplePos x="0" y="0"/>
                <wp:positionH relativeFrom="column">
                  <wp:posOffset>16933</wp:posOffset>
                </wp:positionH>
                <wp:positionV relativeFrom="paragraph">
                  <wp:posOffset>38947</wp:posOffset>
                </wp:positionV>
                <wp:extent cx="6903507" cy="4798"/>
                <wp:effectExtent l="0" t="19050" r="3111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03507" cy="4798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D7BDD0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3.05pt" to="544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" strokecolor="#70ad47" strokeweight="3pt">
                <v:stroke joinstyle="miter"/>
              </v:line>
            </w:pict>
          </mc:Fallback>
        </mc:AlternateContent>
      </w:r>
    </w:p>
    <w:p w14:paraId="608C163F" w14:textId="77777777" w:rsidR="00DE4214" w:rsidRPr="009F5A69" w:rsidRDefault="00DE4214" w:rsidP="00DE4214">
      <w:pPr>
        <w:pStyle w:val="NoSpacing"/>
        <w:rPr>
          <w:b/>
          <w:sz w:val="30"/>
          <w:szCs w:val="30"/>
        </w:rPr>
      </w:pPr>
      <w:r w:rsidRPr="009F5A69">
        <w:rPr>
          <w:b/>
          <w:sz w:val="30"/>
          <w:szCs w:val="30"/>
        </w:rPr>
        <w:t>BIBLE</w:t>
      </w:r>
    </w:p>
    <w:p w14:paraId="793E4DD1" w14:textId="77777777" w:rsidR="00DE4214" w:rsidRDefault="00DE4214" w:rsidP="00DE4214">
      <w:pPr>
        <w:pStyle w:val="NoSpacing"/>
        <w:rPr>
          <w:b/>
        </w:rPr>
      </w:pPr>
    </w:p>
    <w:p w14:paraId="663C5072" w14:textId="5344D7B6" w:rsidR="00DE4214" w:rsidRPr="00054C36" w:rsidRDefault="00DE4214" w:rsidP="00DE4214">
      <w:pPr>
        <w:pStyle w:val="NoSpacing"/>
        <w:rPr>
          <w:rStyle w:val="Hyperlink"/>
          <w:rFonts w:cstheme="minorHAnsi"/>
        </w:rPr>
      </w:pPr>
      <w:r w:rsidRPr="00054C36">
        <w:rPr>
          <w:rFonts w:cstheme="minorHAnsi"/>
          <w:b/>
        </w:rPr>
        <w:t>Note:</w:t>
      </w:r>
      <w:r w:rsidRPr="00054C36">
        <w:rPr>
          <w:rFonts w:cstheme="minorHAnsi"/>
        </w:rPr>
        <w:t xml:space="preserve"> You can also access </w:t>
      </w:r>
      <w:r w:rsidR="004B7440" w:rsidRPr="00054C36">
        <w:rPr>
          <w:rFonts w:cstheme="minorHAnsi"/>
        </w:rPr>
        <w:t>a</w:t>
      </w:r>
      <w:r w:rsidRPr="00054C36">
        <w:rPr>
          <w:rFonts w:cstheme="minorHAnsi"/>
        </w:rPr>
        <w:t xml:space="preserve"> class copy of the manual </w:t>
      </w:r>
      <w:r w:rsidR="004B7440" w:rsidRPr="00054C36">
        <w:rPr>
          <w:rFonts w:cstheme="minorHAnsi"/>
        </w:rPr>
        <w:t xml:space="preserve">on the bulletin board on </w:t>
      </w:r>
      <w:proofErr w:type="spellStart"/>
      <w:r w:rsidR="004B7440" w:rsidRPr="00054C36">
        <w:rPr>
          <w:rFonts w:cstheme="minorHAnsi"/>
        </w:rPr>
        <w:t>igrade</w:t>
      </w:r>
      <w:proofErr w:type="spellEnd"/>
    </w:p>
    <w:p w14:paraId="32E719A1" w14:textId="77777777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 xml:space="preserve">In Class:                                                                                                               </w:t>
      </w:r>
    </w:p>
    <w:p w14:paraId="2EF68D6C" w14:textId="7A507AB4" w:rsidR="00DE4214" w:rsidRPr="00054C36" w:rsidRDefault="00DE4214" w:rsidP="004B7440">
      <w:pPr>
        <w:pStyle w:val="NoSpacing"/>
        <w:rPr>
          <w:rFonts w:cstheme="minorHAnsi"/>
        </w:rPr>
      </w:pPr>
      <w:r w:rsidRPr="00054C36">
        <w:rPr>
          <w:rFonts w:cstheme="minorHAnsi"/>
          <w:b/>
        </w:rPr>
        <w:t>Day 1:</w:t>
      </w:r>
      <w:r w:rsidRPr="00054C36">
        <w:rPr>
          <w:rFonts w:cstheme="minorHAnsi"/>
        </w:rPr>
        <w:t xml:space="preserve"> </w:t>
      </w:r>
      <w:bookmarkStart w:id="0" w:name="_Hlk519082028"/>
      <w:r w:rsidRPr="00054C36">
        <w:rPr>
          <w:rFonts w:cstheme="minorHAnsi"/>
        </w:rPr>
        <w:t xml:space="preserve"> </w:t>
      </w:r>
    </w:p>
    <w:p w14:paraId="5D65FBA6" w14:textId="4F9F05B9" w:rsidR="00DE4214" w:rsidRPr="00054C36" w:rsidRDefault="00D0687A" w:rsidP="00054C36">
      <w:pPr>
        <w:numPr>
          <w:ilvl w:val="0"/>
          <w:numId w:val="1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>Read Bible Card #106 – The Baptism of Jesus</w:t>
      </w:r>
      <w:r w:rsidR="004B7440" w:rsidRPr="00054C36">
        <w:rPr>
          <w:rFonts w:asciiTheme="minorHAnsi" w:hAnsiTheme="minorHAnsi" w:cstheme="minorHAnsi"/>
          <w:sz w:val="22"/>
          <w:szCs w:val="22"/>
        </w:rPr>
        <w:t xml:space="preserve"> – </w:t>
      </w:r>
      <w:r w:rsidR="004B7440" w:rsidRPr="00054C36">
        <w:rPr>
          <w:rFonts w:asciiTheme="minorHAnsi" w:hAnsiTheme="minorHAnsi" w:cstheme="minorHAnsi"/>
          <w:b/>
          <w:bCs/>
          <w:sz w:val="22"/>
          <w:szCs w:val="22"/>
        </w:rPr>
        <w:t>Please send card to class</w:t>
      </w:r>
    </w:p>
    <w:bookmarkEnd w:id="0"/>
    <w:p w14:paraId="2C73FF40" w14:textId="50E40A04" w:rsidR="00DE4214" w:rsidRPr="00054C36" w:rsidRDefault="00DE4214" w:rsidP="00DE4214">
      <w:pPr>
        <w:pStyle w:val="NoSpacing"/>
        <w:numPr>
          <w:ilvl w:val="0"/>
          <w:numId w:val="1"/>
        </w:numPr>
        <w:rPr>
          <w:rFonts w:cstheme="minorHAnsi"/>
          <w:b/>
        </w:rPr>
      </w:pPr>
      <w:r w:rsidRPr="00054C36">
        <w:rPr>
          <w:rFonts w:cstheme="minorHAnsi"/>
        </w:rPr>
        <w:t xml:space="preserve">Complete </w:t>
      </w:r>
      <w:r w:rsidR="00D04EF2" w:rsidRPr="00054C36">
        <w:rPr>
          <w:rFonts w:cstheme="minorHAnsi"/>
        </w:rPr>
        <w:t>The Baptism of Jesus</w:t>
      </w:r>
      <w:r w:rsidR="00811F77" w:rsidRPr="00054C36">
        <w:rPr>
          <w:rFonts w:cstheme="minorHAnsi"/>
        </w:rPr>
        <w:t xml:space="preserve"> worksheet</w:t>
      </w:r>
      <w:r w:rsidR="00CD7E8D" w:rsidRPr="00054C36">
        <w:rPr>
          <w:rFonts w:cstheme="minorHAnsi"/>
        </w:rPr>
        <w:t xml:space="preserve"> -</w:t>
      </w:r>
      <w:r w:rsidR="00811F77" w:rsidRPr="00054C36">
        <w:rPr>
          <w:rFonts w:cstheme="minorHAnsi"/>
        </w:rPr>
        <w:t xml:space="preserve"> </w:t>
      </w:r>
      <w:r w:rsidR="00811F77" w:rsidRPr="00054C36">
        <w:rPr>
          <w:rFonts w:cstheme="minorHAnsi"/>
          <w:b/>
        </w:rPr>
        <w:t>Please</w:t>
      </w:r>
      <w:r w:rsidR="004B7440" w:rsidRPr="00054C36">
        <w:rPr>
          <w:rFonts w:cstheme="minorHAnsi"/>
          <w:b/>
        </w:rPr>
        <w:t xml:space="preserve"> </w:t>
      </w:r>
      <w:r w:rsidR="00811F77" w:rsidRPr="00054C36">
        <w:rPr>
          <w:rFonts w:cstheme="minorHAnsi"/>
          <w:b/>
        </w:rPr>
        <w:t>send to class.</w:t>
      </w:r>
    </w:p>
    <w:p w14:paraId="0EB5F1AC" w14:textId="31119C07" w:rsidR="00DE4214" w:rsidRPr="00054C36" w:rsidRDefault="00DE4214" w:rsidP="004B7440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>Day 2:</w:t>
      </w:r>
    </w:p>
    <w:p w14:paraId="1E2BDFDE" w14:textId="613939A7" w:rsidR="00DE4214" w:rsidRPr="00054C36" w:rsidRDefault="00DE4214" w:rsidP="00054C36">
      <w:pPr>
        <w:pStyle w:val="NoSpacing"/>
        <w:numPr>
          <w:ilvl w:val="0"/>
          <w:numId w:val="2"/>
        </w:numPr>
        <w:rPr>
          <w:rFonts w:eastAsia="ヒラギノ角ゴ Pro W3" w:cstheme="minorHAnsi"/>
          <w:color w:val="000000"/>
        </w:rPr>
      </w:pPr>
      <w:r w:rsidRPr="00054C36">
        <w:rPr>
          <w:rFonts w:eastAsia="ヒラギノ角ゴ Pro W3" w:cstheme="minorHAnsi"/>
          <w:color w:val="000000"/>
        </w:rPr>
        <w:t xml:space="preserve">Read Bible </w:t>
      </w:r>
      <w:r w:rsidRPr="00054C36">
        <w:rPr>
          <w:rFonts w:cstheme="minorHAnsi"/>
        </w:rPr>
        <w:t>#10</w:t>
      </w:r>
      <w:r w:rsidR="00D04EF2" w:rsidRPr="00054C36">
        <w:rPr>
          <w:rFonts w:cstheme="minorHAnsi"/>
        </w:rPr>
        <w:t>6</w:t>
      </w:r>
      <w:r w:rsidRPr="00054C36">
        <w:rPr>
          <w:rFonts w:cstheme="minorHAnsi"/>
        </w:rPr>
        <w:t xml:space="preserve"> – </w:t>
      </w:r>
      <w:r w:rsidR="00D04EF2" w:rsidRPr="00054C36">
        <w:rPr>
          <w:rFonts w:cstheme="minorHAnsi"/>
        </w:rPr>
        <w:t>The Baptism of Jesus</w:t>
      </w:r>
      <w:r w:rsidR="004B7440" w:rsidRPr="00054C36">
        <w:rPr>
          <w:rFonts w:cstheme="minorHAnsi"/>
        </w:rPr>
        <w:t xml:space="preserve"> – </w:t>
      </w:r>
      <w:r w:rsidR="004B7440" w:rsidRPr="00054C36">
        <w:rPr>
          <w:rFonts w:cstheme="minorHAnsi"/>
          <w:b/>
          <w:bCs/>
        </w:rPr>
        <w:t>Please send card to class</w:t>
      </w:r>
    </w:p>
    <w:p w14:paraId="6DDF11CE" w14:textId="49DD3B09" w:rsidR="00DE4214" w:rsidRPr="00054C36" w:rsidRDefault="00DE4214" w:rsidP="00DE4214">
      <w:pPr>
        <w:pStyle w:val="NoSpacing"/>
        <w:numPr>
          <w:ilvl w:val="0"/>
          <w:numId w:val="2"/>
        </w:numPr>
        <w:rPr>
          <w:rFonts w:cstheme="minorHAnsi"/>
        </w:rPr>
      </w:pPr>
      <w:r w:rsidRPr="00054C36">
        <w:rPr>
          <w:rFonts w:cstheme="minorHAnsi"/>
        </w:rPr>
        <w:t>Teacher’s choice</w:t>
      </w:r>
      <w:r w:rsidR="00382AD7" w:rsidRPr="00054C36">
        <w:rPr>
          <w:rFonts w:cstheme="minorHAnsi"/>
          <w:b/>
        </w:rPr>
        <w:t xml:space="preserve">: I will bring a project </w:t>
      </w:r>
      <w:r w:rsidR="00054C36">
        <w:rPr>
          <w:rFonts w:cstheme="minorHAnsi"/>
          <w:b/>
        </w:rPr>
        <w:t xml:space="preserve">sheet </w:t>
      </w:r>
      <w:r w:rsidR="00382AD7" w:rsidRPr="00054C36">
        <w:rPr>
          <w:rFonts w:cstheme="minorHAnsi"/>
          <w:b/>
        </w:rPr>
        <w:t>for them to do.</w:t>
      </w:r>
    </w:p>
    <w:p w14:paraId="21BB0A2B" w14:textId="77777777" w:rsidR="00DE4214" w:rsidRPr="00054C36" w:rsidRDefault="00DE4214" w:rsidP="00DE4214">
      <w:pPr>
        <w:pStyle w:val="NoSpacing"/>
        <w:ind w:left="720"/>
        <w:rPr>
          <w:rFonts w:cstheme="minorHAnsi"/>
        </w:rPr>
      </w:pPr>
    </w:p>
    <w:p w14:paraId="1F81D0B1" w14:textId="77777777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  <w:highlight w:val="yellow"/>
        </w:rPr>
        <w:t>At Home:</w:t>
      </w:r>
    </w:p>
    <w:p w14:paraId="522FCB33" w14:textId="77777777" w:rsidR="00DE4214" w:rsidRPr="00054C36" w:rsidRDefault="00DE4214" w:rsidP="00DE4214">
      <w:pPr>
        <w:numPr>
          <w:ilvl w:val="0"/>
          <w:numId w:val="2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 xml:space="preserve">Sing the Gospels Memory Song through Event #16 EACH DAY. </w:t>
      </w:r>
    </w:p>
    <w:p w14:paraId="51C8FDB0" w14:textId="77777777" w:rsidR="00B3545B" w:rsidRPr="00054C36" w:rsidRDefault="00DE4214" w:rsidP="00DE4214">
      <w:pPr>
        <w:numPr>
          <w:ilvl w:val="0"/>
          <w:numId w:val="2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>Read Bible Card #10</w:t>
      </w:r>
      <w:r w:rsidR="00B3545B" w:rsidRPr="00054C36">
        <w:rPr>
          <w:rFonts w:asciiTheme="minorHAnsi" w:hAnsiTheme="minorHAnsi" w:cstheme="minorHAnsi"/>
          <w:sz w:val="22"/>
          <w:szCs w:val="22"/>
        </w:rPr>
        <w:t>6</w:t>
      </w:r>
      <w:r w:rsidRPr="00054C36">
        <w:rPr>
          <w:rFonts w:asciiTheme="minorHAnsi" w:hAnsiTheme="minorHAnsi" w:cstheme="minorHAnsi"/>
          <w:sz w:val="22"/>
          <w:szCs w:val="22"/>
        </w:rPr>
        <w:t xml:space="preserve"> – </w:t>
      </w:r>
      <w:r w:rsidR="00B3545B" w:rsidRPr="00054C36">
        <w:rPr>
          <w:rFonts w:asciiTheme="minorHAnsi" w:hAnsiTheme="minorHAnsi" w:cstheme="minorHAnsi"/>
          <w:sz w:val="22"/>
          <w:szCs w:val="22"/>
        </w:rPr>
        <w:t xml:space="preserve">The Baptism of Jesus </w:t>
      </w:r>
    </w:p>
    <w:p w14:paraId="67958FB2" w14:textId="77777777" w:rsidR="003A7280" w:rsidRPr="00054C36" w:rsidRDefault="00DE4214" w:rsidP="00DE4214">
      <w:pPr>
        <w:numPr>
          <w:ilvl w:val="0"/>
          <w:numId w:val="3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>Re</w:t>
      </w:r>
      <w:r w:rsidR="003A7280" w:rsidRPr="00054C36">
        <w:rPr>
          <w:rFonts w:asciiTheme="minorHAnsi" w:hAnsiTheme="minorHAnsi" w:cstheme="minorHAnsi"/>
          <w:sz w:val="22"/>
          <w:szCs w:val="22"/>
        </w:rPr>
        <w:t>ad</w:t>
      </w:r>
      <w:r w:rsidRPr="00054C36">
        <w:rPr>
          <w:rFonts w:asciiTheme="minorHAnsi" w:hAnsiTheme="minorHAnsi" w:cstheme="minorHAnsi"/>
          <w:sz w:val="22"/>
          <w:szCs w:val="22"/>
        </w:rPr>
        <w:t xml:space="preserve"> </w:t>
      </w:r>
      <w:r w:rsidR="003A7280" w:rsidRPr="00054C36">
        <w:rPr>
          <w:rFonts w:asciiTheme="minorHAnsi" w:hAnsiTheme="minorHAnsi" w:cstheme="minorHAnsi"/>
          <w:sz w:val="22"/>
          <w:szCs w:val="22"/>
        </w:rPr>
        <w:t xml:space="preserve">Luke 3:21-22 this week.  </w:t>
      </w:r>
    </w:p>
    <w:p w14:paraId="286E9857" w14:textId="6E7708B2" w:rsidR="00DE4214" w:rsidRPr="00054C36" w:rsidRDefault="00DE4214" w:rsidP="00DE4214">
      <w:pPr>
        <w:numPr>
          <w:ilvl w:val="0"/>
          <w:numId w:val="3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b/>
          <w:sz w:val="22"/>
          <w:szCs w:val="22"/>
        </w:rPr>
        <w:t>Optional:</w:t>
      </w:r>
      <w:r w:rsidRPr="00054C36">
        <w:rPr>
          <w:rFonts w:asciiTheme="minorHAnsi" w:hAnsiTheme="minorHAnsi" w:cstheme="minorHAnsi"/>
          <w:sz w:val="22"/>
          <w:szCs w:val="22"/>
        </w:rPr>
        <w:t xml:space="preserve"> Complete an additional project or the weekly Bible exam for final review!</w:t>
      </w:r>
    </w:p>
    <w:p w14:paraId="17A0DD76" w14:textId="77777777" w:rsidR="00DE4214" w:rsidRDefault="00DE4214" w:rsidP="00DE4214">
      <w:pPr>
        <w:pStyle w:val="NoSpacing"/>
        <w:ind w:left="720"/>
      </w:pPr>
      <w:r>
        <w:rPr>
          <w:rFonts w:ascii="Comic Sans MS" w:hAnsi="Comic Sans M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06E30E" wp14:editId="48419250">
                <wp:simplePos x="0" y="0"/>
                <wp:positionH relativeFrom="column">
                  <wp:posOffset>0</wp:posOffset>
                </wp:positionH>
                <wp:positionV relativeFrom="paragraph">
                  <wp:posOffset>163830</wp:posOffset>
                </wp:positionV>
                <wp:extent cx="6903085" cy="0"/>
                <wp:effectExtent l="0" t="19050" r="3111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3085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00B0F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E6D4DB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9pt" to="543.5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" strokecolor="#00b0f0" strokeweight="3pt">
                <v:stroke joinstyle="miter"/>
              </v:line>
            </w:pict>
          </mc:Fallback>
        </mc:AlternateContent>
      </w:r>
    </w:p>
    <w:p w14:paraId="115CAF9E" w14:textId="77777777" w:rsidR="00DE4214" w:rsidRDefault="00DE4214" w:rsidP="00DE4214">
      <w:pPr>
        <w:pStyle w:val="NoSpacing"/>
        <w:ind w:left="72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696D511" wp14:editId="3378A406">
            <wp:simplePos x="0" y="0"/>
            <wp:positionH relativeFrom="column">
              <wp:posOffset>76200</wp:posOffset>
            </wp:positionH>
            <wp:positionV relativeFrom="paragraph">
              <wp:posOffset>103505</wp:posOffset>
            </wp:positionV>
            <wp:extent cx="426720" cy="352425"/>
            <wp:effectExtent l="0" t="0" r="0" b="9525"/>
            <wp:wrapThrough wrapText="bothSides">
              <wp:wrapPolygon edited="0">
                <wp:start x="10607" y="0"/>
                <wp:lineTo x="3857" y="1168"/>
                <wp:lineTo x="964" y="7005"/>
                <wp:lineTo x="1929" y="21016"/>
                <wp:lineTo x="16393" y="21016"/>
                <wp:lineTo x="19286" y="10508"/>
                <wp:lineTo x="19286" y="5838"/>
                <wp:lineTo x="14464" y="0"/>
                <wp:lineTo x="10607" y="0"/>
              </wp:wrapPolygon>
            </wp:wrapThrough>
            <wp:docPr id="5" name="Picture 5" descr="Glob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Glob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BC9F945" w14:textId="77777777" w:rsidR="00DE4214" w:rsidRDefault="00DE4214" w:rsidP="00DE4214">
      <w:pPr>
        <w:pStyle w:val="NoSpacing"/>
        <w:ind w:left="720"/>
        <w:rPr>
          <w:b/>
        </w:rPr>
      </w:pPr>
      <w:r w:rsidRPr="00C631F7">
        <w:rPr>
          <w:b/>
          <w:sz w:val="30"/>
          <w:szCs w:val="30"/>
        </w:rPr>
        <w:t>HISTORY</w:t>
      </w:r>
    </w:p>
    <w:p w14:paraId="7E6CA0BB" w14:textId="77777777" w:rsidR="00DE4214" w:rsidRDefault="00DE4214" w:rsidP="00DE4214">
      <w:pPr>
        <w:pStyle w:val="NoSpacing"/>
        <w:ind w:left="720"/>
        <w:rPr>
          <w:b/>
        </w:rPr>
      </w:pPr>
    </w:p>
    <w:p w14:paraId="285F2FE1" w14:textId="665995C4" w:rsidR="00DE4214" w:rsidRPr="00054C36" w:rsidRDefault="00DE4214" w:rsidP="00DE4214">
      <w:pPr>
        <w:pStyle w:val="NoSpacing"/>
        <w:rPr>
          <w:rStyle w:val="Hyperlink"/>
          <w:rFonts w:cstheme="minorHAnsi"/>
        </w:rPr>
      </w:pPr>
      <w:r w:rsidRPr="00054C36">
        <w:rPr>
          <w:rFonts w:cstheme="minorHAnsi"/>
          <w:b/>
        </w:rPr>
        <w:t>Note</w:t>
      </w:r>
      <w:r w:rsidRPr="00054C36">
        <w:rPr>
          <w:rFonts w:cstheme="minorHAnsi"/>
        </w:rPr>
        <w:t xml:space="preserve">: You can also access </w:t>
      </w:r>
      <w:r w:rsidR="004B7440" w:rsidRPr="00054C36">
        <w:rPr>
          <w:rFonts w:cstheme="minorHAnsi"/>
        </w:rPr>
        <w:t>a</w:t>
      </w:r>
      <w:r w:rsidRPr="00054C36">
        <w:rPr>
          <w:rFonts w:cstheme="minorHAnsi"/>
        </w:rPr>
        <w:t xml:space="preserve"> class copy of the manual </w:t>
      </w:r>
      <w:r w:rsidR="004B7440" w:rsidRPr="00054C36">
        <w:rPr>
          <w:rFonts w:cstheme="minorHAnsi"/>
        </w:rPr>
        <w:t xml:space="preserve">on the bulletin board on </w:t>
      </w:r>
      <w:proofErr w:type="spellStart"/>
      <w:r w:rsidR="004B7440" w:rsidRPr="00054C36">
        <w:rPr>
          <w:rFonts w:cstheme="minorHAnsi"/>
        </w:rPr>
        <w:t>igrade</w:t>
      </w:r>
      <w:proofErr w:type="spellEnd"/>
    </w:p>
    <w:p w14:paraId="66BC8DA6" w14:textId="77777777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>In Class:</w:t>
      </w:r>
    </w:p>
    <w:p w14:paraId="23B47689" w14:textId="138567F4" w:rsidR="00DE4214" w:rsidRPr="00054C36" w:rsidRDefault="00DE4214" w:rsidP="004B7440">
      <w:pPr>
        <w:pStyle w:val="NoSpacing"/>
        <w:rPr>
          <w:rFonts w:cstheme="minorHAnsi"/>
          <w:b/>
          <w:bCs/>
        </w:rPr>
      </w:pPr>
      <w:r w:rsidRPr="00054C36">
        <w:rPr>
          <w:rFonts w:cstheme="minorHAnsi"/>
          <w:b/>
          <w:bCs/>
        </w:rPr>
        <w:t xml:space="preserve">Day 1: </w:t>
      </w:r>
    </w:p>
    <w:p w14:paraId="6B1DD9E8" w14:textId="08B86F20" w:rsidR="00522FCD" w:rsidRPr="00054C36" w:rsidRDefault="00DE4214" w:rsidP="00DE4214">
      <w:pPr>
        <w:pStyle w:val="NoSpacing"/>
        <w:numPr>
          <w:ilvl w:val="0"/>
          <w:numId w:val="16"/>
        </w:numPr>
        <w:rPr>
          <w:rFonts w:cstheme="minorHAnsi"/>
        </w:rPr>
      </w:pPr>
      <w:r w:rsidRPr="00054C36">
        <w:rPr>
          <w:rFonts w:cstheme="minorHAnsi"/>
        </w:rPr>
        <w:t>Read Card #</w:t>
      </w:r>
      <w:r w:rsidR="00522FCD" w:rsidRPr="00054C36">
        <w:rPr>
          <w:rFonts w:cstheme="minorHAnsi"/>
        </w:rPr>
        <w:t>10</w:t>
      </w:r>
      <w:r w:rsidRPr="00054C36">
        <w:rPr>
          <w:rFonts w:cstheme="minorHAnsi"/>
        </w:rPr>
        <w:t xml:space="preserve">- </w:t>
      </w:r>
      <w:r w:rsidR="00522FCD" w:rsidRPr="00054C36">
        <w:rPr>
          <w:rFonts w:cstheme="minorHAnsi"/>
        </w:rPr>
        <w:t>Massachusetts Bay Colony</w:t>
      </w:r>
      <w:r w:rsidR="004B7440" w:rsidRPr="00054C36">
        <w:rPr>
          <w:rFonts w:cstheme="minorHAnsi"/>
        </w:rPr>
        <w:t xml:space="preserve"> – </w:t>
      </w:r>
      <w:r w:rsidR="004B7440" w:rsidRPr="00054C36">
        <w:rPr>
          <w:rFonts w:cstheme="minorHAnsi"/>
          <w:b/>
          <w:bCs/>
        </w:rPr>
        <w:t>Please send card to class</w:t>
      </w:r>
      <w:r w:rsidR="00522FCD" w:rsidRPr="00054C36">
        <w:rPr>
          <w:rFonts w:cstheme="minorHAnsi"/>
        </w:rPr>
        <w:t xml:space="preserve"> </w:t>
      </w:r>
    </w:p>
    <w:p w14:paraId="36CCC89D" w14:textId="30F4686E" w:rsidR="00DE4214" w:rsidRPr="00054C36" w:rsidRDefault="00DE4214" w:rsidP="00DE4214">
      <w:pPr>
        <w:pStyle w:val="NoSpacing"/>
        <w:numPr>
          <w:ilvl w:val="0"/>
          <w:numId w:val="16"/>
        </w:numPr>
        <w:rPr>
          <w:rFonts w:cstheme="minorHAnsi"/>
        </w:rPr>
      </w:pPr>
      <w:r w:rsidRPr="00054C36">
        <w:rPr>
          <w:rFonts w:eastAsia="Times New Roman" w:cstheme="minorHAnsi"/>
          <w:kern w:val="3"/>
        </w:rPr>
        <w:t xml:space="preserve">Complete </w:t>
      </w:r>
      <w:r w:rsidRPr="00054C36">
        <w:rPr>
          <w:rFonts w:cstheme="minorHAnsi"/>
        </w:rPr>
        <w:t>the Card #</w:t>
      </w:r>
      <w:r w:rsidR="00522FCD" w:rsidRPr="00054C36">
        <w:rPr>
          <w:rFonts w:cstheme="minorHAnsi"/>
        </w:rPr>
        <w:t>10</w:t>
      </w:r>
      <w:r w:rsidRPr="00054C36">
        <w:rPr>
          <w:rFonts w:cstheme="minorHAnsi"/>
        </w:rPr>
        <w:t xml:space="preserve">- </w:t>
      </w:r>
      <w:r w:rsidR="00522FCD" w:rsidRPr="00054C36">
        <w:rPr>
          <w:rFonts w:cstheme="minorHAnsi"/>
        </w:rPr>
        <w:t xml:space="preserve">Massachusetts Bay Colony </w:t>
      </w:r>
      <w:r w:rsidRPr="00054C36">
        <w:rPr>
          <w:rFonts w:eastAsia="Times New Roman" w:cstheme="minorHAnsi"/>
          <w:kern w:val="3"/>
        </w:rPr>
        <w:t>Worksheet</w:t>
      </w:r>
      <w:r w:rsidR="00CD7E8D" w:rsidRPr="00054C36">
        <w:rPr>
          <w:rFonts w:eastAsia="Times New Roman" w:cstheme="minorHAnsi"/>
          <w:kern w:val="3"/>
        </w:rPr>
        <w:t xml:space="preserve"> -</w:t>
      </w:r>
      <w:r w:rsidR="00382AD7" w:rsidRPr="00054C36">
        <w:rPr>
          <w:rFonts w:eastAsia="Times New Roman" w:cstheme="minorHAnsi"/>
          <w:kern w:val="3"/>
        </w:rPr>
        <w:t xml:space="preserve"> </w:t>
      </w:r>
      <w:r w:rsidR="00382AD7" w:rsidRPr="00054C36">
        <w:rPr>
          <w:rFonts w:eastAsia="Times New Roman" w:cstheme="minorHAnsi"/>
          <w:b/>
          <w:kern w:val="3"/>
        </w:rPr>
        <w:t xml:space="preserve">Please </w:t>
      </w:r>
      <w:proofErr w:type="gramStart"/>
      <w:r w:rsidR="00382AD7" w:rsidRPr="00054C36">
        <w:rPr>
          <w:rFonts w:eastAsia="Times New Roman" w:cstheme="minorHAnsi"/>
          <w:b/>
          <w:kern w:val="3"/>
        </w:rPr>
        <w:t>send</w:t>
      </w:r>
      <w:proofErr w:type="gramEnd"/>
      <w:r w:rsidR="00382AD7" w:rsidRPr="00054C36">
        <w:rPr>
          <w:rFonts w:eastAsia="Times New Roman" w:cstheme="minorHAnsi"/>
          <w:b/>
          <w:kern w:val="3"/>
        </w:rPr>
        <w:t xml:space="preserve"> to class.</w:t>
      </w:r>
    </w:p>
    <w:p w14:paraId="4C0DAB6F" w14:textId="5E82D31F" w:rsidR="00DE4214" w:rsidRPr="00054C36" w:rsidRDefault="00DE4214" w:rsidP="004B7440">
      <w:pPr>
        <w:pStyle w:val="NoSpacing"/>
        <w:rPr>
          <w:rFonts w:cstheme="minorHAnsi"/>
          <w:b/>
          <w:bCs/>
        </w:rPr>
      </w:pPr>
      <w:r w:rsidRPr="00054C36">
        <w:rPr>
          <w:rFonts w:cstheme="minorHAnsi"/>
          <w:b/>
          <w:bCs/>
        </w:rPr>
        <w:t>Day 2:</w:t>
      </w:r>
    </w:p>
    <w:p w14:paraId="0A85DC7C" w14:textId="5832B024" w:rsidR="00522FCD" w:rsidRPr="00054C36" w:rsidRDefault="00DE4214" w:rsidP="00DE4214">
      <w:pPr>
        <w:pStyle w:val="NoSpacing"/>
        <w:numPr>
          <w:ilvl w:val="0"/>
          <w:numId w:val="5"/>
        </w:numPr>
        <w:rPr>
          <w:rFonts w:cstheme="minorHAnsi"/>
        </w:rPr>
      </w:pPr>
      <w:r w:rsidRPr="00054C36">
        <w:rPr>
          <w:rFonts w:cstheme="minorHAnsi"/>
        </w:rPr>
        <w:t>Read Card #</w:t>
      </w:r>
      <w:r w:rsidR="00522FCD" w:rsidRPr="00054C36">
        <w:rPr>
          <w:rFonts w:cstheme="minorHAnsi"/>
        </w:rPr>
        <w:t>10</w:t>
      </w:r>
      <w:r w:rsidRPr="00054C36">
        <w:rPr>
          <w:rFonts w:cstheme="minorHAnsi"/>
        </w:rPr>
        <w:t xml:space="preserve">- </w:t>
      </w:r>
      <w:r w:rsidR="00522FCD" w:rsidRPr="00054C36">
        <w:rPr>
          <w:rFonts w:cstheme="minorHAnsi"/>
        </w:rPr>
        <w:t>Massachusetts Bay Colony</w:t>
      </w:r>
      <w:r w:rsidR="004B7440" w:rsidRPr="00054C36">
        <w:rPr>
          <w:rFonts w:cstheme="minorHAnsi"/>
        </w:rPr>
        <w:t xml:space="preserve"> – </w:t>
      </w:r>
      <w:r w:rsidR="004B7440" w:rsidRPr="00054C36">
        <w:rPr>
          <w:rFonts w:cstheme="minorHAnsi"/>
          <w:b/>
          <w:bCs/>
        </w:rPr>
        <w:t>Please send card to class</w:t>
      </w:r>
      <w:r w:rsidR="00522FCD" w:rsidRPr="00054C36">
        <w:rPr>
          <w:rFonts w:cstheme="minorHAnsi"/>
        </w:rPr>
        <w:t xml:space="preserve"> </w:t>
      </w:r>
    </w:p>
    <w:p w14:paraId="39F4775E" w14:textId="6E3DFB71" w:rsidR="00DE4214" w:rsidRPr="00054C36" w:rsidRDefault="00DE4214" w:rsidP="00DE4214">
      <w:pPr>
        <w:pStyle w:val="NoSpacing"/>
        <w:numPr>
          <w:ilvl w:val="0"/>
          <w:numId w:val="5"/>
        </w:numPr>
        <w:rPr>
          <w:rFonts w:cstheme="minorHAnsi"/>
        </w:rPr>
      </w:pPr>
      <w:r w:rsidRPr="00054C36">
        <w:rPr>
          <w:rFonts w:cstheme="minorHAnsi"/>
        </w:rPr>
        <w:t xml:space="preserve">Teacher’s choice: </w:t>
      </w:r>
      <w:r w:rsidR="005D59D5" w:rsidRPr="00054C36">
        <w:rPr>
          <w:rFonts w:cstheme="minorHAnsi"/>
          <w:b/>
        </w:rPr>
        <w:t>I will bring a project for them to complete.</w:t>
      </w:r>
    </w:p>
    <w:p w14:paraId="72942777" w14:textId="77777777" w:rsidR="00DE4214" w:rsidRPr="00054C36" w:rsidRDefault="00DE4214" w:rsidP="00DE4214">
      <w:pPr>
        <w:pStyle w:val="NoSpacing"/>
        <w:rPr>
          <w:rFonts w:cstheme="minorHAnsi"/>
        </w:rPr>
      </w:pPr>
    </w:p>
    <w:p w14:paraId="38BAE3A9" w14:textId="77777777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  <w:highlight w:val="yellow"/>
        </w:rPr>
        <w:t>At Home:</w:t>
      </w:r>
    </w:p>
    <w:p w14:paraId="74BCA5BB" w14:textId="77777777" w:rsidR="00DE4214" w:rsidRPr="00054C36" w:rsidRDefault="00DE4214" w:rsidP="00DE4214">
      <w:pPr>
        <w:pStyle w:val="NoSpacing"/>
        <w:numPr>
          <w:ilvl w:val="0"/>
          <w:numId w:val="6"/>
        </w:numPr>
        <w:rPr>
          <w:rFonts w:cstheme="minorHAnsi"/>
        </w:rPr>
      </w:pPr>
      <w:r w:rsidRPr="00054C36">
        <w:rPr>
          <w:rFonts w:cstheme="minorHAnsi"/>
        </w:rPr>
        <w:t>Sing the Explorers to 1815 Memory Song through Event #16 EACH DAY.  Lyrics can be found on p. 471.</w:t>
      </w:r>
    </w:p>
    <w:p w14:paraId="042EE0E3" w14:textId="3E5AFE00" w:rsidR="00DE4214" w:rsidRPr="00054C36" w:rsidRDefault="00DE4214" w:rsidP="00DE4214">
      <w:pPr>
        <w:pStyle w:val="NoSpacing"/>
        <w:numPr>
          <w:ilvl w:val="0"/>
          <w:numId w:val="6"/>
        </w:numPr>
        <w:rPr>
          <w:rFonts w:cstheme="minorHAnsi"/>
        </w:rPr>
      </w:pPr>
      <w:r w:rsidRPr="00054C36">
        <w:rPr>
          <w:rFonts w:cstheme="minorHAnsi"/>
        </w:rPr>
        <w:t>Read Card #</w:t>
      </w:r>
      <w:r w:rsidR="007E066E" w:rsidRPr="00054C36">
        <w:rPr>
          <w:rFonts w:cstheme="minorHAnsi"/>
        </w:rPr>
        <w:t>10</w:t>
      </w:r>
      <w:r w:rsidRPr="00054C36">
        <w:rPr>
          <w:rFonts w:cstheme="minorHAnsi"/>
        </w:rPr>
        <w:t xml:space="preserve">- </w:t>
      </w:r>
      <w:r w:rsidR="007E066E" w:rsidRPr="00054C36">
        <w:rPr>
          <w:rFonts w:cstheme="minorHAnsi"/>
        </w:rPr>
        <w:t xml:space="preserve">Massachusetts Bay Colony </w:t>
      </w:r>
      <w:r w:rsidRPr="00054C36">
        <w:rPr>
          <w:rFonts w:cstheme="minorHAnsi"/>
        </w:rPr>
        <w:t xml:space="preserve">(Use the completed worksheet as a study guide!) </w:t>
      </w:r>
    </w:p>
    <w:p w14:paraId="157611F3" w14:textId="77777777" w:rsidR="00DE4214" w:rsidRPr="00054C36" w:rsidRDefault="00DE4214" w:rsidP="00DE4214">
      <w:pPr>
        <w:pStyle w:val="Standard"/>
        <w:numPr>
          <w:ilvl w:val="0"/>
          <w:numId w:val="6"/>
        </w:numPr>
        <w:tabs>
          <w:tab w:val="left" w:pos="220"/>
          <w:tab w:val="left" w:pos="720"/>
        </w:tabs>
        <w:rPr>
          <w:rFonts w:asciiTheme="minorHAnsi" w:hAnsiTheme="minorHAnsi" w:cstheme="minorHAnsi"/>
          <w:sz w:val="22"/>
        </w:rPr>
      </w:pPr>
      <w:r w:rsidRPr="00054C36">
        <w:rPr>
          <w:rFonts w:asciiTheme="minorHAnsi" w:hAnsiTheme="minorHAnsi" w:cstheme="minorHAnsi"/>
          <w:sz w:val="22"/>
        </w:rPr>
        <w:t>On the last day of the week, have your child take the History Test.</w:t>
      </w:r>
    </w:p>
    <w:p w14:paraId="6D9B5491" w14:textId="4B964C1D" w:rsidR="00DE4214" w:rsidRPr="00054C36" w:rsidRDefault="00DE4214" w:rsidP="00DE4214">
      <w:pPr>
        <w:pStyle w:val="Standard"/>
        <w:numPr>
          <w:ilvl w:val="0"/>
          <w:numId w:val="6"/>
        </w:numPr>
        <w:tabs>
          <w:tab w:val="left" w:pos="220"/>
          <w:tab w:val="left" w:pos="720"/>
        </w:tabs>
        <w:rPr>
          <w:rFonts w:asciiTheme="minorHAnsi" w:hAnsiTheme="minorHAnsi" w:cstheme="minorHAnsi"/>
          <w:sz w:val="22"/>
        </w:rPr>
      </w:pPr>
      <w:r w:rsidRPr="00054C36">
        <w:rPr>
          <w:rFonts w:asciiTheme="minorHAnsi" w:hAnsiTheme="minorHAnsi" w:cstheme="minorHAnsi"/>
          <w:b/>
          <w:sz w:val="22"/>
        </w:rPr>
        <w:t>Please return the History test in your child’s assignment folder.</w:t>
      </w:r>
      <w:r w:rsidR="00CD7E8D" w:rsidRPr="00054C36">
        <w:rPr>
          <w:rFonts w:asciiTheme="minorHAnsi" w:hAnsiTheme="minorHAnsi" w:cstheme="minorHAnsi"/>
          <w:b/>
          <w:sz w:val="22"/>
        </w:rPr>
        <w:t xml:space="preserve"> I will grade the test.</w:t>
      </w:r>
    </w:p>
    <w:p w14:paraId="362138F4" w14:textId="77777777" w:rsidR="000C51F1" w:rsidRPr="00054C36" w:rsidRDefault="000C51F1" w:rsidP="000C51F1">
      <w:pPr>
        <w:numPr>
          <w:ilvl w:val="0"/>
          <w:numId w:val="6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>Read the 10</w:t>
      </w:r>
      <w:r w:rsidRPr="00054C36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054C36">
        <w:rPr>
          <w:rFonts w:asciiTheme="minorHAnsi" w:hAnsiTheme="minorHAnsi" w:cstheme="minorHAnsi"/>
          <w:sz w:val="22"/>
          <w:szCs w:val="22"/>
        </w:rPr>
        <w:t xml:space="preserve"> timeline page, Massachusetts Bay Colony.  Tape medallion #10 on the map.</w:t>
      </w:r>
    </w:p>
    <w:p w14:paraId="2F1ADC85" w14:textId="77777777" w:rsidR="00DE4214" w:rsidRPr="00D37284" w:rsidRDefault="00DE4214" w:rsidP="0078223E">
      <w:pPr>
        <w:suppressAutoHyphens/>
        <w:rPr>
          <w:rFonts w:ascii="Verdana" w:eastAsia="Times New Roman" w:hAnsi="Verdana" w:cs="Verdana"/>
          <w:color w:val="auto"/>
          <w:sz w:val="18"/>
          <w:szCs w:val="18"/>
        </w:rPr>
      </w:pPr>
    </w:p>
    <w:p w14:paraId="348AA0E6" w14:textId="77777777" w:rsidR="00DE4214" w:rsidRDefault="00DE4214" w:rsidP="00DE4214">
      <w:pPr>
        <w:pStyle w:val="NoSpacing"/>
        <w:rPr>
          <w:b/>
          <w:sz w:val="30"/>
          <w:szCs w:val="3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395285" wp14:editId="501F9813">
                <wp:simplePos x="0" y="0"/>
                <wp:positionH relativeFrom="column">
                  <wp:posOffset>101600</wp:posOffset>
                </wp:positionH>
                <wp:positionV relativeFrom="paragraph">
                  <wp:posOffset>29845</wp:posOffset>
                </wp:positionV>
                <wp:extent cx="68580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60DF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CB1AB6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pt,2.35pt" to="548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" strokecolor="#460dfb" strokeweight="3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6719EFFC" wp14:editId="691883A4">
            <wp:simplePos x="0" y="0"/>
            <wp:positionH relativeFrom="column">
              <wp:posOffset>23072</wp:posOffset>
            </wp:positionH>
            <wp:positionV relativeFrom="paragraph">
              <wp:posOffset>94404</wp:posOffset>
            </wp:positionV>
            <wp:extent cx="475615" cy="429895"/>
            <wp:effectExtent l="0" t="0" r="635" b="0"/>
            <wp:wrapThrough wrapText="bothSides">
              <wp:wrapPolygon edited="0">
                <wp:start x="12112" y="957"/>
                <wp:lineTo x="1730" y="5743"/>
                <wp:lineTo x="0" y="7657"/>
                <wp:lineTo x="0" y="20100"/>
                <wp:lineTo x="20764" y="20100"/>
                <wp:lineTo x="19899" y="7657"/>
                <wp:lineTo x="17303" y="957"/>
                <wp:lineTo x="12112" y="957"/>
              </wp:wrapPolygon>
            </wp:wrapThrough>
            <wp:docPr id="18" name="Graphic 18" descr="Map with p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apWithPin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1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C526E" w14:textId="77777777" w:rsidR="0078223E" w:rsidRDefault="00DE4214" w:rsidP="00DE4214">
      <w:pPr>
        <w:pStyle w:val="NoSpacing"/>
        <w:rPr>
          <w:b/>
          <w:sz w:val="30"/>
          <w:szCs w:val="30"/>
        </w:rPr>
      </w:pPr>
      <w:r w:rsidRPr="00E100C2">
        <w:rPr>
          <w:b/>
          <w:sz w:val="30"/>
          <w:szCs w:val="30"/>
        </w:rPr>
        <w:t>GEOGRAPHY</w:t>
      </w:r>
    </w:p>
    <w:p w14:paraId="0595459A" w14:textId="195F7EB5" w:rsidR="00DE4214" w:rsidRPr="004B7440" w:rsidRDefault="00DE4214" w:rsidP="004B7440">
      <w:pPr>
        <w:pStyle w:val="NoSpacing"/>
        <w:rPr>
          <w:b/>
          <w:sz w:val="30"/>
          <w:szCs w:val="30"/>
        </w:rPr>
      </w:pPr>
    </w:p>
    <w:p w14:paraId="56F8A259" w14:textId="77777777" w:rsidR="00DE4214" w:rsidRPr="00054C36" w:rsidRDefault="00DE4214" w:rsidP="00DE4214">
      <w:pPr>
        <w:pStyle w:val="NoSpacing"/>
        <w:rPr>
          <w:rFonts w:cstheme="minorHAnsi"/>
          <w:b/>
          <w:highlight w:val="yellow"/>
        </w:rPr>
      </w:pPr>
      <w:r w:rsidRPr="00054C36">
        <w:rPr>
          <w:rFonts w:cstheme="minorHAnsi"/>
          <w:b/>
          <w:highlight w:val="yellow"/>
        </w:rPr>
        <w:t>At Home:</w:t>
      </w:r>
    </w:p>
    <w:p w14:paraId="7C172547" w14:textId="77777777" w:rsidR="007962ED" w:rsidRPr="00054C36" w:rsidRDefault="007962ED" w:rsidP="007962ED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>Using The Thirteen Colonies</w:t>
      </w:r>
      <w:r w:rsidRPr="00054C3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54C36">
        <w:rPr>
          <w:rFonts w:asciiTheme="minorHAnsi" w:hAnsiTheme="minorHAnsi" w:cstheme="minorHAnsi"/>
          <w:sz w:val="22"/>
          <w:szCs w:val="22"/>
        </w:rPr>
        <w:t>map, follow the instructions under “Map Activities” for the</w:t>
      </w:r>
    </w:p>
    <w:p w14:paraId="1EFE184B" w14:textId="41C0CA0F" w:rsidR="007962ED" w:rsidRPr="00054C36" w:rsidRDefault="007962ED" w:rsidP="007962ED">
      <w:pPr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ab/>
      </w:r>
      <w:r w:rsidRPr="00054C36">
        <w:rPr>
          <w:rFonts w:asciiTheme="minorHAnsi" w:hAnsiTheme="minorHAnsi" w:cstheme="minorHAnsi"/>
          <w:bCs/>
          <w:sz w:val="22"/>
          <w:szCs w:val="22"/>
        </w:rPr>
        <w:t>Rivers.</w:t>
      </w:r>
      <w:r w:rsidRPr="00054C36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54C36">
        <w:rPr>
          <w:rFonts w:asciiTheme="minorHAnsi" w:hAnsiTheme="minorHAnsi" w:cstheme="minorHAnsi"/>
          <w:sz w:val="22"/>
          <w:szCs w:val="22"/>
        </w:rPr>
        <w:t>On loose-leaf notebook paper, answer the</w:t>
      </w:r>
      <w:r w:rsidR="00CD7E8D" w:rsidRPr="00054C36">
        <w:rPr>
          <w:rFonts w:asciiTheme="minorHAnsi" w:hAnsiTheme="minorHAnsi" w:cstheme="minorHAnsi"/>
          <w:sz w:val="22"/>
          <w:szCs w:val="22"/>
        </w:rPr>
        <w:t xml:space="preserve"> </w:t>
      </w:r>
      <w:r w:rsidRPr="00054C36">
        <w:rPr>
          <w:rFonts w:asciiTheme="minorHAnsi" w:hAnsiTheme="minorHAnsi" w:cstheme="minorHAnsi"/>
          <w:sz w:val="22"/>
          <w:szCs w:val="22"/>
        </w:rPr>
        <w:t xml:space="preserve">Week 10 questions.  </w:t>
      </w:r>
    </w:p>
    <w:p w14:paraId="32185872" w14:textId="1E995F7B" w:rsidR="00054C36" w:rsidRDefault="007962ED" w:rsidP="007962ED">
      <w:pPr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 xml:space="preserve">            </w:t>
      </w:r>
      <w:r w:rsidR="00054C36">
        <w:rPr>
          <w:rFonts w:asciiTheme="minorHAnsi" w:hAnsiTheme="minorHAnsi" w:cstheme="minorHAnsi"/>
          <w:sz w:val="22"/>
          <w:szCs w:val="22"/>
        </w:rPr>
        <w:t xml:space="preserve">   </w:t>
      </w:r>
      <w:r w:rsidRPr="00054C36">
        <w:rPr>
          <w:rFonts w:asciiTheme="minorHAnsi" w:hAnsiTheme="minorHAnsi" w:cstheme="minorHAnsi"/>
          <w:sz w:val="22"/>
          <w:szCs w:val="22"/>
        </w:rPr>
        <w:t>(These questions were on your week 9 assignment sheet.)</w:t>
      </w:r>
      <w:r w:rsidR="00054C36">
        <w:rPr>
          <w:rFonts w:asciiTheme="minorHAnsi" w:hAnsiTheme="minorHAnsi" w:cstheme="minorHAnsi"/>
          <w:sz w:val="22"/>
          <w:szCs w:val="22"/>
        </w:rPr>
        <w:t xml:space="preserve"> Answers should be in complete sentences.</w:t>
      </w:r>
    </w:p>
    <w:p w14:paraId="14F6C6B2" w14:textId="6F1536E1" w:rsidR="007962ED" w:rsidRPr="00054C36" w:rsidRDefault="005D59D5" w:rsidP="00054C36">
      <w:pPr>
        <w:ind w:firstLine="720"/>
        <w:rPr>
          <w:rFonts w:asciiTheme="minorHAnsi" w:hAnsiTheme="minorHAnsi" w:cstheme="minorHAnsi"/>
          <w:b/>
          <w:sz w:val="22"/>
          <w:szCs w:val="22"/>
        </w:rPr>
      </w:pPr>
      <w:r w:rsidRPr="00054C36">
        <w:rPr>
          <w:rFonts w:asciiTheme="minorHAnsi" w:hAnsiTheme="minorHAnsi" w:cstheme="minorHAnsi"/>
          <w:b/>
          <w:sz w:val="22"/>
          <w:szCs w:val="22"/>
        </w:rPr>
        <w:t>Please send completed questions in th</w:t>
      </w:r>
      <w:r w:rsidR="00054C36">
        <w:rPr>
          <w:rFonts w:asciiTheme="minorHAnsi" w:hAnsiTheme="minorHAnsi" w:cstheme="minorHAnsi"/>
          <w:b/>
          <w:sz w:val="22"/>
          <w:szCs w:val="22"/>
        </w:rPr>
        <w:t>e</w:t>
      </w:r>
      <w:r w:rsidRPr="00054C36">
        <w:rPr>
          <w:rFonts w:asciiTheme="minorHAnsi" w:hAnsiTheme="minorHAnsi" w:cstheme="minorHAnsi"/>
          <w:b/>
          <w:sz w:val="22"/>
          <w:szCs w:val="22"/>
        </w:rPr>
        <w:t xml:space="preserve"> assignment folder for a grade.</w:t>
      </w:r>
    </w:p>
    <w:p w14:paraId="2FBBCC62" w14:textId="77777777" w:rsidR="00DE4214" w:rsidRPr="00DE4214" w:rsidRDefault="00DE4214" w:rsidP="00DE4214">
      <w:pPr>
        <w:pStyle w:val="ListParagraph"/>
      </w:pPr>
    </w:p>
    <w:p w14:paraId="7C141F84" w14:textId="77777777" w:rsidR="00DE4214" w:rsidRDefault="00DE4214" w:rsidP="00DE4214">
      <w:pPr>
        <w:pStyle w:val="ListParagraph"/>
        <w:rPr>
          <w:b/>
        </w:rPr>
      </w:pPr>
      <w:r w:rsidRPr="00710454">
        <w:rPr>
          <w:b/>
          <w:noProof/>
          <w:sz w:val="30"/>
          <w:szCs w:val="30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7F1666" wp14:editId="628B2F81">
                <wp:simplePos x="0" y="0"/>
                <wp:positionH relativeFrom="margin">
                  <wp:align>left</wp:align>
                </wp:positionH>
                <wp:positionV relativeFrom="paragraph">
                  <wp:posOffset>29845</wp:posOffset>
                </wp:positionV>
                <wp:extent cx="6905625" cy="0"/>
                <wp:effectExtent l="0" t="1905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5625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5B9BD5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8DE4AA" id="Straight Connector 6" o:spid="_x0000_s1026" style="position:absolute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.35pt" to="543.7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" strokecolor="#1f4e79" strokeweight="3pt">
                <v:stroke joinstyle="miter"/>
                <w10:wrap anchorx="margin"/>
              </v:line>
            </w:pict>
          </mc:Fallback>
        </mc:AlternateContent>
      </w:r>
      <w:r w:rsidRPr="006936AB">
        <w:rPr>
          <w:noProof/>
        </w:rPr>
        <w:drawing>
          <wp:anchor distT="0" distB="0" distL="114300" distR="114300" simplePos="0" relativeHeight="251665408" behindDoc="0" locked="0" layoutInCell="1" allowOverlap="1" wp14:anchorId="10AA49CC" wp14:editId="6FDDDA18">
            <wp:simplePos x="0" y="0"/>
            <wp:positionH relativeFrom="column">
              <wp:posOffset>75565</wp:posOffset>
            </wp:positionH>
            <wp:positionV relativeFrom="paragraph">
              <wp:posOffset>203200</wp:posOffset>
            </wp:positionV>
            <wp:extent cx="394335" cy="405130"/>
            <wp:effectExtent l="0" t="0" r="5715" b="0"/>
            <wp:wrapThrough wrapText="bothSides">
              <wp:wrapPolygon edited="0">
                <wp:start x="9391" y="0"/>
                <wp:lineTo x="0" y="4063"/>
                <wp:lineTo x="0" y="16251"/>
                <wp:lineTo x="5217" y="20313"/>
                <wp:lineTo x="12522" y="20313"/>
                <wp:lineTo x="20870" y="15235"/>
                <wp:lineTo x="20870" y="2031"/>
                <wp:lineTo x="14609" y="0"/>
                <wp:lineTo x="9391" y="0"/>
              </wp:wrapPolygon>
            </wp:wrapThrough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09F2E1" w14:textId="77777777" w:rsidR="00DE4214" w:rsidRPr="00054C36" w:rsidRDefault="00DE4214" w:rsidP="00DE4214">
      <w:pPr>
        <w:rPr>
          <w:rFonts w:asciiTheme="minorHAnsi" w:hAnsiTheme="minorHAnsi" w:cstheme="minorHAnsi"/>
          <w:b/>
          <w:sz w:val="30"/>
          <w:szCs w:val="30"/>
        </w:rPr>
      </w:pPr>
      <w:r w:rsidRPr="00054C36">
        <w:rPr>
          <w:rFonts w:asciiTheme="minorHAnsi" w:hAnsiTheme="minorHAnsi" w:cstheme="minorHAnsi"/>
          <w:b/>
          <w:sz w:val="30"/>
          <w:szCs w:val="30"/>
        </w:rPr>
        <w:t>LITERATURE</w:t>
      </w:r>
    </w:p>
    <w:p w14:paraId="3867DF90" w14:textId="77777777" w:rsidR="00054C36" w:rsidRDefault="00054C36" w:rsidP="00DE4214">
      <w:pPr>
        <w:pStyle w:val="NoSpacing"/>
        <w:rPr>
          <w:rFonts w:cstheme="minorHAnsi"/>
          <w:b/>
        </w:rPr>
      </w:pPr>
    </w:p>
    <w:p w14:paraId="6AD510F6" w14:textId="77777777" w:rsidR="00054C36" w:rsidRDefault="00054C36" w:rsidP="00DE4214">
      <w:pPr>
        <w:pStyle w:val="NoSpacing"/>
        <w:rPr>
          <w:rFonts w:cstheme="minorHAnsi"/>
          <w:b/>
        </w:rPr>
      </w:pPr>
    </w:p>
    <w:p w14:paraId="37B7792E" w14:textId="03F86205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 xml:space="preserve">In Class:  </w:t>
      </w:r>
    </w:p>
    <w:p w14:paraId="14B0B294" w14:textId="0AF8A196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>Day 1</w:t>
      </w:r>
      <w:r w:rsidR="00054C36">
        <w:rPr>
          <w:rFonts w:cstheme="minorHAnsi"/>
          <w:b/>
        </w:rPr>
        <w:t>:</w:t>
      </w:r>
    </w:p>
    <w:p w14:paraId="26C03F01" w14:textId="2DF3C54B" w:rsidR="00DE4214" w:rsidRDefault="00DE4214" w:rsidP="004B7440">
      <w:pPr>
        <w:pStyle w:val="NoSpacing"/>
        <w:numPr>
          <w:ilvl w:val="0"/>
          <w:numId w:val="7"/>
        </w:numPr>
        <w:rPr>
          <w:rFonts w:cstheme="minorHAnsi"/>
        </w:rPr>
      </w:pPr>
      <w:r w:rsidRPr="00054C36">
        <w:rPr>
          <w:rFonts w:cstheme="minorHAnsi"/>
          <w:i/>
        </w:rPr>
        <w:t>Little Pilgrim’s Progress</w:t>
      </w:r>
      <w:r w:rsidR="00CD7E8D" w:rsidRPr="00054C36">
        <w:rPr>
          <w:rFonts w:cstheme="minorHAnsi"/>
        </w:rPr>
        <w:t xml:space="preserve"> </w:t>
      </w:r>
      <w:r w:rsidR="00054C36">
        <w:rPr>
          <w:rFonts w:cstheme="minorHAnsi"/>
        </w:rPr>
        <w:t>–</w:t>
      </w:r>
      <w:r w:rsidRPr="00054C36">
        <w:rPr>
          <w:rFonts w:cstheme="minorHAnsi"/>
        </w:rPr>
        <w:t xml:space="preserve"> </w:t>
      </w:r>
      <w:r w:rsidR="00054C36">
        <w:rPr>
          <w:rFonts w:cstheme="minorHAnsi"/>
        </w:rPr>
        <w:t xml:space="preserve">We </w:t>
      </w:r>
      <w:r w:rsidRPr="00054C36">
        <w:rPr>
          <w:rFonts w:cstheme="minorHAnsi"/>
        </w:rPr>
        <w:t>will read</w:t>
      </w:r>
      <w:r w:rsidR="00054C36">
        <w:rPr>
          <w:rFonts w:cstheme="minorHAnsi"/>
        </w:rPr>
        <w:t xml:space="preserve"> and </w:t>
      </w:r>
      <w:r w:rsidRPr="00054C36">
        <w:rPr>
          <w:rFonts w:cstheme="minorHAnsi"/>
        </w:rPr>
        <w:t xml:space="preserve">discuss chapter </w:t>
      </w:r>
      <w:r w:rsidR="005D59D5" w:rsidRPr="00054C36">
        <w:rPr>
          <w:rFonts w:cstheme="minorHAnsi"/>
        </w:rPr>
        <w:t>6</w:t>
      </w:r>
      <w:r w:rsidR="007962ED" w:rsidRPr="00054C36">
        <w:rPr>
          <w:rFonts w:cstheme="minorHAnsi"/>
        </w:rPr>
        <w:t>3</w:t>
      </w:r>
      <w:r w:rsidRPr="00054C36">
        <w:rPr>
          <w:rFonts w:cstheme="minorHAnsi"/>
        </w:rPr>
        <w:t xml:space="preserve"> </w:t>
      </w:r>
    </w:p>
    <w:p w14:paraId="38EFCF06" w14:textId="77777777" w:rsidR="00054C36" w:rsidRPr="00054C36" w:rsidRDefault="00054C36" w:rsidP="00054C36">
      <w:pPr>
        <w:pStyle w:val="NoSpacing"/>
        <w:ind w:left="720"/>
        <w:rPr>
          <w:rFonts w:cstheme="minorHAnsi"/>
        </w:rPr>
      </w:pPr>
    </w:p>
    <w:p w14:paraId="383DD2B8" w14:textId="7BE4925A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>Day 2</w:t>
      </w:r>
      <w:r w:rsidR="00054C36">
        <w:rPr>
          <w:rFonts w:cstheme="minorHAnsi"/>
          <w:b/>
        </w:rPr>
        <w:t>:</w:t>
      </w:r>
    </w:p>
    <w:p w14:paraId="727254C1" w14:textId="519D6921" w:rsidR="00DE4214" w:rsidRPr="00054C36" w:rsidRDefault="00DE4214" w:rsidP="004B7440">
      <w:pPr>
        <w:pStyle w:val="ListParagraph"/>
        <w:numPr>
          <w:ilvl w:val="0"/>
          <w:numId w:val="7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i/>
          <w:sz w:val="22"/>
          <w:szCs w:val="22"/>
        </w:rPr>
        <w:t>Little Pilgrim’s Progress</w:t>
      </w:r>
      <w:r w:rsidR="00CD7E8D" w:rsidRPr="00054C36">
        <w:rPr>
          <w:rFonts w:asciiTheme="minorHAnsi" w:hAnsiTheme="minorHAnsi" w:cstheme="minorHAnsi"/>
          <w:sz w:val="22"/>
          <w:szCs w:val="22"/>
        </w:rPr>
        <w:t xml:space="preserve"> </w:t>
      </w:r>
      <w:r w:rsidR="00054C36">
        <w:rPr>
          <w:rFonts w:asciiTheme="minorHAnsi" w:hAnsiTheme="minorHAnsi" w:cstheme="minorHAnsi"/>
          <w:sz w:val="22"/>
          <w:szCs w:val="22"/>
        </w:rPr>
        <w:t>–</w:t>
      </w:r>
      <w:r w:rsidRPr="00054C36">
        <w:rPr>
          <w:rFonts w:asciiTheme="minorHAnsi" w:hAnsiTheme="minorHAnsi" w:cstheme="minorHAnsi"/>
          <w:sz w:val="22"/>
          <w:szCs w:val="22"/>
        </w:rPr>
        <w:t xml:space="preserve"> </w:t>
      </w:r>
      <w:r w:rsidR="00054C36">
        <w:rPr>
          <w:rFonts w:asciiTheme="minorHAnsi" w:hAnsiTheme="minorHAnsi" w:cstheme="minorHAnsi"/>
          <w:sz w:val="22"/>
          <w:szCs w:val="22"/>
        </w:rPr>
        <w:t xml:space="preserve">We </w:t>
      </w:r>
      <w:r w:rsidRPr="00054C36">
        <w:rPr>
          <w:rFonts w:asciiTheme="minorHAnsi" w:hAnsiTheme="minorHAnsi" w:cstheme="minorHAnsi"/>
          <w:sz w:val="22"/>
          <w:szCs w:val="22"/>
        </w:rPr>
        <w:t>will read</w:t>
      </w:r>
      <w:r w:rsidR="00054C36">
        <w:rPr>
          <w:rFonts w:asciiTheme="minorHAnsi" w:hAnsiTheme="minorHAnsi" w:cstheme="minorHAnsi"/>
          <w:sz w:val="22"/>
          <w:szCs w:val="22"/>
        </w:rPr>
        <w:t xml:space="preserve"> and </w:t>
      </w:r>
      <w:r w:rsidRPr="00054C36">
        <w:rPr>
          <w:rFonts w:asciiTheme="minorHAnsi" w:hAnsiTheme="minorHAnsi" w:cstheme="minorHAnsi"/>
          <w:sz w:val="22"/>
          <w:szCs w:val="22"/>
        </w:rPr>
        <w:t xml:space="preserve">discuss chapters </w:t>
      </w:r>
      <w:r w:rsidR="005D59D5" w:rsidRPr="00054C36">
        <w:rPr>
          <w:rFonts w:asciiTheme="minorHAnsi" w:hAnsiTheme="minorHAnsi" w:cstheme="minorHAnsi"/>
          <w:sz w:val="22"/>
          <w:szCs w:val="22"/>
        </w:rPr>
        <w:t>6</w:t>
      </w:r>
      <w:r w:rsidR="007962ED" w:rsidRPr="00054C36">
        <w:rPr>
          <w:rFonts w:asciiTheme="minorHAnsi" w:hAnsiTheme="minorHAnsi" w:cstheme="minorHAnsi"/>
          <w:sz w:val="22"/>
          <w:szCs w:val="22"/>
        </w:rPr>
        <w:t>4</w:t>
      </w:r>
      <w:r w:rsidRPr="00054C3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72A5F02" w14:textId="77777777" w:rsidR="00DE4214" w:rsidRPr="00054C36" w:rsidRDefault="00DE4214" w:rsidP="00DE4214">
      <w:pPr>
        <w:pStyle w:val="NoSpacing"/>
        <w:rPr>
          <w:rFonts w:cstheme="minorHAnsi"/>
        </w:rPr>
      </w:pPr>
    </w:p>
    <w:p w14:paraId="1F8BA2F9" w14:textId="77777777" w:rsidR="00DE4214" w:rsidRPr="00054C36" w:rsidRDefault="00DE4214" w:rsidP="00DE4214">
      <w:pPr>
        <w:pStyle w:val="NoSpacing"/>
        <w:rPr>
          <w:rFonts w:cstheme="minorHAnsi"/>
          <w:b/>
          <w:bCs/>
        </w:rPr>
      </w:pPr>
      <w:r w:rsidRPr="00054C36">
        <w:rPr>
          <w:rFonts w:cstheme="minorHAnsi"/>
          <w:b/>
          <w:bCs/>
          <w:highlight w:val="yellow"/>
        </w:rPr>
        <w:t>At Home:</w:t>
      </w:r>
    </w:p>
    <w:p w14:paraId="4AF7FCBA" w14:textId="18A0E93A" w:rsidR="00DE4214" w:rsidRPr="00054C36" w:rsidRDefault="00DE4214" w:rsidP="00DE4214">
      <w:pPr>
        <w:pStyle w:val="NoSpacing"/>
        <w:numPr>
          <w:ilvl w:val="0"/>
          <w:numId w:val="9"/>
        </w:numPr>
        <w:rPr>
          <w:rFonts w:cstheme="minorHAnsi"/>
        </w:rPr>
      </w:pPr>
      <w:r w:rsidRPr="00054C36">
        <w:rPr>
          <w:rFonts w:cstheme="minorHAnsi"/>
        </w:rPr>
        <w:t xml:space="preserve">Finish reading through chapter </w:t>
      </w:r>
      <w:r w:rsidR="0066461E" w:rsidRPr="00054C36">
        <w:rPr>
          <w:rFonts w:cstheme="minorHAnsi"/>
        </w:rPr>
        <w:t>72</w:t>
      </w:r>
    </w:p>
    <w:p w14:paraId="7EF983FF" w14:textId="519E4851" w:rsidR="004B7440" w:rsidRPr="00054C36" w:rsidRDefault="00054C36" w:rsidP="004B7440">
      <w:pPr>
        <w:pStyle w:val="NoSpacing"/>
        <w:numPr>
          <w:ilvl w:val="0"/>
          <w:numId w:val="9"/>
        </w:numPr>
        <w:rPr>
          <w:rFonts w:cstheme="minorHAnsi"/>
        </w:rPr>
      </w:pPr>
      <w:r w:rsidRPr="00054C36">
        <w:rPr>
          <w:rFonts w:cstheme="minorHAnsi"/>
        </w:rPr>
        <w:t>Using complete sentences, finish the attached Literature Dig questions. Two weeks of Literature Dig questions are attached.</w:t>
      </w:r>
    </w:p>
    <w:p w14:paraId="26A75658" w14:textId="39E2ECAC" w:rsidR="00DE4214" w:rsidRPr="00054C36" w:rsidRDefault="00054C36" w:rsidP="00054C36">
      <w:pPr>
        <w:pStyle w:val="NoSpacing"/>
        <w:numPr>
          <w:ilvl w:val="0"/>
          <w:numId w:val="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Please return the answered questions for weeks 9 and 10 in the assignment folder for a grade</w:t>
      </w:r>
    </w:p>
    <w:p w14:paraId="7CA84196" w14:textId="77777777" w:rsidR="00DE4214" w:rsidRPr="00FC72C3" w:rsidRDefault="00DE4214" w:rsidP="00DE4214">
      <w:pPr>
        <w:pStyle w:val="Standard"/>
        <w:tabs>
          <w:tab w:val="left" w:pos="940"/>
          <w:tab w:val="left" w:pos="1440"/>
        </w:tabs>
        <w:ind w:left="720"/>
        <w:rPr>
          <w:rFonts w:ascii="Verdana" w:hAnsi="Verdana"/>
          <w:sz w:val="20"/>
          <w:szCs w:val="20"/>
        </w:rPr>
      </w:pPr>
    </w:p>
    <w:p w14:paraId="5DE90C9B" w14:textId="77777777" w:rsidR="00DE4214" w:rsidRDefault="00DE4214" w:rsidP="00DE4214">
      <w:pPr>
        <w:pStyle w:val="NoSpacing"/>
        <w:ind w:left="720"/>
        <w:rPr>
          <w:b/>
        </w:rPr>
      </w:pPr>
      <w:r>
        <w:rPr>
          <w:b/>
          <w:noProof/>
        </w:rPr>
        <w:drawing>
          <wp:anchor distT="0" distB="0" distL="114300" distR="114300" simplePos="0" relativeHeight="251678720" behindDoc="0" locked="0" layoutInCell="1" allowOverlap="1" wp14:anchorId="2D04B365" wp14:editId="2862FA17">
            <wp:simplePos x="0" y="0"/>
            <wp:positionH relativeFrom="column">
              <wp:posOffset>6985</wp:posOffset>
            </wp:positionH>
            <wp:positionV relativeFrom="paragraph">
              <wp:posOffset>107315</wp:posOffset>
            </wp:positionV>
            <wp:extent cx="420370" cy="420370"/>
            <wp:effectExtent l="0" t="0" r="0" b="0"/>
            <wp:wrapThrough wrapText="bothSides">
              <wp:wrapPolygon edited="0">
                <wp:start x="979" y="0"/>
                <wp:lineTo x="979" y="20556"/>
                <wp:lineTo x="19577" y="20556"/>
                <wp:lineTo x="19577" y="0"/>
                <wp:lineTo x="979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" cy="420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211A5F" wp14:editId="28FD9C6F">
                <wp:simplePos x="0" y="0"/>
                <wp:positionH relativeFrom="column">
                  <wp:posOffset>-13758</wp:posOffset>
                </wp:positionH>
                <wp:positionV relativeFrom="paragraph">
                  <wp:posOffset>56303</wp:posOffset>
                </wp:positionV>
                <wp:extent cx="6858000" cy="0"/>
                <wp:effectExtent l="0" t="1905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F9059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16AF40" id="Straight Connector 7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1pt,4.45pt" to="538.9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" strokecolor="#f90590" strokeweight="3pt">
                <v:stroke joinstyle="miter"/>
              </v:line>
            </w:pict>
          </mc:Fallback>
        </mc:AlternateContent>
      </w:r>
    </w:p>
    <w:p w14:paraId="50956C8D" w14:textId="77777777" w:rsidR="00DE4214" w:rsidRDefault="00DE4214" w:rsidP="00DE4214">
      <w:pPr>
        <w:pStyle w:val="NoSpacing"/>
        <w:ind w:left="720"/>
        <w:rPr>
          <w:b/>
          <w:sz w:val="30"/>
          <w:szCs w:val="30"/>
        </w:rPr>
      </w:pPr>
      <w:r>
        <w:rPr>
          <w:b/>
          <w:sz w:val="30"/>
          <w:szCs w:val="30"/>
        </w:rPr>
        <w:t>VOCABULARY</w:t>
      </w:r>
    </w:p>
    <w:p w14:paraId="0F7239B0" w14:textId="77777777" w:rsidR="00DE4214" w:rsidRDefault="00DE4214" w:rsidP="00DE4214">
      <w:pPr>
        <w:pStyle w:val="NoSpacing"/>
        <w:rPr>
          <w:b/>
          <w:sz w:val="30"/>
          <w:szCs w:val="30"/>
        </w:rPr>
      </w:pPr>
    </w:p>
    <w:p w14:paraId="2C1BCDF6" w14:textId="77777777" w:rsidR="00DE4214" w:rsidRPr="00054C36" w:rsidRDefault="00DE4214" w:rsidP="00DE4214">
      <w:pPr>
        <w:pStyle w:val="NoSpacing"/>
        <w:rPr>
          <w:rFonts w:cstheme="minorHAnsi"/>
        </w:rPr>
      </w:pPr>
      <w:r w:rsidRPr="00054C36">
        <w:rPr>
          <w:rFonts w:cstheme="minorHAnsi"/>
          <w:b/>
        </w:rPr>
        <w:t xml:space="preserve">In Class: </w:t>
      </w:r>
      <w:r w:rsidRPr="00054C36">
        <w:rPr>
          <w:rFonts w:cstheme="minorHAnsi"/>
        </w:rPr>
        <w:t xml:space="preserve"> </w:t>
      </w:r>
    </w:p>
    <w:p w14:paraId="41B9129C" w14:textId="77777777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 xml:space="preserve">Day 1: </w:t>
      </w:r>
    </w:p>
    <w:p w14:paraId="44E62DA8" w14:textId="1C78F266" w:rsidR="001578DE" w:rsidRDefault="00DE4214" w:rsidP="006D2BB0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 xml:space="preserve">Define the following words from your </w:t>
      </w:r>
      <w:r w:rsidRPr="00054C36">
        <w:rPr>
          <w:rFonts w:asciiTheme="minorHAnsi" w:hAnsiTheme="minorHAnsi" w:cstheme="minorHAnsi"/>
          <w:sz w:val="22"/>
          <w:szCs w:val="22"/>
          <w:u w:val="single"/>
        </w:rPr>
        <w:t>Bible, History, and Literature</w:t>
      </w:r>
      <w:r w:rsidRPr="00054C36">
        <w:rPr>
          <w:rFonts w:asciiTheme="minorHAnsi" w:hAnsiTheme="minorHAnsi" w:cstheme="minorHAnsi"/>
          <w:sz w:val="22"/>
          <w:szCs w:val="22"/>
        </w:rPr>
        <w:t xml:space="preserve">:  </w:t>
      </w:r>
      <w:r w:rsidR="001578DE" w:rsidRPr="00054C36">
        <w:rPr>
          <w:rFonts w:asciiTheme="minorHAnsi" w:hAnsiTheme="minorHAnsi" w:cstheme="minorHAnsi"/>
          <w:b/>
          <w:sz w:val="22"/>
          <w:szCs w:val="22"/>
        </w:rPr>
        <w:t>settlement, divine, descended, arbor, porter, maidservant</w:t>
      </w:r>
    </w:p>
    <w:p w14:paraId="6D5C094A" w14:textId="30142456" w:rsidR="00054C36" w:rsidRDefault="00054C36" w:rsidP="006D2BB0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Cs/>
          <w:sz w:val="22"/>
          <w:szCs w:val="22"/>
        </w:rPr>
      </w:pPr>
      <w:r w:rsidRPr="00054C36">
        <w:rPr>
          <w:rFonts w:asciiTheme="minorHAnsi" w:hAnsiTheme="minorHAnsi" w:cstheme="minorHAnsi"/>
          <w:bCs/>
          <w:sz w:val="22"/>
          <w:szCs w:val="22"/>
        </w:rPr>
        <w:t xml:space="preserve">We will go over </w:t>
      </w:r>
      <w:proofErr w:type="gramStart"/>
      <w:r w:rsidRPr="00054C36">
        <w:rPr>
          <w:rFonts w:asciiTheme="minorHAnsi" w:hAnsiTheme="minorHAnsi" w:cstheme="minorHAnsi"/>
          <w:bCs/>
          <w:sz w:val="22"/>
          <w:szCs w:val="22"/>
        </w:rPr>
        <w:t>all of</w:t>
      </w:r>
      <w:proofErr w:type="gramEnd"/>
      <w:r w:rsidRPr="00054C36">
        <w:rPr>
          <w:rFonts w:asciiTheme="minorHAnsi" w:hAnsiTheme="minorHAnsi" w:cstheme="minorHAnsi"/>
          <w:bCs/>
          <w:sz w:val="22"/>
          <w:szCs w:val="22"/>
        </w:rPr>
        <w:t xml:space="preserve"> the words and their meanings</w:t>
      </w:r>
    </w:p>
    <w:p w14:paraId="3E29D7D4" w14:textId="77777777" w:rsidR="00054C36" w:rsidRPr="00054C36" w:rsidRDefault="00054C36" w:rsidP="00054C36">
      <w:pPr>
        <w:pStyle w:val="ListParagraph"/>
        <w:rPr>
          <w:rFonts w:asciiTheme="minorHAnsi" w:hAnsiTheme="minorHAnsi" w:cstheme="minorHAnsi"/>
          <w:bCs/>
          <w:sz w:val="22"/>
          <w:szCs w:val="22"/>
        </w:rPr>
      </w:pPr>
    </w:p>
    <w:p w14:paraId="02B824AE" w14:textId="6649C1DF" w:rsidR="00DE4214" w:rsidRPr="00054C36" w:rsidRDefault="00DE4214" w:rsidP="001578DE">
      <w:pPr>
        <w:rPr>
          <w:rFonts w:asciiTheme="minorHAnsi" w:hAnsiTheme="minorHAnsi" w:cstheme="minorHAnsi"/>
          <w:b/>
          <w:sz w:val="22"/>
          <w:szCs w:val="22"/>
        </w:rPr>
      </w:pPr>
      <w:r w:rsidRPr="00054C36">
        <w:rPr>
          <w:rFonts w:asciiTheme="minorHAnsi" w:hAnsiTheme="minorHAnsi" w:cstheme="minorHAnsi"/>
          <w:b/>
          <w:sz w:val="22"/>
          <w:szCs w:val="22"/>
        </w:rPr>
        <w:t>Day 2</w:t>
      </w:r>
      <w:r w:rsidR="00054C36">
        <w:rPr>
          <w:rFonts w:asciiTheme="minorHAnsi" w:hAnsiTheme="minorHAnsi" w:cstheme="minorHAnsi"/>
          <w:b/>
          <w:sz w:val="22"/>
          <w:szCs w:val="22"/>
        </w:rPr>
        <w:t>:</w:t>
      </w:r>
    </w:p>
    <w:p w14:paraId="29E36DF6" w14:textId="12D63AB9" w:rsidR="00DE4214" w:rsidRPr="00054C36" w:rsidRDefault="00E8009D" w:rsidP="00E8009D">
      <w:pPr>
        <w:numPr>
          <w:ilvl w:val="0"/>
          <w:numId w:val="24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>Define</w:t>
      </w:r>
      <w:r w:rsidR="006D2BB0" w:rsidRPr="00054C36">
        <w:rPr>
          <w:rFonts w:asciiTheme="minorHAnsi" w:hAnsiTheme="minorHAnsi" w:cstheme="minorHAnsi"/>
          <w:sz w:val="22"/>
          <w:szCs w:val="22"/>
        </w:rPr>
        <w:t xml:space="preserve">: </w:t>
      </w:r>
      <w:r w:rsidRPr="00054C36">
        <w:rPr>
          <w:rFonts w:asciiTheme="minorHAnsi" w:hAnsiTheme="minorHAnsi" w:cstheme="minorHAnsi"/>
          <w:b/>
          <w:sz w:val="22"/>
          <w:szCs w:val="22"/>
        </w:rPr>
        <w:t>ceased, quantity, anchor, morrow, distorted</w:t>
      </w:r>
    </w:p>
    <w:p w14:paraId="588D9BB6" w14:textId="77777777" w:rsidR="006D2BB0" w:rsidRPr="00054C36" w:rsidRDefault="006D2BB0" w:rsidP="006D2BB0">
      <w:pPr>
        <w:pStyle w:val="ListParagraph"/>
        <w:tabs>
          <w:tab w:val="num" w:pos="720"/>
        </w:tabs>
        <w:contextualSpacing w:val="0"/>
        <w:rPr>
          <w:rFonts w:asciiTheme="minorHAnsi" w:hAnsiTheme="minorHAnsi" w:cstheme="minorHAnsi"/>
          <w:sz w:val="22"/>
          <w:szCs w:val="22"/>
          <w:u w:val="single"/>
        </w:rPr>
      </w:pPr>
    </w:p>
    <w:p w14:paraId="14FE30E4" w14:textId="02E83C08" w:rsidR="00DE4214" w:rsidRPr="00054C36" w:rsidRDefault="00DE4214" w:rsidP="00DE4214">
      <w:pPr>
        <w:tabs>
          <w:tab w:val="left" w:pos="720"/>
        </w:tabs>
        <w:suppressAutoHyphens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054C3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A</w:t>
      </w:r>
      <w:r w:rsidR="00054C36" w:rsidRPr="00054C3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t Home</w:t>
      </w:r>
      <w:r w:rsidRPr="00054C3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:</w:t>
      </w:r>
    </w:p>
    <w:p w14:paraId="76A648FB" w14:textId="74D8D888" w:rsidR="00DE4214" w:rsidRPr="00054C36" w:rsidRDefault="00DE4214" w:rsidP="00DE4214">
      <w:pPr>
        <w:pStyle w:val="ListParagraph"/>
        <w:numPr>
          <w:ilvl w:val="0"/>
          <w:numId w:val="13"/>
        </w:numPr>
        <w:contextualSpacing w:val="0"/>
        <w:rPr>
          <w:rFonts w:asciiTheme="minorHAnsi" w:hAnsiTheme="minorHAnsi" w:cstheme="minorHAnsi"/>
          <w:sz w:val="22"/>
          <w:szCs w:val="22"/>
          <w:u w:val="single"/>
        </w:rPr>
      </w:pPr>
      <w:r w:rsidRPr="00054C36">
        <w:rPr>
          <w:rFonts w:asciiTheme="minorHAnsi" w:hAnsiTheme="minorHAnsi" w:cstheme="minorHAnsi"/>
          <w:sz w:val="22"/>
          <w:szCs w:val="22"/>
        </w:rPr>
        <w:t>Study your vocabulary words EACH DAY.</w:t>
      </w:r>
      <w:r w:rsidR="00054C36">
        <w:rPr>
          <w:rFonts w:asciiTheme="minorHAnsi" w:hAnsiTheme="minorHAnsi" w:cstheme="minorHAnsi"/>
          <w:sz w:val="22"/>
          <w:szCs w:val="22"/>
        </w:rPr>
        <w:t xml:space="preserve"> I encourage you to have your child make flashcards to build strong study skills (Optional)</w:t>
      </w:r>
      <w:r w:rsidRPr="00054C36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687B0662" w14:textId="3269B1B2" w:rsidR="00054C36" w:rsidRPr="00054C36" w:rsidRDefault="00DE4214" w:rsidP="00DE4214">
      <w:pPr>
        <w:pStyle w:val="ListParagraph"/>
        <w:numPr>
          <w:ilvl w:val="0"/>
          <w:numId w:val="13"/>
        </w:numPr>
        <w:contextualSpacing w:val="0"/>
        <w:rPr>
          <w:rFonts w:asciiTheme="minorHAnsi" w:hAnsiTheme="minorHAnsi" w:cstheme="minorHAnsi"/>
          <w:sz w:val="22"/>
          <w:szCs w:val="22"/>
          <w:u w:val="single"/>
        </w:rPr>
      </w:pPr>
      <w:r w:rsidRPr="00054C36">
        <w:rPr>
          <w:rFonts w:asciiTheme="minorHAnsi" w:hAnsiTheme="minorHAnsi" w:cstheme="minorHAnsi"/>
          <w:sz w:val="22"/>
          <w:szCs w:val="22"/>
        </w:rPr>
        <w:t>On the last day</w:t>
      </w:r>
      <w:r w:rsidR="00CD7E8D" w:rsidRPr="00054C36">
        <w:rPr>
          <w:rFonts w:asciiTheme="minorHAnsi" w:hAnsiTheme="minorHAnsi" w:cstheme="minorHAnsi"/>
          <w:sz w:val="22"/>
          <w:szCs w:val="22"/>
        </w:rPr>
        <w:t xml:space="preserve"> please have your </w:t>
      </w:r>
      <w:r w:rsidR="00054C36">
        <w:rPr>
          <w:rFonts w:asciiTheme="minorHAnsi" w:hAnsiTheme="minorHAnsi" w:cstheme="minorHAnsi"/>
          <w:sz w:val="22"/>
          <w:szCs w:val="22"/>
        </w:rPr>
        <w:t>child complete the vocabulary test posted alongside the assignment sheet</w:t>
      </w:r>
    </w:p>
    <w:p w14:paraId="644AC130" w14:textId="3DF7DA35" w:rsidR="00DE4214" w:rsidRPr="00054C36" w:rsidRDefault="00DE4214" w:rsidP="00DE4214">
      <w:pPr>
        <w:pStyle w:val="ListParagraph"/>
        <w:numPr>
          <w:ilvl w:val="0"/>
          <w:numId w:val="13"/>
        </w:numPr>
        <w:contextualSpacing w:val="0"/>
        <w:rPr>
          <w:rFonts w:asciiTheme="minorHAnsi" w:hAnsiTheme="minorHAnsi" w:cstheme="minorHAnsi"/>
          <w:sz w:val="22"/>
          <w:szCs w:val="22"/>
          <w:u w:val="single"/>
        </w:rPr>
      </w:pPr>
      <w:r w:rsidRPr="00054C36">
        <w:rPr>
          <w:rFonts w:asciiTheme="minorHAnsi" w:hAnsiTheme="minorHAnsi" w:cstheme="minorHAnsi"/>
          <w:b/>
          <w:sz w:val="22"/>
          <w:szCs w:val="22"/>
        </w:rPr>
        <w:t>Return the vocabulary test in your child’s assignment folder.</w:t>
      </w:r>
      <w:r w:rsidRPr="00054C36">
        <w:rPr>
          <w:rFonts w:asciiTheme="minorHAnsi" w:hAnsiTheme="minorHAnsi" w:cstheme="minorHAnsi"/>
          <w:sz w:val="22"/>
          <w:szCs w:val="22"/>
        </w:rPr>
        <w:t xml:space="preserve">  </w:t>
      </w:r>
      <w:r w:rsidR="00CD7E8D" w:rsidRPr="00054C36">
        <w:rPr>
          <w:rFonts w:asciiTheme="minorHAnsi" w:hAnsiTheme="minorHAnsi" w:cstheme="minorHAnsi"/>
          <w:b/>
          <w:bCs/>
          <w:sz w:val="22"/>
          <w:szCs w:val="22"/>
        </w:rPr>
        <w:t>I will grade the test.</w:t>
      </w:r>
      <w:r w:rsidR="00CD7E8D" w:rsidRPr="00054C3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2E23FF5" w14:textId="77777777" w:rsidR="00DE4214" w:rsidRDefault="00DE4214" w:rsidP="00DE4214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1C159A45" w14:textId="77777777" w:rsidR="00DE4214" w:rsidRDefault="00DE4214" w:rsidP="00DE4214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03CBF92D" w14:textId="77777777" w:rsidR="00DE4214" w:rsidRDefault="00DE4214" w:rsidP="00DE4214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4322D7FD" w14:textId="77777777" w:rsidR="00DE4214" w:rsidRDefault="00DE4214" w:rsidP="00DE4214">
      <w:pPr>
        <w:pStyle w:val="NoSpacing"/>
      </w:pPr>
    </w:p>
    <w:p w14:paraId="2AC4D7EF" w14:textId="10CD6E0E" w:rsidR="00DE4214" w:rsidRPr="006C73F9" w:rsidRDefault="004F5635" w:rsidP="00DE4214">
      <w:pPr>
        <w:pStyle w:val="NoSpacing"/>
        <w:rPr>
          <w:sz w:val="16"/>
          <w:szCs w:val="16"/>
        </w:rPr>
      </w:pPr>
      <w:r w:rsidRPr="006C73F9">
        <w:rPr>
          <w:noProof/>
          <w:sz w:val="16"/>
          <w:szCs w:val="16"/>
        </w:rPr>
        <w:drawing>
          <wp:anchor distT="0" distB="0" distL="114300" distR="114300" simplePos="0" relativeHeight="251655680" behindDoc="0" locked="0" layoutInCell="1" allowOverlap="1" wp14:anchorId="31FF9597" wp14:editId="006EA189">
            <wp:simplePos x="0" y="0"/>
            <wp:positionH relativeFrom="column">
              <wp:posOffset>-31538</wp:posOffset>
            </wp:positionH>
            <wp:positionV relativeFrom="paragraph">
              <wp:posOffset>38197</wp:posOffset>
            </wp:positionV>
            <wp:extent cx="388620" cy="342900"/>
            <wp:effectExtent l="0" t="38100" r="0" b="38100"/>
            <wp:wrapThrough wrapText="bothSides">
              <wp:wrapPolygon edited="0">
                <wp:start x="9826" y="-2616"/>
                <wp:lineTo x="2220" y="-1199"/>
                <wp:lineTo x="957" y="21588"/>
                <wp:lineTo x="11475" y="22969"/>
                <wp:lineTo x="18151" y="20221"/>
                <wp:lineTo x="18241" y="-1511"/>
                <wp:lineTo x="9826" y="-2616"/>
              </wp:wrapPolygon>
            </wp:wrapThrough>
            <wp:docPr id="13" name="Graphic 13" descr="Closed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losedBook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3483">
                      <a:off x="0" y="0"/>
                      <a:ext cx="38862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4214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6713C9" wp14:editId="161D1BD8">
                <wp:simplePos x="0" y="0"/>
                <wp:positionH relativeFrom="column">
                  <wp:posOffset>13335</wp:posOffset>
                </wp:positionH>
                <wp:positionV relativeFrom="paragraph">
                  <wp:posOffset>-109855</wp:posOffset>
                </wp:positionV>
                <wp:extent cx="6858000" cy="0"/>
                <wp:effectExtent l="0" t="1905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70AD47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5969D3" id="Straight Connector 11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05pt,-8.65pt" to="541.05pt,-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" strokecolor="#548235" strokeweight="3pt">
                <v:stroke joinstyle="miter"/>
              </v:line>
            </w:pict>
          </mc:Fallback>
        </mc:AlternateContent>
      </w:r>
    </w:p>
    <w:p w14:paraId="5C9CA930" w14:textId="77777777" w:rsidR="00DE4214" w:rsidRPr="006C73F9" w:rsidRDefault="00DE4214" w:rsidP="00DE4214">
      <w:pPr>
        <w:pStyle w:val="NoSpacing"/>
        <w:rPr>
          <w:sz w:val="30"/>
          <w:szCs w:val="30"/>
        </w:rPr>
      </w:pPr>
      <w:r w:rsidRPr="006C73F9">
        <w:rPr>
          <w:sz w:val="30"/>
          <w:szCs w:val="30"/>
        </w:rPr>
        <w:t>GRAMMAR</w:t>
      </w:r>
    </w:p>
    <w:p w14:paraId="4D8AEA0B" w14:textId="77777777" w:rsidR="00054C36" w:rsidRDefault="00054C36" w:rsidP="00DE4214">
      <w:pPr>
        <w:rPr>
          <w:rFonts w:asciiTheme="minorHAnsi" w:hAnsiTheme="minorHAnsi" w:cstheme="minorHAnsi"/>
          <w:sz w:val="22"/>
          <w:szCs w:val="22"/>
        </w:rPr>
      </w:pPr>
    </w:p>
    <w:p w14:paraId="662B12E5" w14:textId="671AF507" w:rsidR="00DE4214" w:rsidRPr="00054C36" w:rsidRDefault="00DE4214" w:rsidP="00DE4214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054C36">
        <w:rPr>
          <w:rFonts w:asciiTheme="minorHAnsi" w:hAnsiTheme="minorHAnsi" w:cstheme="minorHAnsi"/>
          <w:b/>
          <w:bCs/>
          <w:sz w:val="22"/>
          <w:szCs w:val="22"/>
        </w:rPr>
        <w:t xml:space="preserve">In Class: </w:t>
      </w:r>
    </w:p>
    <w:p w14:paraId="1D80DADF" w14:textId="1036E9B5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>Day 1</w:t>
      </w:r>
      <w:r w:rsidR="00054C36">
        <w:rPr>
          <w:rFonts w:cstheme="minorHAnsi"/>
          <w:b/>
        </w:rPr>
        <w:t>:</w:t>
      </w:r>
    </w:p>
    <w:p w14:paraId="7F89B423" w14:textId="5C852D49" w:rsidR="0057573D" w:rsidRPr="00054C36" w:rsidRDefault="0057573D" w:rsidP="004F5635">
      <w:pPr>
        <w:pStyle w:val="ListParagraph"/>
        <w:numPr>
          <w:ilvl w:val="0"/>
          <w:numId w:val="26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 xml:space="preserve">Lesson 28 </w:t>
      </w:r>
      <w:r w:rsidR="00054C36">
        <w:rPr>
          <w:rFonts w:asciiTheme="minorHAnsi" w:hAnsiTheme="minorHAnsi" w:cstheme="minorHAnsi"/>
          <w:sz w:val="22"/>
          <w:szCs w:val="22"/>
        </w:rPr>
        <w:t xml:space="preserve">- </w:t>
      </w:r>
      <w:r w:rsidRPr="00054C36">
        <w:rPr>
          <w:rFonts w:asciiTheme="minorHAnsi" w:hAnsiTheme="minorHAnsi" w:cstheme="minorHAnsi"/>
          <w:sz w:val="22"/>
          <w:szCs w:val="22"/>
        </w:rPr>
        <w:t>page 142 New: Simple Versus Complete Subjects and Predicates Review: Subjects, Verbs, Adjectives, Adverbs, and Direct Objects</w:t>
      </w:r>
      <w:r w:rsidR="00054C36">
        <w:rPr>
          <w:rFonts w:asciiTheme="minorHAnsi" w:hAnsiTheme="minorHAnsi" w:cstheme="minorHAnsi"/>
          <w:sz w:val="22"/>
          <w:szCs w:val="22"/>
        </w:rPr>
        <w:t xml:space="preserve"> – </w:t>
      </w:r>
      <w:r w:rsidR="00054C36" w:rsidRPr="00054C36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49204727" w14:textId="25B08844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>Day 2</w:t>
      </w:r>
      <w:r w:rsidR="00054C36">
        <w:rPr>
          <w:rFonts w:cstheme="minorHAnsi"/>
          <w:b/>
        </w:rPr>
        <w:t>:</w:t>
      </w:r>
    </w:p>
    <w:p w14:paraId="77B448D1" w14:textId="2B1F79E3" w:rsidR="00FA1556" w:rsidRPr="00054C36" w:rsidRDefault="00FA1556" w:rsidP="004F5635">
      <w:pPr>
        <w:pStyle w:val="ListParagraph"/>
        <w:numPr>
          <w:ilvl w:val="0"/>
          <w:numId w:val="26"/>
        </w:numPr>
        <w:suppressAutoHyphens/>
        <w:rPr>
          <w:rFonts w:asciiTheme="minorHAnsi" w:hAnsiTheme="minorHAnsi" w:cstheme="minorHAnsi"/>
          <w:b/>
          <w:bCs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 xml:space="preserve">Lesson 29 </w:t>
      </w:r>
      <w:r w:rsidR="00054C36">
        <w:rPr>
          <w:rFonts w:asciiTheme="minorHAnsi" w:hAnsiTheme="minorHAnsi" w:cstheme="minorHAnsi"/>
          <w:sz w:val="22"/>
          <w:szCs w:val="22"/>
        </w:rPr>
        <w:t xml:space="preserve">- </w:t>
      </w:r>
      <w:r w:rsidRPr="00054C36">
        <w:rPr>
          <w:rFonts w:asciiTheme="minorHAnsi" w:hAnsiTheme="minorHAnsi" w:cstheme="minorHAnsi"/>
          <w:sz w:val="22"/>
          <w:szCs w:val="22"/>
        </w:rPr>
        <w:t>page 149 New: State of Being Verbs New: Conjugating the Verb “To Be” Review: Action and Helping Verbs</w:t>
      </w:r>
      <w:r w:rsidR="00054C36">
        <w:rPr>
          <w:rFonts w:asciiTheme="minorHAnsi" w:hAnsiTheme="minorHAnsi" w:cstheme="minorHAnsi"/>
          <w:sz w:val="22"/>
          <w:szCs w:val="22"/>
        </w:rPr>
        <w:t xml:space="preserve"> – </w:t>
      </w:r>
      <w:r w:rsidR="00054C36" w:rsidRPr="00054C36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2F3DAE3A" w14:textId="77777777" w:rsidR="00054C36" w:rsidRPr="00054C36" w:rsidRDefault="00054C36" w:rsidP="00054C36">
      <w:pPr>
        <w:pStyle w:val="ListParagraph"/>
        <w:suppressAutoHyphens/>
        <w:rPr>
          <w:rFonts w:asciiTheme="minorHAnsi" w:hAnsiTheme="minorHAnsi" w:cstheme="minorHAnsi"/>
          <w:sz w:val="22"/>
          <w:szCs w:val="22"/>
        </w:rPr>
      </w:pPr>
    </w:p>
    <w:p w14:paraId="7025FA77" w14:textId="77777777" w:rsidR="00DE4214" w:rsidRPr="00054C36" w:rsidRDefault="00DE4214" w:rsidP="00DE4214">
      <w:pPr>
        <w:pStyle w:val="NoSpacing"/>
        <w:rPr>
          <w:rFonts w:cstheme="minorHAnsi"/>
          <w:b/>
          <w:bCs/>
          <w:highlight w:val="yellow"/>
        </w:rPr>
      </w:pPr>
      <w:r w:rsidRPr="00054C36">
        <w:rPr>
          <w:rFonts w:cstheme="minorHAnsi"/>
          <w:b/>
          <w:bCs/>
          <w:highlight w:val="yellow"/>
        </w:rPr>
        <w:t>At Home:</w:t>
      </w:r>
    </w:p>
    <w:p w14:paraId="7C068AA8" w14:textId="77777777" w:rsidR="00DE4214" w:rsidRPr="00054C36" w:rsidRDefault="00DE4214" w:rsidP="00DE4214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t>Review all previous taught material working towards mastery.</w:t>
      </w:r>
    </w:p>
    <w:p w14:paraId="3E05BF91" w14:textId="5A8D2814" w:rsidR="004F5635" w:rsidRPr="00054C36" w:rsidRDefault="004F5635" w:rsidP="004F5635">
      <w:pPr>
        <w:pStyle w:val="ListParagraph"/>
        <w:numPr>
          <w:ilvl w:val="0"/>
          <w:numId w:val="10"/>
        </w:numPr>
        <w:suppressAutoHyphens/>
        <w:rPr>
          <w:rFonts w:asciiTheme="minorHAnsi" w:hAnsiTheme="minorHAnsi" w:cstheme="minorHAnsi"/>
          <w:sz w:val="22"/>
          <w:szCs w:val="22"/>
        </w:rPr>
      </w:pPr>
      <w:r w:rsidRPr="00054C36">
        <w:rPr>
          <w:rFonts w:asciiTheme="minorHAnsi" w:hAnsiTheme="minorHAnsi" w:cstheme="minorHAnsi"/>
          <w:sz w:val="22"/>
          <w:szCs w:val="22"/>
        </w:rPr>
        <w:lastRenderedPageBreak/>
        <w:t xml:space="preserve">Lesson 30 </w:t>
      </w:r>
      <w:r w:rsidR="00054C36">
        <w:rPr>
          <w:rFonts w:asciiTheme="minorHAnsi" w:hAnsiTheme="minorHAnsi" w:cstheme="minorHAnsi"/>
          <w:sz w:val="22"/>
          <w:szCs w:val="22"/>
        </w:rPr>
        <w:t xml:space="preserve">- </w:t>
      </w:r>
      <w:r w:rsidRPr="00054C36">
        <w:rPr>
          <w:rFonts w:asciiTheme="minorHAnsi" w:hAnsiTheme="minorHAnsi" w:cstheme="minorHAnsi"/>
          <w:sz w:val="22"/>
          <w:szCs w:val="22"/>
        </w:rPr>
        <w:t>page 156 New: Linking Verbs New: Predicate Nominatives New: Conjugating the Verb “To Do” Review: Action Verbs, Helping Verbs, and State of Being Verbs</w:t>
      </w:r>
    </w:p>
    <w:p w14:paraId="436F3D8D" w14:textId="6D82BE1B" w:rsidR="006D2BB0" w:rsidRPr="00054C36" w:rsidRDefault="006D2BB0" w:rsidP="006D2BB0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BC412D6" w14:textId="3C136D7D" w:rsidR="00CD7E8D" w:rsidRDefault="00CD7E8D" w:rsidP="006D2BB0">
      <w:pPr>
        <w:pStyle w:val="ListParagraph"/>
        <w:rPr>
          <w:sz w:val="20"/>
          <w:szCs w:val="20"/>
        </w:rPr>
      </w:pPr>
    </w:p>
    <w:p w14:paraId="505C34C4" w14:textId="77777777" w:rsidR="00CD7E8D" w:rsidRPr="006D2BB0" w:rsidRDefault="00CD7E8D" w:rsidP="006D2BB0">
      <w:pPr>
        <w:pStyle w:val="ListParagraph"/>
        <w:rPr>
          <w:sz w:val="20"/>
          <w:szCs w:val="20"/>
        </w:rPr>
      </w:pPr>
    </w:p>
    <w:p w14:paraId="256B34AB" w14:textId="77777777" w:rsidR="00DE4214" w:rsidRDefault="00DE4214" w:rsidP="00DE4214">
      <w:pPr>
        <w:pStyle w:val="ListParagraph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59102A9E" wp14:editId="5C3FE556">
            <wp:simplePos x="0" y="0"/>
            <wp:positionH relativeFrom="column">
              <wp:posOffset>57150</wp:posOffset>
            </wp:positionH>
            <wp:positionV relativeFrom="paragraph">
              <wp:posOffset>114300</wp:posOffset>
            </wp:positionV>
            <wp:extent cx="518160" cy="518160"/>
            <wp:effectExtent l="0" t="0" r="0" b="0"/>
            <wp:wrapThrough wrapText="bothSides">
              <wp:wrapPolygon edited="0">
                <wp:start x="0" y="2382"/>
                <wp:lineTo x="794" y="18265"/>
                <wp:lineTo x="20647" y="18265"/>
                <wp:lineTo x="20647" y="15088"/>
                <wp:lineTo x="19853" y="2382"/>
                <wp:lineTo x="0" y="2382"/>
              </wp:wrapPolygon>
            </wp:wrapThrough>
            <wp:docPr id="12" name="Graphic 12" descr="Black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ckboard.sv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A4DEA56" wp14:editId="3A23B3C5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858000" cy="0"/>
                <wp:effectExtent l="0" t="1905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BB4DA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65D55E" id="Straight Connector 8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9pt" to="540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" strokecolor="#bb4da9" strokeweight="3pt">
                <v:stroke joinstyle="miter"/>
              </v:line>
            </w:pict>
          </mc:Fallback>
        </mc:AlternateContent>
      </w:r>
    </w:p>
    <w:p w14:paraId="1CD055B8" w14:textId="77777777" w:rsidR="00DE4214" w:rsidRPr="00A05B0A" w:rsidRDefault="00DE4214" w:rsidP="00DE4214">
      <w:pPr>
        <w:pStyle w:val="ListParagraph"/>
        <w:rPr>
          <w:sz w:val="20"/>
          <w:szCs w:val="20"/>
        </w:rPr>
      </w:pPr>
    </w:p>
    <w:p w14:paraId="7F754643" w14:textId="77777777" w:rsidR="00DE4214" w:rsidRPr="00054C36" w:rsidRDefault="00DE4214" w:rsidP="00DE4214">
      <w:pPr>
        <w:rPr>
          <w:rFonts w:asciiTheme="minorHAnsi" w:hAnsiTheme="minorHAnsi" w:cstheme="minorHAnsi"/>
          <w:b/>
          <w:sz w:val="30"/>
          <w:szCs w:val="30"/>
        </w:rPr>
      </w:pPr>
      <w:r w:rsidRPr="00054C36">
        <w:rPr>
          <w:rFonts w:asciiTheme="minorHAnsi" w:hAnsiTheme="minorHAnsi" w:cstheme="minorHAnsi"/>
          <w:b/>
          <w:sz w:val="30"/>
          <w:szCs w:val="30"/>
        </w:rPr>
        <w:t>SPELLING</w:t>
      </w:r>
    </w:p>
    <w:p w14:paraId="5115710C" w14:textId="77777777" w:rsidR="00DE4214" w:rsidRDefault="00DE4214" w:rsidP="00DE4214">
      <w:pPr>
        <w:pStyle w:val="NoSpacing"/>
        <w:rPr>
          <w:b/>
          <w:sz w:val="30"/>
          <w:szCs w:val="30"/>
        </w:rPr>
      </w:pPr>
    </w:p>
    <w:p w14:paraId="3E9ECB2D" w14:textId="77777777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 xml:space="preserve">In Class: </w:t>
      </w:r>
      <w:r w:rsidRPr="00054C36">
        <w:rPr>
          <w:rFonts w:cstheme="minorHAnsi"/>
        </w:rPr>
        <w:t xml:space="preserve"> </w:t>
      </w:r>
    </w:p>
    <w:p w14:paraId="6CE553D0" w14:textId="77777777" w:rsidR="00DE4214" w:rsidRPr="00054C36" w:rsidRDefault="00DE4214" w:rsidP="00DE4214">
      <w:pPr>
        <w:pStyle w:val="NoSpacing"/>
        <w:rPr>
          <w:rFonts w:cstheme="minorHAnsi"/>
          <w:b/>
        </w:rPr>
      </w:pPr>
      <w:r w:rsidRPr="00054C36">
        <w:rPr>
          <w:rFonts w:cstheme="minorHAnsi"/>
          <w:b/>
        </w:rPr>
        <w:t xml:space="preserve">Day 1: </w:t>
      </w:r>
    </w:p>
    <w:p w14:paraId="3808199D" w14:textId="791C0C42" w:rsidR="00CD7E8D" w:rsidRPr="00746128" w:rsidRDefault="00746128" w:rsidP="00DE4214">
      <w:pPr>
        <w:pStyle w:val="NoSpacing"/>
        <w:numPr>
          <w:ilvl w:val="0"/>
          <w:numId w:val="14"/>
        </w:numPr>
        <w:rPr>
          <w:rFonts w:cstheme="minorHAnsi"/>
          <w:b/>
        </w:rPr>
      </w:pPr>
      <w:r>
        <w:rPr>
          <w:rFonts w:cstheme="minorHAnsi"/>
          <w:bCs/>
        </w:rPr>
        <w:t xml:space="preserve">We will complete the Day 46 Lesson – </w:t>
      </w:r>
      <w:r w:rsidRPr="00746128">
        <w:rPr>
          <w:rFonts w:cstheme="minorHAnsi"/>
          <w:b/>
        </w:rPr>
        <w:t>Please send book to class</w:t>
      </w:r>
    </w:p>
    <w:p w14:paraId="34CD43EE" w14:textId="4092487B" w:rsidR="00DE4214" w:rsidRPr="00054C36" w:rsidRDefault="00DE4214" w:rsidP="00746128">
      <w:pPr>
        <w:pStyle w:val="NoSpacing"/>
        <w:ind w:left="360"/>
        <w:rPr>
          <w:rFonts w:cstheme="minorHAnsi"/>
          <w:b/>
        </w:rPr>
      </w:pPr>
    </w:p>
    <w:p w14:paraId="41B3D48E" w14:textId="0C8AF866" w:rsidR="00DE4214" w:rsidRPr="00746128" w:rsidRDefault="00DE4214" w:rsidP="00DE4214">
      <w:pPr>
        <w:rPr>
          <w:rFonts w:asciiTheme="minorHAnsi" w:hAnsiTheme="minorHAnsi" w:cstheme="minorHAnsi"/>
          <w:b/>
          <w:sz w:val="22"/>
          <w:szCs w:val="22"/>
        </w:rPr>
      </w:pPr>
      <w:r w:rsidRPr="00746128">
        <w:rPr>
          <w:rFonts w:asciiTheme="minorHAnsi" w:hAnsiTheme="minorHAnsi" w:cstheme="minorHAnsi"/>
          <w:b/>
          <w:sz w:val="22"/>
          <w:szCs w:val="22"/>
        </w:rPr>
        <w:t>Day 2</w:t>
      </w:r>
      <w:r w:rsidR="00746128" w:rsidRPr="00746128">
        <w:rPr>
          <w:rFonts w:asciiTheme="minorHAnsi" w:hAnsiTheme="minorHAnsi" w:cstheme="minorHAnsi"/>
          <w:b/>
          <w:sz w:val="22"/>
          <w:szCs w:val="22"/>
        </w:rPr>
        <w:t>:</w:t>
      </w:r>
    </w:p>
    <w:p w14:paraId="2AEE3649" w14:textId="69445100" w:rsidR="00DE4214" w:rsidRPr="00746128" w:rsidRDefault="00746128" w:rsidP="00DE4214">
      <w:pPr>
        <w:pStyle w:val="ListParagraph"/>
        <w:numPr>
          <w:ilvl w:val="0"/>
          <w:numId w:val="12"/>
        </w:numPr>
        <w:tabs>
          <w:tab w:val="clear" w:pos="360"/>
          <w:tab w:val="num" w:pos="720"/>
        </w:tabs>
        <w:ind w:left="720" w:hanging="360"/>
        <w:contextualSpacing w:val="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We will complete the Day 47 Lesson – </w:t>
      </w:r>
      <w:r w:rsidRPr="00746128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0FA55B2D" w14:textId="77777777" w:rsidR="00DE4214" w:rsidRPr="00054C36" w:rsidRDefault="00DE4214" w:rsidP="00DE4214">
      <w:pPr>
        <w:pStyle w:val="ListParagraph"/>
        <w:tabs>
          <w:tab w:val="left" w:pos="720"/>
        </w:tabs>
        <w:suppressAutoHyphens/>
        <w:rPr>
          <w:rFonts w:asciiTheme="minorHAnsi" w:hAnsiTheme="minorHAnsi" w:cstheme="minorHAnsi"/>
          <w:sz w:val="22"/>
          <w:szCs w:val="22"/>
        </w:rPr>
      </w:pPr>
    </w:p>
    <w:p w14:paraId="55A779DB" w14:textId="7E67133B" w:rsidR="00DE4214" w:rsidRPr="00746128" w:rsidRDefault="00DE4214" w:rsidP="00DE4214">
      <w:pPr>
        <w:tabs>
          <w:tab w:val="left" w:pos="720"/>
        </w:tabs>
        <w:suppressAutoHyphens/>
        <w:rPr>
          <w:rFonts w:asciiTheme="minorHAnsi" w:hAnsiTheme="minorHAnsi" w:cstheme="minorHAnsi"/>
          <w:b/>
          <w:bCs/>
          <w:sz w:val="22"/>
          <w:szCs w:val="22"/>
        </w:rPr>
      </w:pPr>
      <w:r w:rsidRPr="00746128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A</w:t>
      </w:r>
      <w:r w:rsidR="00746128" w:rsidRPr="00746128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t Home</w:t>
      </w:r>
      <w:r w:rsidRPr="00746128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:</w:t>
      </w:r>
    </w:p>
    <w:p w14:paraId="2B033C25" w14:textId="772D66E1" w:rsidR="00EF7455" w:rsidRDefault="00746128" w:rsidP="00746128">
      <w:pPr>
        <w:pStyle w:val="ListParagraph"/>
        <w:numPr>
          <w:ilvl w:val="0"/>
          <w:numId w:val="14"/>
        </w:numPr>
        <w:tabs>
          <w:tab w:val="left" w:pos="720"/>
        </w:tabs>
        <w:suppressAutoHyphens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lete the Day 48, 49, and 50 Lessons</w:t>
      </w:r>
    </w:p>
    <w:p w14:paraId="19079A2A" w14:textId="338B22F3" w:rsidR="00746128" w:rsidRPr="00746128" w:rsidRDefault="00746128" w:rsidP="00746128">
      <w:pPr>
        <w:pStyle w:val="ListParagraph"/>
        <w:numPr>
          <w:ilvl w:val="0"/>
          <w:numId w:val="14"/>
        </w:numPr>
        <w:tabs>
          <w:tab w:val="left" w:pos="720"/>
        </w:tabs>
        <w:suppressAutoHyphens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 Spelling words working toward mastery</w:t>
      </w:r>
    </w:p>
    <w:p w14:paraId="14AC5618" w14:textId="77777777" w:rsidR="00EF7455" w:rsidRPr="00457682" w:rsidRDefault="00EF7455" w:rsidP="004B7440">
      <w:pPr>
        <w:pStyle w:val="NoSpacing"/>
        <w:ind w:left="720"/>
        <w:rPr>
          <w:b/>
        </w:rPr>
      </w:pPr>
    </w:p>
    <w:p w14:paraId="52D65ED4" w14:textId="77777777" w:rsidR="00DE4214" w:rsidRDefault="00DE4214" w:rsidP="00DE4214">
      <w:pPr>
        <w:pStyle w:val="NoSpacing"/>
        <w:rPr>
          <w:highlight w:val="yellow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1BBD092" wp14:editId="4D3D6A0C">
            <wp:simplePos x="0" y="0"/>
            <wp:positionH relativeFrom="margin">
              <wp:align>left</wp:align>
            </wp:positionH>
            <wp:positionV relativeFrom="paragraph">
              <wp:posOffset>73660</wp:posOffset>
            </wp:positionV>
            <wp:extent cx="542925" cy="342900"/>
            <wp:effectExtent l="0" t="0" r="0" b="0"/>
            <wp:wrapThrough wrapText="bothSides">
              <wp:wrapPolygon edited="0">
                <wp:start x="6063" y="0"/>
                <wp:lineTo x="3789" y="4800"/>
                <wp:lineTo x="4547" y="10800"/>
                <wp:lineTo x="7579" y="20400"/>
                <wp:lineTo x="13642" y="20400"/>
                <wp:lineTo x="16674" y="14400"/>
                <wp:lineTo x="17432" y="4800"/>
                <wp:lineTo x="15158" y="0"/>
                <wp:lineTo x="6063" y="0"/>
              </wp:wrapPolygon>
            </wp:wrapThrough>
            <wp:docPr id="209" name="Graphic 209" descr="Lightbul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Lightbulb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3722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81A35AF" wp14:editId="308A66EC">
                <wp:simplePos x="0" y="0"/>
                <wp:positionH relativeFrom="column">
                  <wp:posOffset>25400</wp:posOffset>
                </wp:positionH>
                <wp:positionV relativeFrom="paragraph">
                  <wp:posOffset>26670</wp:posOffset>
                </wp:positionV>
                <wp:extent cx="6629400" cy="0"/>
                <wp:effectExtent l="0" t="1905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996633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91339" id="Straight Connector 22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pt,2.1pt" to="524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" strokecolor="#963" strokeweight="3pt">
                <v:stroke joinstyle="miter"/>
              </v:line>
            </w:pict>
          </mc:Fallback>
        </mc:AlternateContent>
      </w:r>
    </w:p>
    <w:p w14:paraId="0500CCF3" w14:textId="77777777" w:rsidR="00DE4214" w:rsidRPr="006F3722" w:rsidRDefault="00DE4214" w:rsidP="00DE4214">
      <w:pPr>
        <w:pStyle w:val="NoSpacing"/>
        <w:rPr>
          <w:b/>
          <w:sz w:val="24"/>
          <w:szCs w:val="24"/>
        </w:rPr>
      </w:pPr>
      <w:r w:rsidRPr="006F3722">
        <w:rPr>
          <w:b/>
          <w:sz w:val="24"/>
          <w:szCs w:val="24"/>
        </w:rPr>
        <w:t>Critical Thinking</w:t>
      </w:r>
    </w:p>
    <w:p w14:paraId="0AC34944" w14:textId="77777777" w:rsidR="00DE4214" w:rsidRDefault="00DE4214" w:rsidP="00DE4214">
      <w:pPr>
        <w:pStyle w:val="NoSpacing"/>
        <w:rPr>
          <w:highlight w:val="yellow"/>
        </w:rPr>
      </w:pPr>
    </w:p>
    <w:p w14:paraId="00DE7805" w14:textId="77777777" w:rsidR="00DE4214" w:rsidRPr="00746128" w:rsidRDefault="00DE4214" w:rsidP="00DE4214">
      <w:pPr>
        <w:pStyle w:val="NoSpacing"/>
        <w:rPr>
          <w:rFonts w:cstheme="minorHAnsi"/>
          <w:b/>
          <w:bCs/>
          <w:highlight w:val="yellow"/>
        </w:rPr>
      </w:pPr>
      <w:r w:rsidRPr="00746128">
        <w:rPr>
          <w:rFonts w:cstheme="minorHAnsi"/>
          <w:b/>
          <w:bCs/>
          <w:highlight w:val="yellow"/>
        </w:rPr>
        <w:t>At home enrichment</w:t>
      </w:r>
    </w:p>
    <w:p w14:paraId="71AF01C6" w14:textId="77777777" w:rsidR="00DE4214" w:rsidRPr="00746128" w:rsidRDefault="00DE4214" w:rsidP="00DE4214">
      <w:pPr>
        <w:pStyle w:val="NoSpacing"/>
        <w:rPr>
          <w:rFonts w:cstheme="minorHAnsi"/>
          <w:highlight w:val="yellow"/>
        </w:rPr>
      </w:pPr>
    </w:p>
    <w:p w14:paraId="61E3FE57" w14:textId="467E16FB" w:rsidR="00DE4214" w:rsidRPr="00746128" w:rsidRDefault="00DE4214" w:rsidP="00DE4214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</w:rPr>
      </w:pPr>
      <w:r w:rsidRPr="00746128">
        <w:rPr>
          <w:rFonts w:asciiTheme="minorHAnsi" w:hAnsiTheme="minorHAnsi" w:cstheme="minorHAnsi"/>
          <w:sz w:val="22"/>
          <w:szCs w:val="22"/>
        </w:rPr>
        <w:t>Complete pgs. 1</w:t>
      </w:r>
      <w:r w:rsidR="00214099" w:rsidRPr="00746128">
        <w:rPr>
          <w:rFonts w:asciiTheme="minorHAnsi" w:hAnsiTheme="minorHAnsi" w:cstheme="minorHAnsi"/>
          <w:sz w:val="22"/>
          <w:szCs w:val="22"/>
        </w:rPr>
        <w:t>7-18</w:t>
      </w:r>
      <w:r w:rsidRPr="00746128">
        <w:rPr>
          <w:rFonts w:asciiTheme="minorHAnsi" w:hAnsiTheme="minorHAnsi" w:cstheme="minorHAnsi"/>
          <w:sz w:val="22"/>
          <w:szCs w:val="22"/>
        </w:rPr>
        <w:t xml:space="preserve"> of </w:t>
      </w:r>
      <w:r w:rsidRPr="00746128">
        <w:rPr>
          <w:rFonts w:asciiTheme="minorHAnsi" w:hAnsiTheme="minorHAnsi" w:cstheme="minorHAnsi"/>
          <w:i/>
          <w:sz w:val="22"/>
          <w:szCs w:val="22"/>
        </w:rPr>
        <w:t>Red Herring Mysteries</w:t>
      </w:r>
      <w:r w:rsidRPr="00746128">
        <w:rPr>
          <w:rFonts w:asciiTheme="minorHAnsi" w:hAnsiTheme="minorHAnsi" w:cstheme="minorHAnsi"/>
          <w:sz w:val="22"/>
          <w:szCs w:val="22"/>
        </w:rPr>
        <w:t>.</w:t>
      </w:r>
    </w:p>
    <w:p w14:paraId="6E4465BC" w14:textId="77777777" w:rsidR="004B7440" w:rsidRPr="00746128" w:rsidRDefault="004B7440" w:rsidP="004B7440">
      <w:pPr>
        <w:rPr>
          <w:rFonts w:asciiTheme="minorHAnsi" w:hAnsiTheme="minorHAnsi" w:cstheme="minorHAnsi"/>
          <w:sz w:val="22"/>
          <w:szCs w:val="22"/>
        </w:rPr>
      </w:pPr>
    </w:p>
    <w:p w14:paraId="02A14D44" w14:textId="77777777" w:rsidR="00DE4214" w:rsidRPr="00A43BCE" w:rsidRDefault="00DE4214" w:rsidP="00DE4214">
      <w:pPr>
        <w:pStyle w:val="ListParagraph"/>
        <w:rPr>
          <w:rFonts w:ascii="Verdana Bold" w:hAnsi="Verdana Bold" w:hint="eastAsia"/>
          <w:sz w:val="18"/>
        </w:rPr>
      </w:pPr>
    </w:p>
    <w:p w14:paraId="011DCE46" w14:textId="77777777" w:rsidR="00DE4214" w:rsidRPr="00E83CE6" w:rsidRDefault="00DE4214" w:rsidP="00DE4214">
      <w:pPr>
        <w:pStyle w:val="NoSpacing"/>
        <w:rPr>
          <w:rFonts w:ascii="Times New Roman Italic" w:hAnsi="Times New Roman Italic" w:cs="Times New Roman Italic"/>
          <w:sz w:val="20"/>
          <w:highlight w:val="yellow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489B383C" wp14:editId="05C94119">
            <wp:simplePos x="0" y="0"/>
            <wp:positionH relativeFrom="column">
              <wp:posOffset>11430</wp:posOffset>
            </wp:positionH>
            <wp:positionV relativeFrom="paragraph">
              <wp:posOffset>126365</wp:posOffset>
            </wp:positionV>
            <wp:extent cx="342900" cy="228600"/>
            <wp:effectExtent l="0" t="38100" r="0" b="38100"/>
            <wp:wrapThrough wrapText="bothSides">
              <wp:wrapPolygon edited="0">
                <wp:start x="16059" y="-2402"/>
                <wp:lineTo x="9941" y="-2241"/>
                <wp:lineTo x="-40" y="9673"/>
                <wp:lineTo x="-1328" y="20299"/>
                <wp:lineTo x="4575" y="21909"/>
                <wp:lineTo x="5970" y="20460"/>
                <wp:lineTo x="20353" y="2428"/>
                <wp:lineTo x="20782" y="-1114"/>
                <wp:lineTo x="16059" y="-2402"/>
              </wp:wrapPolygon>
            </wp:wrapThrough>
            <wp:docPr id="208" name="Graphic 208" descr="Penc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Penci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81709">
                      <a:off x="0" y="0"/>
                      <a:ext cx="3429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D313C2" wp14:editId="00A9AB62">
                <wp:simplePos x="0" y="0"/>
                <wp:positionH relativeFrom="column">
                  <wp:posOffset>31750</wp:posOffset>
                </wp:positionH>
                <wp:positionV relativeFrom="paragraph">
                  <wp:posOffset>67945</wp:posOffset>
                </wp:positionV>
                <wp:extent cx="6826250" cy="0"/>
                <wp:effectExtent l="0" t="19050" r="317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625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C2FD37" id="Straight Connector 15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pt,5.35pt" to="540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" strokecolor="#2f5597" strokeweight="3pt">
                <v:stroke joinstyle="miter"/>
              </v:line>
            </w:pict>
          </mc:Fallback>
        </mc:AlternateContent>
      </w:r>
    </w:p>
    <w:p w14:paraId="6F7EF91E" w14:textId="77777777" w:rsidR="00DE4214" w:rsidRPr="00746128" w:rsidRDefault="00DE4214" w:rsidP="00DE4214">
      <w:pPr>
        <w:pStyle w:val="NoSpacing"/>
        <w:ind w:left="720"/>
        <w:rPr>
          <w:rFonts w:cstheme="minorHAnsi"/>
          <w:sz w:val="30"/>
          <w:szCs w:val="30"/>
        </w:rPr>
      </w:pPr>
      <w:r w:rsidRPr="00746128">
        <w:rPr>
          <w:rFonts w:cstheme="minorHAnsi"/>
          <w:sz w:val="30"/>
          <w:szCs w:val="30"/>
        </w:rPr>
        <w:t>HANDWRITING</w:t>
      </w:r>
    </w:p>
    <w:p w14:paraId="7527F2BE" w14:textId="77777777" w:rsidR="00DE4214" w:rsidRPr="00746128" w:rsidRDefault="00DE4214" w:rsidP="00DE4214">
      <w:pPr>
        <w:pStyle w:val="NoSpacing"/>
        <w:rPr>
          <w:rFonts w:cstheme="minorHAnsi"/>
        </w:rPr>
      </w:pPr>
    </w:p>
    <w:p w14:paraId="189863FA" w14:textId="77777777" w:rsidR="00DE4214" w:rsidRPr="00746128" w:rsidRDefault="00DE4214" w:rsidP="00DE4214">
      <w:pPr>
        <w:pStyle w:val="NoSpacing"/>
        <w:rPr>
          <w:rFonts w:cstheme="minorHAnsi"/>
        </w:rPr>
      </w:pPr>
      <w:r w:rsidRPr="00746128">
        <w:rPr>
          <w:rFonts w:cstheme="minorHAnsi"/>
        </w:rPr>
        <w:t>Note: Teacher will emphasize correct handwriting practices and encourage mastery in class and provide enrichment as needed:</w:t>
      </w:r>
    </w:p>
    <w:p w14:paraId="29403887" w14:textId="77777777" w:rsidR="00DE4214" w:rsidRPr="00746128" w:rsidRDefault="00DE4214" w:rsidP="00DE4214">
      <w:pPr>
        <w:ind w:left="360" w:hanging="360"/>
        <w:rPr>
          <w:rFonts w:asciiTheme="minorHAnsi" w:hAnsiTheme="minorHAnsi" w:cstheme="minorHAnsi"/>
          <w:b/>
          <w:bCs/>
          <w:sz w:val="22"/>
          <w:szCs w:val="22"/>
        </w:rPr>
      </w:pPr>
      <w:r w:rsidRPr="001067B1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At Home:</w:t>
      </w:r>
      <w:r w:rsidRPr="00746128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</w:p>
    <w:p w14:paraId="1FC54A31" w14:textId="04E32F66" w:rsidR="00DE4214" w:rsidRPr="00746128" w:rsidRDefault="00DE4214" w:rsidP="00DE4214">
      <w:pPr>
        <w:pStyle w:val="NoSpacing"/>
        <w:numPr>
          <w:ilvl w:val="0"/>
          <w:numId w:val="18"/>
        </w:numPr>
        <w:rPr>
          <w:rFonts w:cstheme="minorHAnsi"/>
        </w:rPr>
      </w:pPr>
      <w:r w:rsidRPr="00746128">
        <w:rPr>
          <w:rFonts w:cstheme="minorHAnsi"/>
        </w:rPr>
        <w:t>Complete pages 2</w:t>
      </w:r>
      <w:r w:rsidR="00214099" w:rsidRPr="00746128">
        <w:rPr>
          <w:rFonts w:cstheme="minorHAnsi"/>
        </w:rPr>
        <w:t>8-30</w:t>
      </w:r>
      <w:r w:rsidRPr="00746128">
        <w:rPr>
          <w:rFonts w:cstheme="minorHAnsi"/>
        </w:rPr>
        <w:t xml:space="preserve"> in </w:t>
      </w:r>
      <w:r w:rsidRPr="00746128">
        <w:rPr>
          <w:rFonts w:cstheme="minorHAnsi"/>
          <w:i/>
        </w:rPr>
        <w:t>Handwriting Without Tears</w:t>
      </w:r>
      <w:r w:rsidRPr="00746128">
        <w:rPr>
          <w:rFonts w:cstheme="minorHAnsi"/>
        </w:rPr>
        <w:t>.</w:t>
      </w:r>
      <w:r w:rsidRPr="00746128">
        <w:rPr>
          <w:rFonts w:cstheme="minorHAnsi"/>
          <w:b/>
        </w:rPr>
        <w:t xml:space="preserve">  </w:t>
      </w:r>
      <w:r w:rsidRPr="00746128">
        <w:rPr>
          <w:rFonts w:cstheme="minorHAnsi"/>
        </w:rPr>
        <w:t>It is not necessary to bring this to class.</w:t>
      </w:r>
    </w:p>
    <w:p w14:paraId="6EBC07A6" w14:textId="77777777" w:rsidR="00DE4214" w:rsidRPr="00E100C2" w:rsidRDefault="00DE4214" w:rsidP="00DE4214">
      <w:pPr>
        <w:pStyle w:val="NoSpacing"/>
        <w:ind w:left="1440"/>
        <w:rPr>
          <w:rFonts w:ascii="Verdana" w:hAnsi="Verdana"/>
          <w:sz w:val="18"/>
        </w:rPr>
      </w:pPr>
    </w:p>
    <w:p w14:paraId="3E7E60F1" w14:textId="77777777" w:rsidR="00DE4214" w:rsidRDefault="00DE4214" w:rsidP="00DE4214">
      <w:pPr>
        <w:pStyle w:val="NoSpacing"/>
        <w:rPr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08208108" wp14:editId="6202CCBF">
            <wp:simplePos x="0" y="0"/>
            <wp:positionH relativeFrom="margin">
              <wp:posOffset>-129540</wp:posOffset>
            </wp:positionH>
            <wp:positionV relativeFrom="paragraph">
              <wp:posOffset>177800</wp:posOffset>
            </wp:positionV>
            <wp:extent cx="548640" cy="411480"/>
            <wp:effectExtent l="0" t="0" r="0" b="7620"/>
            <wp:wrapThrough wrapText="bothSides">
              <wp:wrapPolygon edited="0">
                <wp:start x="9000" y="0"/>
                <wp:lineTo x="5250" y="16000"/>
                <wp:lineTo x="5250" y="21000"/>
                <wp:lineTo x="6000" y="21000"/>
                <wp:lineTo x="15000" y="21000"/>
                <wp:lineTo x="16500" y="17000"/>
                <wp:lineTo x="12750" y="0"/>
                <wp:lineTo x="9000" y="0"/>
              </wp:wrapPolygon>
            </wp:wrapThrough>
            <wp:docPr id="207" name="Graphic 207" descr="Fla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Flask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075B39D" wp14:editId="5E783F56">
                <wp:simplePos x="0" y="0"/>
                <wp:positionH relativeFrom="column">
                  <wp:posOffset>9525</wp:posOffset>
                </wp:positionH>
                <wp:positionV relativeFrom="paragraph">
                  <wp:posOffset>38735</wp:posOffset>
                </wp:positionV>
                <wp:extent cx="6858000" cy="25400"/>
                <wp:effectExtent l="19050" t="19050" r="1905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2540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2CDEBB" id="Straight Connector 28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3.05pt" to="540.7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" strokecolor="#bf9000" strokeweight="2.25pt">
                <v:stroke joinstyle="miter"/>
              </v:line>
            </w:pict>
          </mc:Fallback>
        </mc:AlternateContent>
      </w:r>
    </w:p>
    <w:p w14:paraId="1159DE49" w14:textId="3E616519" w:rsidR="00DE4214" w:rsidRPr="00746128" w:rsidRDefault="00DE4214" w:rsidP="00DE4214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  <w:r w:rsidRPr="00746128">
        <w:rPr>
          <w:rFonts w:asciiTheme="minorHAnsi" w:hAnsiTheme="minorHAnsi" w:cstheme="minorHAnsi"/>
          <w:sz w:val="30"/>
          <w:szCs w:val="30"/>
        </w:rPr>
        <w:t>Science</w:t>
      </w:r>
      <w:r w:rsidR="00746128" w:rsidRPr="00746128">
        <w:rPr>
          <w:rFonts w:asciiTheme="minorHAnsi" w:hAnsiTheme="minorHAnsi" w:cstheme="minorHAnsi"/>
          <w:sz w:val="30"/>
          <w:szCs w:val="30"/>
        </w:rPr>
        <w:t xml:space="preserve"> – Exploring Creation with Zoology 3 – Land Animals of the Sixth Day</w:t>
      </w:r>
    </w:p>
    <w:p w14:paraId="3FB15D1A" w14:textId="77777777" w:rsidR="00DE4214" w:rsidRDefault="00DE4214" w:rsidP="00DE4214">
      <w:pPr>
        <w:pStyle w:val="NoSpacing"/>
        <w:rPr>
          <w:rFonts w:cstheme="minorHAnsi"/>
          <w:b/>
        </w:rPr>
      </w:pPr>
    </w:p>
    <w:p w14:paraId="124D8C55" w14:textId="77777777" w:rsidR="00DE4214" w:rsidRPr="00746128" w:rsidRDefault="00DE4214" w:rsidP="00DE4214">
      <w:pPr>
        <w:pStyle w:val="NoSpacing"/>
        <w:rPr>
          <w:rFonts w:cstheme="minorHAnsi"/>
          <w:b/>
        </w:rPr>
      </w:pPr>
      <w:r w:rsidRPr="00746128">
        <w:rPr>
          <w:rFonts w:cstheme="minorHAnsi"/>
          <w:b/>
        </w:rPr>
        <w:t>In Class:</w:t>
      </w:r>
    </w:p>
    <w:p w14:paraId="2F68D989" w14:textId="267213D5" w:rsidR="00DE4214" w:rsidRPr="00746128" w:rsidRDefault="00746128" w:rsidP="00746128">
      <w:pPr>
        <w:pStyle w:val="NoSpacing"/>
        <w:rPr>
          <w:rFonts w:cstheme="minorHAnsi"/>
          <w:b/>
          <w:bCs/>
        </w:rPr>
      </w:pPr>
      <w:r w:rsidRPr="00746128">
        <w:rPr>
          <w:rFonts w:cstheme="minorHAnsi"/>
          <w:b/>
          <w:bCs/>
        </w:rPr>
        <w:t>Day 1</w:t>
      </w:r>
      <w:r w:rsidR="00DE4214" w:rsidRPr="00746128">
        <w:rPr>
          <w:rFonts w:cstheme="minorHAnsi"/>
          <w:b/>
          <w:bCs/>
        </w:rPr>
        <w:t>:</w:t>
      </w:r>
    </w:p>
    <w:p w14:paraId="4CC07D8B" w14:textId="5553F4E1" w:rsidR="00096B5E" w:rsidRPr="00143FB2" w:rsidRDefault="00143FB2" w:rsidP="00746128">
      <w:pPr>
        <w:pStyle w:val="NoSpacing"/>
        <w:numPr>
          <w:ilvl w:val="0"/>
          <w:numId w:val="23"/>
        </w:numPr>
        <w:rPr>
          <w:rFonts w:cstheme="minorHAnsi"/>
          <w:b/>
          <w:bCs/>
        </w:rPr>
      </w:pPr>
      <w:r>
        <w:rPr>
          <w:rFonts w:cstheme="minorHAnsi"/>
        </w:rPr>
        <w:t xml:space="preserve">I will check What Do You Remember on pages 94 and 95 in the </w:t>
      </w:r>
      <w:proofErr w:type="spellStart"/>
      <w:r>
        <w:rPr>
          <w:rFonts w:cstheme="minorHAnsi"/>
        </w:rPr>
        <w:t>Notebooking</w:t>
      </w:r>
      <w:proofErr w:type="spellEnd"/>
      <w:r>
        <w:rPr>
          <w:rFonts w:cstheme="minorHAnsi"/>
        </w:rPr>
        <w:t xml:space="preserve"> Journal</w:t>
      </w:r>
    </w:p>
    <w:p w14:paraId="6D9EDE09" w14:textId="4AB2D7CF" w:rsidR="00143FB2" w:rsidRPr="00143FB2" w:rsidRDefault="00143FB2" w:rsidP="00746128">
      <w:pPr>
        <w:pStyle w:val="NoSpacing"/>
        <w:numPr>
          <w:ilvl w:val="0"/>
          <w:numId w:val="23"/>
        </w:numPr>
        <w:rPr>
          <w:rFonts w:cstheme="minorHAnsi"/>
          <w:b/>
          <w:bCs/>
        </w:rPr>
      </w:pPr>
      <w:r>
        <w:rPr>
          <w:rFonts w:cstheme="minorHAnsi"/>
        </w:rPr>
        <w:t>We will begin Lesson 5</w:t>
      </w:r>
    </w:p>
    <w:p w14:paraId="172C8D10" w14:textId="142FCAEF" w:rsidR="00143FB2" w:rsidRPr="00746128" w:rsidRDefault="00143FB2" w:rsidP="00746128">
      <w:pPr>
        <w:pStyle w:val="NoSpacing"/>
        <w:numPr>
          <w:ilvl w:val="0"/>
          <w:numId w:val="23"/>
        </w:numPr>
        <w:rPr>
          <w:rFonts w:cstheme="minorHAnsi"/>
          <w:b/>
          <w:bCs/>
        </w:rPr>
      </w:pPr>
      <w:r>
        <w:rPr>
          <w:rFonts w:cstheme="minorHAnsi"/>
        </w:rPr>
        <w:t>We will read and discuss pages 108-111</w:t>
      </w:r>
    </w:p>
    <w:p w14:paraId="60F394BB" w14:textId="77777777" w:rsidR="00746128" w:rsidRDefault="00746128" w:rsidP="00746128">
      <w:pPr>
        <w:pStyle w:val="NoSpacing"/>
        <w:rPr>
          <w:rFonts w:cstheme="minorHAnsi"/>
        </w:rPr>
      </w:pPr>
    </w:p>
    <w:p w14:paraId="6C277780" w14:textId="0436CCA0" w:rsidR="00746128" w:rsidRPr="00746128" w:rsidRDefault="00746128" w:rsidP="00746128">
      <w:pPr>
        <w:pStyle w:val="NoSpacing"/>
        <w:rPr>
          <w:rFonts w:cstheme="minorHAnsi"/>
          <w:b/>
          <w:bCs/>
        </w:rPr>
      </w:pPr>
      <w:r w:rsidRPr="00746128">
        <w:rPr>
          <w:rFonts w:cstheme="minorHAnsi"/>
          <w:b/>
          <w:bCs/>
        </w:rPr>
        <w:t>Day 2:</w:t>
      </w:r>
    </w:p>
    <w:p w14:paraId="1FEB1F05" w14:textId="2BE98CD1" w:rsidR="00746128" w:rsidRDefault="00746128" w:rsidP="00746128">
      <w:pPr>
        <w:pStyle w:val="NoSpacing"/>
        <w:numPr>
          <w:ilvl w:val="0"/>
          <w:numId w:val="23"/>
        </w:numPr>
        <w:rPr>
          <w:rFonts w:cstheme="minorHAnsi"/>
          <w:b/>
          <w:bCs/>
        </w:rPr>
      </w:pPr>
      <w:r>
        <w:rPr>
          <w:rFonts w:cstheme="minorHAnsi"/>
        </w:rPr>
        <w:t xml:space="preserve">We will </w:t>
      </w:r>
      <w:r w:rsidR="00143FB2">
        <w:rPr>
          <w:rFonts w:cstheme="minorHAnsi"/>
        </w:rPr>
        <w:t>read and discuss pages 112-115</w:t>
      </w:r>
    </w:p>
    <w:p w14:paraId="7D09371E" w14:textId="77777777" w:rsidR="00746128" w:rsidRDefault="00746128" w:rsidP="00746128">
      <w:pPr>
        <w:pStyle w:val="NoSpacing"/>
        <w:rPr>
          <w:rFonts w:cstheme="minorHAnsi"/>
          <w:b/>
          <w:bCs/>
        </w:rPr>
      </w:pPr>
    </w:p>
    <w:p w14:paraId="0DA6D767" w14:textId="3BDF1DD3" w:rsidR="00746128" w:rsidRDefault="00746128" w:rsidP="00746128">
      <w:pPr>
        <w:pStyle w:val="NoSpacing"/>
        <w:rPr>
          <w:rFonts w:cstheme="minorHAnsi"/>
          <w:b/>
          <w:bCs/>
        </w:rPr>
      </w:pPr>
      <w:r w:rsidRPr="00746128">
        <w:rPr>
          <w:rFonts w:cstheme="minorHAnsi"/>
          <w:b/>
          <w:bCs/>
          <w:highlight w:val="yellow"/>
        </w:rPr>
        <w:t>At Home:</w:t>
      </w:r>
    </w:p>
    <w:p w14:paraId="29C001C6" w14:textId="3CFE7374" w:rsidR="00746128" w:rsidRPr="00143FB2" w:rsidRDefault="00143FB2" w:rsidP="00143FB2">
      <w:pPr>
        <w:pStyle w:val="NoSpacing"/>
        <w:numPr>
          <w:ilvl w:val="0"/>
          <w:numId w:val="23"/>
        </w:numPr>
        <w:rPr>
          <w:rFonts w:cstheme="minorHAnsi"/>
        </w:rPr>
      </w:pPr>
      <w:r>
        <w:rPr>
          <w:rFonts w:cstheme="minorHAnsi"/>
        </w:rPr>
        <w:t>Read and discuss pages 116-127</w:t>
      </w:r>
    </w:p>
    <w:p w14:paraId="021598A6" w14:textId="0E076545" w:rsidR="00DB3283" w:rsidRDefault="006C7FE5" w:rsidP="00DB3283">
      <w:pPr>
        <w:pStyle w:val="NoSpacing"/>
        <w:ind w:left="7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4622B403" wp14:editId="17728D30">
                <wp:simplePos x="0" y="0"/>
                <wp:positionH relativeFrom="column">
                  <wp:posOffset>27907</wp:posOffset>
                </wp:positionH>
                <wp:positionV relativeFrom="paragraph">
                  <wp:posOffset>301194</wp:posOffset>
                </wp:positionV>
                <wp:extent cx="6629400" cy="2162175"/>
                <wp:effectExtent l="19050" t="19050" r="19050" b="2857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162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ysClr val="windowText" lastClr="000000">
                              <a:lumMod val="50000"/>
                              <a:lumOff val="50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13AFF" w14:textId="77777777" w:rsidR="00DE4214" w:rsidRDefault="00DE4214" w:rsidP="00DE4214">
                            <w:pPr>
                              <w:pStyle w:val="NoSpacing"/>
                            </w:pPr>
                            <w:r w:rsidRPr="0013174C">
                              <w:rPr>
                                <w:noProof/>
                              </w:rPr>
                              <w:drawing>
                                <wp:inline distT="0" distB="0" distL="0" distR="0" wp14:anchorId="0E4D7F46" wp14:editId="4E185EEB">
                                  <wp:extent cx="350520" cy="350520"/>
                                  <wp:effectExtent l="0" t="0" r="0" b="0"/>
                                  <wp:docPr id="203" name="Picture 2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0520" cy="350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6811990" w14:textId="77777777" w:rsidR="00DE4214" w:rsidRPr="00DA0638" w:rsidRDefault="00DE4214" w:rsidP="00DE4214">
                            <w:pPr>
                              <w:pStyle w:val="NoSpacing"/>
                            </w:pPr>
                            <w:r w:rsidRPr="00DA0638">
                              <w:t>Send for class:</w:t>
                            </w:r>
                          </w:p>
                          <w:p w14:paraId="71BE6361" w14:textId="77777777" w:rsidR="00DE4214" w:rsidRDefault="00DE4214" w:rsidP="00DE4214">
                            <w:pPr>
                              <w:ind w:left="360" w:hanging="360"/>
                              <w:rPr>
                                <w:rFonts w:ascii="Verdana Bold" w:hAnsi="Verdana Bold" w:hint="eastAsia"/>
                                <w:sz w:val="16"/>
                                <w:u w:val="single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16"/>
                                <w:u w:val="single"/>
                              </w:rPr>
                              <w:t>BRING TO CLASS EACH WEEK:</w:t>
                            </w:r>
                          </w:p>
                          <w:p w14:paraId="2FF777AD" w14:textId="2C9C182B" w:rsidR="00DE4214" w:rsidRDefault="00DE4214" w:rsidP="00DE4214">
                            <w:pPr>
                              <w:numPr>
                                <w:ilvl w:val="0"/>
                                <w:numId w:val="15"/>
                              </w:numPr>
                              <w:tabs>
                                <w:tab w:val="clear" w:pos="360"/>
                                <w:tab w:val="num" w:pos="720"/>
                              </w:tabs>
                              <w:ind w:left="720" w:hanging="360"/>
                              <w:rPr>
                                <w:rFonts w:ascii="Verdana Bold" w:hAnsi="Verdana Bold" w:hint="eastAsia"/>
                                <w:sz w:val="16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16"/>
                              </w:rPr>
                              <w:t xml:space="preserve">Assignment folder </w:t>
                            </w:r>
                            <w:r w:rsidR="00EF7455">
                              <w:rPr>
                                <w:rFonts w:ascii="Verdana Bold" w:hAnsi="Verdana Bold"/>
                                <w:sz w:val="16"/>
                              </w:rPr>
                              <w:t>with any assignments and tests</w:t>
                            </w:r>
                          </w:p>
                          <w:p w14:paraId="43B6F001" w14:textId="51B89665" w:rsidR="00DE4214" w:rsidRDefault="00DE4214" w:rsidP="00DE4214">
                            <w:pPr>
                              <w:numPr>
                                <w:ilvl w:val="0"/>
                                <w:numId w:val="15"/>
                              </w:numPr>
                              <w:tabs>
                                <w:tab w:val="clear" w:pos="360"/>
                                <w:tab w:val="num" w:pos="720"/>
                              </w:tabs>
                              <w:ind w:left="720" w:hanging="360"/>
                              <w:rPr>
                                <w:rFonts w:ascii="Verdana Bold" w:hAnsi="Verdana Bold" w:hint="eastAsia"/>
                                <w:sz w:val="16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16"/>
                              </w:rPr>
                              <w:t>Current Literature Book</w:t>
                            </w:r>
                            <w:r w:rsidR="0078223E">
                              <w:rPr>
                                <w:rFonts w:ascii="Verdana Bold" w:hAnsi="Verdana Bold"/>
                                <w:sz w:val="16"/>
                              </w:rPr>
                              <w:t xml:space="preserve">- </w:t>
                            </w:r>
                            <w:r w:rsidR="0078223E" w:rsidRPr="00EF7455">
                              <w:rPr>
                                <w:rFonts w:ascii="Verdana Bold" w:hAnsi="Verdana Bold"/>
                                <w:b/>
                                <w:i/>
                                <w:iCs/>
                                <w:sz w:val="16"/>
                              </w:rPr>
                              <w:t>Little Pilgrims Progress</w:t>
                            </w:r>
                          </w:p>
                          <w:p w14:paraId="262A31DE" w14:textId="6BFB6ADC" w:rsidR="00DE4214" w:rsidRPr="00EF7455" w:rsidRDefault="00DE4214" w:rsidP="00EF7455">
                            <w:pPr>
                              <w:numPr>
                                <w:ilvl w:val="0"/>
                                <w:numId w:val="15"/>
                              </w:numPr>
                              <w:tabs>
                                <w:tab w:val="clear" w:pos="360"/>
                                <w:tab w:val="num" w:pos="720"/>
                              </w:tabs>
                              <w:ind w:left="720" w:hanging="360"/>
                              <w:rPr>
                                <w:rFonts w:ascii="Verdana Bold" w:hAnsi="Verdana Bold" w:hint="eastAsia"/>
                                <w:sz w:val="16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16"/>
                              </w:rPr>
                              <w:t>Healthy snack, lunch, and drink (only non-spilling bottles, please)</w:t>
                            </w:r>
                          </w:p>
                          <w:p w14:paraId="3BC7D42F" w14:textId="66A10AF5" w:rsidR="00DE4214" w:rsidRDefault="00DE4214" w:rsidP="00DE4214">
                            <w:pPr>
                              <w:numPr>
                                <w:ilvl w:val="0"/>
                                <w:numId w:val="15"/>
                              </w:numPr>
                              <w:tabs>
                                <w:tab w:val="clear" w:pos="360"/>
                                <w:tab w:val="num" w:pos="720"/>
                              </w:tabs>
                              <w:ind w:left="720" w:hanging="360"/>
                              <w:rPr>
                                <w:rFonts w:ascii="Verdana Bold" w:hAnsi="Verdana Bold" w:hint="eastAsia"/>
                                <w:sz w:val="16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16"/>
                              </w:rPr>
                              <w:t>Your Spelling, Grammar, Science, and Math books, your Veritas Press cards for History and Bible for the week</w:t>
                            </w:r>
                            <w:r w:rsidR="00EF7455">
                              <w:rPr>
                                <w:rFonts w:ascii="Verdana Bold" w:hAnsi="Verdana Bold"/>
                                <w:sz w:val="16"/>
                              </w:rPr>
                              <w:t xml:space="preserve"> or lessons for the week removed and placed in binder</w:t>
                            </w:r>
                          </w:p>
                          <w:p w14:paraId="7C23F44D" w14:textId="702DF2CE" w:rsidR="00DE4214" w:rsidRDefault="00DE4214" w:rsidP="00DE4214">
                            <w:pPr>
                              <w:numPr>
                                <w:ilvl w:val="0"/>
                                <w:numId w:val="15"/>
                              </w:numPr>
                              <w:tabs>
                                <w:tab w:val="clear" w:pos="360"/>
                                <w:tab w:val="num" w:pos="720"/>
                              </w:tabs>
                              <w:ind w:left="720" w:hanging="360"/>
                              <w:rPr>
                                <w:rFonts w:ascii="Verdana Bold" w:hAnsi="Verdana Bold" w:hint="eastAsia"/>
                                <w:sz w:val="16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16"/>
                              </w:rPr>
                              <w:t>Notebook paper, pencils, eraser</w:t>
                            </w:r>
                          </w:p>
                          <w:p w14:paraId="0A601707" w14:textId="77777777" w:rsidR="00DE4214" w:rsidRPr="00563257" w:rsidRDefault="00DE4214" w:rsidP="00DE4214">
                            <w:pPr>
                              <w:numPr>
                                <w:ilvl w:val="0"/>
                                <w:numId w:val="15"/>
                              </w:numPr>
                              <w:tabs>
                                <w:tab w:val="clear" w:pos="360"/>
                                <w:tab w:val="num" w:pos="720"/>
                              </w:tabs>
                              <w:ind w:left="720" w:hanging="360"/>
                              <w:rPr>
                                <w:rFonts w:ascii="Verdana Bold" w:hAnsi="Verdana Bold" w:hint="eastAsia"/>
                                <w:sz w:val="16"/>
                              </w:rPr>
                            </w:pPr>
                            <w:r>
                              <w:rPr>
                                <w:rFonts w:ascii="Verdana Bold" w:hAnsi="Verdana Bold"/>
                                <w:sz w:val="16"/>
                              </w:rPr>
                              <w:t>FINE ARTS MATERIALS AS DICTATED IN THE ASSIGNMENT.</w:t>
                            </w:r>
                          </w:p>
                          <w:p w14:paraId="23600E22" w14:textId="77777777" w:rsidR="00DE4214" w:rsidRPr="002A2C6D" w:rsidRDefault="00DE4214" w:rsidP="00DE4214">
                            <w:pPr>
                              <w:pStyle w:val="NoSpacing"/>
                              <w:ind w:left="720"/>
                            </w:pPr>
                          </w:p>
                          <w:p w14:paraId="370AF6BC" w14:textId="77777777" w:rsidR="00DE4214" w:rsidRDefault="00DE4214" w:rsidP="00DE4214">
                            <w:pPr>
                              <w:pStyle w:val="NoSpacing"/>
                            </w:pPr>
                          </w:p>
                          <w:p w14:paraId="3AA84F9B" w14:textId="77777777" w:rsidR="00DE4214" w:rsidRDefault="00DE4214" w:rsidP="00DE4214">
                            <w:pPr>
                              <w:pStyle w:val="NoSpacing"/>
                            </w:pPr>
                          </w:p>
                          <w:p w14:paraId="6602C7D2" w14:textId="77777777" w:rsidR="00DE4214" w:rsidRDefault="00DE4214" w:rsidP="00DE4214">
                            <w:pPr>
                              <w:pStyle w:val="NoSpacing"/>
                            </w:pPr>
                          </w:p>
                          <w:p w14:paraId="13B8AD51" w14:textId="77777777" w:rsidR="00DE4214" w:rsidRDefault="00DE4214" w:rsidP="00DE4214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22B4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2pt;margin-top:23.7pt;width:522pt;height:170.2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" strokecolor="#7f7f7f" strokeweight="3pt">
                <v:textbox>
                  <w:txbxContent>
                    <w:p w14:paraId="39413AFF" w14:textId="77777777" w:rsidR="00DE4214" w:rsidRDefault="00DE4214" w:rsidP="00DE4214">
                      <w:pPr>
                        <w:pStyle w:val="NoSpacing"/>
                      </w:pPr>
                      <w:r w:rsidRPr="0013174C">
                        <w:rPr>
                          <w:noProof/>
                        </w:rPr>
                        <w:drawing>
                          <wp:inline distT="0" distB="0" distL="0" distR="0" wp14:anchorId="0E4D7F46" wp14:editId="4E185EEB">
                            <wp:extent cx="350520" cy="350520"/>
                            <wp:effectExtent l="0" t="0" r="0" b="0"/>
                            <wp:docPr id="203" name="Picture 2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0520" cy="3505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6811990" w14:textId="77777777" w:rsidR="00DE4214" w:rsidRPr="00DA0638" w:rsidRDefault="00DE4214" w:rsidP="00DE4214">
                      <w:pPr>
                        <w:pStyle w:val="NoSpacing"/>
                      </w:pPr>
                      <w:r w:rsidRPr="00DA0638">
                        <w:t>Send for class:</w:t>
                      </w:r>
                    </w:p>
                    <w:p w14:paraId="71BE6361" w14:textId="77777777" w:rsidR="00DE4214" w:rsidRDefault="00DE4214" w:rsidP="00DE4214">
                      <w:pPr>
                        <w:ind w:left="360" w:hanging="360"/>
                        <w:rPr>
                          <w:rFonts w:ascii="Verdana Bold" w:hAnsi="Verdana Bold" w:hint="eastAsia"/>
                          <w:sz w:val="16"/>
                          <w:u w:val="single"/>
                        </w:rPr>
                      </w:pPr>
                      <w:r>
                        <w:rPr>
                          <w:rFonts w:ascii="Verdana Bold" w:hAnsi="Verdana Bold"/>
                          <w:sz w:val="16"/>
                          <w:u w:val="single"/>
                        </w:rPr>
                        <w:t>BRING TO CLASS EACH WEEK:</w:t>
                      </w:r>
                    </w:p>
                    <w:p w14:paraId="2FF777AD" w14:textId="2C9C182B" w:rsidR="00DE4214" w:rsidRDefault="00DE4214" w:rsidP="00DE4214">
                      <w:pPr>
                        <w:numPr>
                          <w:ilvl w:val="0"/>
                          <w:numId w:val="15"/>
                        </w:numPr>
                        <w:tabs>
                          <w:tab w:val="clear" w:pos="360"/>
                          <w:tab w:val="num" w:pos="720"/>
                        </w:tabs>
                        <w:ind w:left="720" w:hanging="360"/>
                        <w:rPr>
                          <w:rFonts w:ascii="Verdana Bold" w:hAnsi="Verdana Bold" w:hint="eastAsia"/>
                          <w:sz w:val="16"/>
                        </w:rPr>
                      </w:pPr>
                      <w:r>
                        <w:rPr>
                          <w:rFonts w:ascii="Verdana Bold" w:hAnsi="Verdana Bold"/>
                          <w:sz w:val="16"/>
                        </w:rPr>
                        <w:t xml:space="preserve">Assignment folder </w:t>
                      </w:r>
                      <w:r w:rsidR="00EF7455">
                        <w:rPr>
                          <w:rFonts w:ascii="Verdana Bold" w:hAnsi="Verdana Bold"/>
                          <w:sz w:val="16"/>
                        </w:rPr>
                        <w:t>with any assignments and tests</w:t>
                      </w:r>
                    </w:p>
                    <w:p w14:paraId="43B6F001" w14:textId="51B89665" w:rsidR="00DE4214" w:rsidRDefault="00DE4214" w:rsidP="00DE4214">
                      <w:pPr>
                        <w:numPr>
                          <w:ilvl w:val="0"/>
                          <w:numId w:val="15"/>
                        </w:numPr>
                        <w:tabs>
                          <w:tab w:val="clear" w:pos="360"/>
                          <w:tab w:val="num" w:pos="720"/>
                        </w:tabs>
                        <w:ind w:left="720" w:hanging="360"/>
                        <w:rPr>
                          <w:rFonts w:ascii="Verdana Bold" w:hAnsi="Verdana Bold" w:hint="eastAsia"/>
                          <w:sz w:val="16"/>
                        </w:rPr>
                      </w:pPr>
                      <w:r>
                        <w:rPr>
                          <w:rFonts w:ascii="Verdana Bold" w:hAnsi="Verdana Bold"/>
                          <w:sz w:val="16"/>
                        </w:rPr>
                        <w:t>Current Literature Book</w:t>
                      </w:r>
                      <w:r w:rsidR="0078223E">
                        <w:rPr>
                          <w:rFonts w:ascii="Verdana Bold" w:hAnsi="Verdana Bold"/>
                          <w:sz w:val="16"/>
                        </w:rPr>
                        <w:t xml:space="preserve">- </w:t>
                      </w:r>
                      <w:r w:rsidR="0078223E" w:rsidRPr="00EF7455">
                        <w:rPr>
                          <w:rFonts w:ascii="Verdana Bold" w:hAnsi="Verdana Bold"/>
                          <w:b/>
                          <w:i/>
                          <w:iCs/>
                          <w:sz w:val="16"/>
                        </w:rPr>
                        <w:t>Little Pilgrims Progress</w:t>
                      </w:r>
                    </w:p>
                    <w:p w14:paraId="262A31DE" w14:textId="6BFB6ADC" w:rsidR="00DE4214" w:rsidRPr="00EF7455" w:rsidRDefault="00DE4214" w:rsidP="00EF7455">
                      <w:pPr>
                        <w:numPr>
                          <w:ilvl w:val="0"/>
                          <w:numId w:val="15"/>
                        </w:numPr>
                        <w:tabs>
                          <w:tab w:val="clear" w:pos="360"/>
                          <w:tab w:val="num" w:pos="720"/>
                        </w:tabs>
                        <w:ind w:left="720" w:hanging="360"/>
                        <w:rPr>
                          <w:rFonts w:ascii="Verdana Bold" w:hAnsi="Verdana Bold" w:hint="eastAsia"/>
                          <w:sz w:val="16"/>
                        </w:rPr>
                      </w:pPr>
                      <w:r>
                        <w:rPr>
                          <w:rFonts w:ascii="Verdana Bold" w:hAnsi="Verdana Bold"/>
                          <w:sz w:val="16"/>
                        </w:rPr>
                        <w:t>Healthy snack, lunch, and drink (only non-spilling bottles, please)</w:t>
                      </w:r>
                    </w:p>
                    <w:p w14:paraId="3BC7D42F" w14:textId="66A10AF5" w:rsidR="00DE4214" w:rsidRDefault="00DE4214" w:rsidP="00DE4214">
                      <w:pPr>
                        <w:numPr>
                          <w:ilvl w:val="0"/>
                          <w:numId w:val="15"/>
                        </w:numPr>
                        <w:tabs>
                          <w:tab w:val="clear" w:pos="360"/>
                          <w:tab w:val="num" w:pos="720"/>
                        </w:tabs>
                        <w:ind w:left="720" w:hanging="360"/>
                        <w:rPr>
                          <w:rFonts w:ascii="Verdana Bold" w:hAnsi="Verdana Bold" w:hint="eastAsia"/>
                          <w:sz w:val="16"/>
                        </w:rPr>
                      </w:pPr>
                      <w:r>
                        <w:rPr>
                          <w:rFonts w:ascii="Verdana Bold" w:hAnsi="Verdana Bold"/>
                          <w:sz w:val="16"/>
                        </w:rPr>
                        <w:t>Your Spelling, Grammar, Science, and Math books, your Veritas Press cards for History and Bible for the week</w:t>
                      </w:r>
                      <w:r w:rsidR="00EF7455">
                        <w:rPr>
                          <w:rFonts w:ascii="Verdana Bold" w:hAnsi="Verdana Bold"/>
                          <w:sz w:val="16"/>
                        </w:rPr>
                        <w:t xml:space="preserve"> or lessons for the week removed and placed in binder</w:t>
                      </w:r>
                    </w:p>
                    <w:p w14:paraId="7C23F44D" w14:textId="702DF2CE" w:rsidR="00DE4214" w:rsidRDefault="00DE4214" w:rsidP="00DE4214">
                      <w:pPr>
                        <w:numPr>
                          <w:ilvl w:val="0"/>
                          <w:numId w:val="15"/>
                        </w:numPr>
                        <w:tabs>
                          <w:tab w:val="clear" w:pos="360"/>
                          <w:tab w:val="num" w:pos="720"/>
                        </w:tabs>
                        <w:ind w:left="720" w:hanging="360"/>
                        <w:rPr>
                          <w:rFonts w:ascii="Verdana Bold" w:hAnsi="Verdana Bold" w:hint="eastAsia"/>
                          <w:sz w:val="16"/>
                        </w:rPr>
                      </w:pPr>
                      <w:r>
                        <w:rPr>
                          <w:rFonts w:ascii="Verdana Bold" w:hAnsi="Verdana Bold"/>
                          <w:sz w:val="16"/>
                        </w:rPr>
                        <w:t>Notebook paper, pencils, eraser</w:t>
                      </w:r>
                    </w:p>
                    <w:p w14:paraId="0A601707" w14:textId="77777777" w:rsidR="00DE4214" w:rsidRPr="00563257" w:rsidRDefault="00DE4214" w:rsidP="00DE4214">
                      <w:pPr>
                        <w:numPr>
                          <w:ilvl w:val="0"/>
                          <w:numId w:val="15"/>
                        </w:numPr>
                        <w:tabs>
                          <w:tab w:val="clear" w:pos="360"/>
                          <w:tab w:val="num" w:pos="720"/>
                        </w:tabs>
                        <w:ind w:left="720" w:hanging="360"/>
                        <w:rPr>
                          <w:rFonts w:ascii="Verdana Bold" w:hAnsi="Verdana Bold" w:hint="eastAsia"/>
                          <w:sz w:val="16"/>
                        </w:rPr>
                      </w:pPr>
                      <w:r>
                        <w:rPr>
                          <w:rFonts w:ascii="Verdana Bold" w:hAnsi="Verdana Bold"/>
                          <w:sz w:val="16"/>
                        </w:rPr>
                        <w:t>FINE ARTS MATERIALS AS DICTATED IN THE ASSIGNMENT.</w:t>
                      </w:r>
                    </w:p>
                    <w:p w14:paraId="23600E22" w14:textId="77777777" w:rsidR="00DE4214" w:rsidRPr="002A2C6D" w:rsidRDefault="00DE4214" w:rsidP="00DE4214">
                      <w:pPr>
                        <w:pStyle w:val="NoSpacing"/>
                        <w:ind w:left="720"/>
                      </w:pPr>
                    </w:p>
                    <w:p w14:paraId="370AF6BC" w14:textId="77777777" w:rsidR="00DE4214" w:rsidRDefault="00DE4214" w:rsidP="00DE4214">
                      <w:pPr>
                        <w:pStyle w:val="NoSpacing"/>
                      </w:pPr>
                    </w:p>
                    <w:p w14:paraId="3AA84F9B" w14:textId="77777777" w:rsidR="00DE4214" w:rsidRDefault="00DE4214" w:rsidP="00DE4214">
                      <w:pPr>
                        <w:pStyle w:val="NoSpacing"/>
                      </w:pPr>
                    </w:p>
                    <w:p w14:paraId="6602C7D2" w14:textId="77777777" w:rsidR="00DE4214" w:rsidRDefault="00DE4214" w:rsidP="00DE4214">
                      <w:pPr>
                        <w:pStyle w:val="NoSpacing"/>
                      </w:pPr>
                    </w:p>
                    <w:p w14:paraId="13B8AD51" w14:textId="77777777" w:rsidR="00DE4214" w:rsidRDefault="00DE4214" w:rsidP="00DE4214">
                      <w:pPr>
                        <w:pStyle w:val="NoSpacing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39E17A" w14:textId="2C424701" w:rsidR="006C7FE5" w:rsidRDefault="006C7FE5" w:rsidP="006C7FE5">
      <w:pPr>
        <w:pStyle w:val="NoSpacing"/>
        <w:rPr>
          <w:rFonts w:ascii="Verdana Bold" w:hAnsi="Verdana Bold"/>
          <w:sz w:val="18"/>
        </w:rPr>
      </w:pPr>
    </w:p>
    <w:p w14:paraId="05AACC08" w14:textId="77777777" w:rsidR="00D837CB" w:rsidRDefault="00D837CB" w:rsidP="006C7FE5">
      <w:pPr>
        <w:pStyle w:val="NoSpacing"/>
        <w:rPr>
          <w:rFonts w:ascii="Verdana Bold" w:hAnsi="Verdana Bold"/>
          <w:sz w:val="18"/>
        </w:rPr>
      </w:pPr>
    </w:p>
    <w:p w14:paraId="6B0D71EC" w14:textId="05CE30FC" w:rsidR="00DE4214" w:rsidRDefault="00DE4214" w:rsidP="006C7FE5">
      <w:pPr>
        <w:pStyle w:val="NoSpacing"/>
        <w:rPr>
          <w:rFonts w:ascii="Verdana Bold" w:hAnsi="Verdana Bold"/>
          <w:sz w:val="18"/>
        </w:rPr>
      </w:pPr>
      <w:r>
        <w:rPr>
          <w:rFonts w:ascii="Verdana Bold" w:hAnsi="Verdana Bold"/>
          <w:sz w:val="18"/>
        </w:rPr>
        <w:t>I have completed all assignments as outlined on this assignment sheet.</w:t>
      </w:r>
    </w:p>
    <w:p w14:paraId="7DD85F78" w14:textId="77777777" w:rsidR="00DE4214" w:rsidRDefault="00DE4214" w:rsidP="00DE4214">
      <w:pPr>
        <w:jc w:val="center"/>
        <w:rPr>
          <w:rFonts w:ascii="Verdana Bold" w:hAnsi="Verdana Bold" w:hint="eastAsia"/>
          <w:sz w:val="18"/>
        </w:rPr>
      </w:pPr>
    </w:p>
    <w:p w14:paraId="70D37ECB" w14:textId="77777777" w:rsidR="00DE4214" w:rsidRDefault="00DE4214" w:rsidP="00DE4214">
      <w:pPr>
        <w:jc w:val="center"/>
        <w:rPr>
          <w:rFonts w:ascii="Verdana Bold" w:hAnsi="Verdana Bold" w:hint="eastAsia"/>
          <w:sz w:val="18"/>
        </w:rPr>
      </w:pPr>
    </w:p>
    <w:p w14:paraId="67B062E5" w14:textId="77777777" w:rsidR="00B37D44" w:rsidRDefault="00B37D44" w:rsidP="00DE4214">
      <w:pPr>
        <w:jc w:val="center"/>
        <w:rPr>
          <w:rFonts w:ascii="Verdana Bold" w:hAnsi="Verdana Bold" w:hint="eastAsia"/>
          <w:sz w:val="18"/>
        </w:rPr>
      </w:pPr>
    </w:p>
    <w:p w14:paraId="3F0A0BCE" w14:textId="77777777" w:rsidR="00B37D44" w:rsidRDefault="00B37D44" w:rsidP="00DE4214">
      <w:pPr>
        <w:jc w:val="center"/>
        <w:rPr>
          <w:rFonts w:ascii="Verdana Bold" w:hAnsi="Verdana Bold" w:hint="eastAsia"/>
          <w:sz w:val="18"/>
        </w:rPr>
      </w:pPr>
    </w:p>
    <w:p w14:paraId="7CB429DA" w14:textId="77777777" w:rsidR="00DE4214" w:rsidRDefault="00DE4214" w:rsidP="00DE4214">
      <w:pPr>
        <w:ind w:left="360" w:hanging="360"/>
        <w:jc w:val="center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__________________________</w:t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  <w:t>____________________________</w:t>
      </w:r>
    </w:p>
    <w:p w14:paraId="26B696FE" w14:textId="77777777" w:rsidR="00DE4214" w:rsidRDefault="00DE4214" w:rsidP="00DE4214">
      <w:pPr>
        <w:ind w:left="360" w:hanging="360"/>
        <w:jc w:val="center"/>
        <w:rPr>
          <w:rFonts w:ascii="Verdana Bold" w:hAnsi="Verdana Bold" w:hint="eastAsia"/>
          <w:sz w:val="18"/>
        </w:rPr>
      </w:pPr>
      <w:r>
        <w:rPr>
          <w:rFonts w:ascii="Verdana Bold" w:hAnsi="Verdana Bold"/>
          <w:sz w:val="18"/>
        </w:rPr>
        <w:t>Parent Signature</w:t>
      </w:r>
      <w:r>
        <w:rPr>
          <w:rFonts w:ascii="Verdana Bold" w:hAnsi="Verdana Bold"/>
          <w:sz w:val="18"/>
        </w:rPr>
        <w:tab/>
      </w:r>
      <w:r>
        <w:rPr>
          <w:rFonts w:ascii="Verdana Bold" w:hAnsi="Verdana Bold"/>
          <w:sz w:val="18"/>
        </w:rPr>
        <w:tab/>
      </w:r>
      <w:r>
        <w:rPr>
          <w:rFonts w:ascii="Verdana Bold" w:hAnsi="Verdana Bold"/>
          <w:sz w:val="18"/>
        </w:rPr>
        <w:tab/>
      </w:r>
      <w:r>
        <w:rPr>
          <w:rFonts w:ascii="Verdana Bold" w:hAnsi="Verdana Bold"/>
          <w:sz w:val="18"/>
        </w:rPr>
        <w:tab/>
      </w:r>
      <w:r>
        <w:rPr>
          <w:rFonts w:ascii="Verdana Bold" w:hAnsi="Verdana Bold"/>
          <w:sz w:val="18"/>
        </w:rPr>
        <w:tab/>
        <w:t>Student Signature</w:t>
      </w:r>
    </w:p>
    <w:p w14:paraId="45CB5F6C" w14:textId="77777777" w:rsidR="00DE4214" w:rsidRDefault="00DE4214" w:rsidP="00DE4214">
      <w:pPr>
        <w:ind w:left="360" w:hanging="360"/>
        <w:rPr>
          <w:rFonts w:ascii="Verdana Bold" w:hAnsi="Verdana Bold" w:hint="eastAsia"/>
          <w:sz w:val="18"/>
        </w:rPr>
      </w:pPr>
    </w:p>
    <w:p w14:paraId="17096620" w14:textId="77777777" w:rsidR="00B37D44" w:rsidRDefault="00B37D44" w:rsidP="00DE4214">
      <w:pPr>
        <w:ind w:left="360" w:hanging="360"/>
        <w:rPr>
          <w:rFonts w:ascii="Verdana Bold" w:hAnsi="Verdana Bold" w:hint="eastAsia"/>
          <w:sz w:val="18"/>
        </w:rPr>
      </w:pPr>
    </w:p>
    <w:p w14:paraId="293CF865" w14:textId="77777777" w:rsidR="00B37D44" w:rsidRDefault="00B37D44" w:rsidP="00DE4214">
      <w:pPr>
        <w:ind w:left="360" w:hanging="360"/>
        <w:rPr>
          <w:rFonts w:ascii="Verdana Bold" w:hAnsi="Verdana Bold" w:hint="eastAsia"/>
          <w:sz w:val="18"/>
        </w:rPr>
      </w:pPr>
    </w:p>
    <w:p w14:paraId="26188136" w14:textId="77777777" w:rsidR="00DE4214" w:rsidRDefault="00DE4214" w:rsidP="00DE4214">
      <w:pPr>
        <w:ind w:left="360" w:hanging="360"/>
        <w:rPr>
          <w:rFonts w:ascii="Verdana Bold" w:hAnsi="Verdana Bold" w:hint="eastAsia"/>
          <w:color w:val="FF0000"/>
          <w:sz w:val="18"/>
        </w:rPr>
      </w:pPr>
    </w:p>
    <w:p w14:paraId="1521B954" w14:textId="77777777" w:rsidR="00DE4214" w:rsidRPr="008B7BB3" w:rsidRDefault="00DE4214" w:rsidP="00DE4214">
      <w:pPr>
        <w:ind w:left="360" w:hanging="360"/>
        <w:rPr>
          <w:rFonts w:ascii="Verdana Bold" w:hAnsi="Verdana Bold" w:hint="eastAsia"/>
          <w:color w:val="FF0000"/>
          <w:sz w:val="18"/>
        </w:rPr>
      </w:pPr>
      <w:r w:rsidRPr="008B7BB3">
        <w:rPr>
          <w:rFonts w:ascii="Verdana Bold" w:hAnsi="Verdana Bold"/>
          <w:color w:val="FF0000"/>
          <w:sz w:val="18"/>
        </w:rPr>
        <w:t>Total time spent independently reading this week: ________________</w:t>
      </w:r>
    </w:p>
    <w:p w14:paraId="49CF94A5" w14:textId="77777777" w:rsidR="00DE4214" w:rsidRDefault="00DE4214" w:rsidP="00DE4214">
      <w:pPr>
        <w:ind w:left="360" w:hanging="360"/>
        <w:rPr>
          <w:rFonts w:ascii="Verdana Bold" w:hAnsi="Verdana Bold" w:hint="eastAsia"/>
          <w:sz w:val="16"/>
        </w:rPr>
      </w:pPr>
      <w:r>
        <w:rPr>
          <w:rFonts w:ascii="Verdana Bold" w:hAnsi="Verdana Bold"/>
          <w:sz w:val="16"/>
        </w:rPr>
        <w:t>1 ½ hour = C</w:t>
      </w:r>
    </w:p>
    <w:p w14:paraId="3B866292" w14:textId="77777777" w:rsidR="00DE4214" w:rsidRDefault="00DE4214" w:rsidP="00DE4214">
      <w:pPr>
        <w:ind w:left="360" w:hanging="360"/>
        <w:rPr>
          <w:rFonts w:ascii="Verdana Bold" w:hAnsi="Verdana Bold" w:hint="eastAsia"/>
          <w:sz w:val="16"/>
        </w:rPr>
      </w:pPr>
      <w:r>
        <w:rPr>
          <w:rFonts w:ascii="Verdana Bold" w:hAnsi="Verdana Bold"/>
          <w:sz w:val="16"/>
        </w:rPr>
        <w:t>2 ½ hours = B</w:t>
      </w:r>
    </w:p>
    <w:p w14:paraId="3DC60980" w14:textId="1B52FF02" w:rsidR="00D837CB" w:rsidRPr="00EF7455" w:rsidRDefault="00DE4214" w:rsidP="00EF7455">
      <w:pPr>
        <w:ind w:left="360" w:hanging="360"/>
        <w:rPr>
          <w:rFonts w:ascii="Verdana Bold" w:hAnsi="Verdana Bold" w:hint="eastAsia"/>
          <w:sz w:val="16"/>
        </w:rPr>
      </w:pPr>
      <w:r>
        <w:rPr>
          <w:rFonts w:ascii="Verdana Bold" w:hAnsi="Verdana Bold"/>
          <w:sz w:val="16"/>
        </w:rPr>
        <w:t>3 ½ hours = A (average of 30 min./7days a week</w:t>
      </w:r>
      <w:r w:rsidR="00EF7455">
        <w:rPr>
          <w:rFonts w:ascii="Verdana Bold" w:hAnsi="Verdana Bold"/>
          <w:sz w:val="16"/>
        </w:rPr>
        <w:t>)</w:t>
      </w:r>
      <w:r w:rsidR="00EF7455">
        <w:rPr>
          <w:rFonts w:ascii="Verdana Bold" w:hAnsi="Verdana Bold"/>
          <w:sz w:val="16"/>
        </w:rPr>
        <w:tab/>
      </w:r>
      <w:r w:rsidR="00EF7455">
        <w:rPr>
          <w:rFonts w:ascii="Verdana Bold" w:hAnsi="Verdana Bold"/>
          <w:sz w:val="16"/>
        </w:rPr>
        <w:tab/>
      </w:r>
      <w:r w:rsidR="00EF7455">
        <w:rPr>
          <w:rFonts w:ascii="Verdana Bold" w:hAnsi="Verdana Bold"/>
          <w:sz w:val="16"/>
        </w:rPr>
        <w:tab/>
      </w:r>
      <w:r w:rsidR="00EF7455">
        <w:rPr>
          <w:rFonts w:ascii="Verdana Bold" w:hAnsi="Verdana Bold"/>
          <w:sz w:val="16"/>
        </w:rPr>
        <w:tab/>
      </w:r>
      <w:r w:rsidR="00EF7455" w:rsidRPr="00B10BDE">
        <w:rPr>
          <w:rFonts w:ascii="Verdana Bold" w:hAnsi="Verdana Bold"/>
          <w:sz w:val="28"/>
          <w:szCs w:val="28"/>
        </w:rPr>
        <w:t>Week 10</w:t>
      </w:r>
    </w:p>
    <w:p w14:paraId="21EF6136" w14:textId="77712443" w:rsidR="00D837CB" w:rsidRDefault="00D837CB" w:rsidP="00DE4214">
      <w:pPr>
        <w:jc w:val="center"/>
        <w:rPr>
          <w:rFonts w:ascii="Calibri" w:hAnsi="Calibri" w:cs="Calibri"/>
          <w:b/>
          <w:sz w:val="28"/>
          <w:szCs w:val="28"/>
        </w:rPr>
      </w:pPr>
    </w:p>
    <w:p w14:paraId="4A8921C4" w14:textId="09E126C3" w:rsidR="00D837CB" w:rsidRDefault="00D837CB" w:rsidP="00DE4214">
      <w:pPr>
        <w:jc w:val="center"/>
        <w:rPr>
          <w:rFonts w:ascii="Calibri" w:hAnsi="Calibri" w:cs="Calibri"/>
          <w:b/>
          <w:sz w:val="28"/>
          <w:szCs w:val="28"/>
        </w:rPr>
      </w:pPr>
    </w:p>
    <w:p w14:paraId="1D98B00E" w14:textId="77777777" w:rsidR="00D837CB" w:rsidRDefault="00D837CB" w:rsidP="00DE4214">
      <w:pPr>
        <w:jc w:val="center"/>
        <w:rPr>
          <w:rFonts w:ascii="Calibri" w:hAnsi="Calibri" w:cs="Calibri"/>
          <w:b/>
          <w:sz w:val="28"/>
          <w:szCs w:val="28"/>
        </w:rPr>
      </w:pPr>
    </w:p>
    <w:p w14:paraId="6696994E" w14:textId="77777777" w:rsidR="00380A3B" w:rsidRDefault="00380A3B" w:rsidP="00DE4214">
      <w:pPr>
        <w:jc w:val="center"/>
        <w:rPr>
          <w:rFonts w:ascii="Calibri" w:hAnsi="Calibri" w:cs="Calibri"/>
          <w:b/>
          <w:sz w:val="28"/>
          <w:szCs w:val="28"/>
        </w:rPr>
      </w:pPr>
    </w:p>
    <w:p w14:paraId="36F05425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6649BA0B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1FE0F278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2E87D5E8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46C7D04F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62363C20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7CDD91C2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02FD2089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7BDECD5D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23EBD89C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50149995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6EBC73C0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0AF52FC6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75A150FD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2F2C3A79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034E92E6" w14:textId="77777777" w:rsidR="00B10BDE" w:rsidRDefault="00B10BDE" w:rsidP="00EF7455">
      <w:pPr>
        <w:ind w:left="3600"/>
        <w:rPr>
          <w:rFonts w:ascii="Calibri" w:hAnsi="Calibri" w:cs="Calibri"/>
          <w:b/>
          <w:sz w:val="28"/>
          <w:szCs w:val="28"/>
        </w:rPr>
      </w:pPr>
    </w:p>
    <w:p w14:paraId="79D02207" w14:textId="77777777" w:rsidR="00B10BDE" w:rsidRDefault="00B10BDE" w:rsidP="00746128">
      <w:pPr>
        <w:rPr>
          <w:rFonts w:ascii="Calibri" w:hAnsi="Calibri" w:cs="Calibri"/>
          <w:b/>
          <w:sz w:val="28"/>
          <w:szCs w:val="28"/>
        </w:rPr>
      </w:pPr>
    </w:p>
    <w:p w14:paraId="3B149181" w14:textId="54C73885" w:rsidR="00DE4214" w:rsidRDefault="00DE4214" w:rsidP="00EF7455">
      <w:pPr>
        <w:ind w:left="360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LITTLE PILGRIM’S PROGRESS</w:t>
      </w:r>
    </w:p>
    <w:p w14:paraId="1F1ECED1" w14:textId="77777777" w:rsidR="00DE4214" w:rsidRDefault="00DE4214" w:rsidP="00DE4214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LITERATURE DIG</w:t>
      </w:r>
    </w:p>
    <w:p w14:paraId="7BF0F04E" w14:textId="77777777" w:rsidR="00DE4214" w:rsidRDefault="00DE4214" w:rsidP="00DE4214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CHAPTERS 50-72</w:t>
      </w:r>
    </w:p>
    <w:p w14:paraId="653FCC02" w14:textId="1D3E5877" w:rsidR="00DE4214" w:rsidRDefault="00DE4214" w:rsidP="00DE4214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WEEK  </w:t>
      </w:r>
      <w:r w:rsidR="0066461E">
        <w:rPr>
          <w:rFonts w:ascii="Calibri" w:hAnsi="Calibri" w:cs="Calibri"/>
          <w:b/>
          <w:sz w:val="28"/>
          <w:szCs w:val="28"/>
        </w:rPr>
        <w:t>9 AND</w:t>
      </w:r>
      <w:r>
        <w:rPr>
          <w:rFonts w:ascii="Calibri" w:hAnsi="Calibri" w:cs="Calibri"/>
          <w:b/>
          <w:sz w:val="28"/>
          <w:szCs w:val="28"/>
        </w:rPr>
        <w:t xml:space="preserve"> WEEK 10</w:t>
      </w:r>
    </w:p>
    <w:p w14:paraId="2F5D450E" w14:textId="77777777" w:rsidR="00DE4214" w:rsidRDefault="00DE4214" w:rsidP="00746128">
      <w:pPr>
        <w:rPr>
          <w:rFonts w:ascii="Calibri" w:hAnsi="Calibri" w:cs="Calibri"/>
          <w:b/>
          <w:sz w:val="28"/>
          <w:szCs w:val="28"/>
        </w:rPr>
      </w:pPr>
    </w:p>
    <w:p w14:paraId="282F00A1" w14:textId="77777777" w:rsidR="00DE4214" w:rsidRDefault="00DE4214" w:rsidP="00DE4214">
      <w:pPr>
        <w:jc w:val="center"/>
        <w:rPr>
          <w:rFonts w:ascii="Calibri" w:hAnsi="Calibri" w:cs="Calibri"/>
          <w:b/>
          <w:sz w:val="28"/>
          <w:szCs w:val="28"/>
        </w:rPr>
      </w:pPr>
    </w:p>
    <w:p w14:paraId="2E37F27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1.  Define Mercy, Meek, Mischief, Industrious, Heed.  You may use a separate </w:t>
      </w:r>
    </w:p>
    <w:p w14:paraId="335D67C5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piece of paper.</w:t>
      </w:r>
    </w:p>
    <w:p w14:paraId="2162AE4F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61C5D9F3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E472387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2</w:t>
      </w:r>
      <w:proofErr w:type="gramStart"/>
      <w:r>
        <w:rPr>
          <w:rFonts w:ascii="Calibri" w:hAnsi="Calibri" w:cs="Calibri"/>
          <w:sz w:val="28"/>
          <w:szCs w:val="28"/>
        </w:rPr>
        <w:t>.  Who</w:t>
      </w:r>
      <w:proofErr w:type="gramEnd"/>
      <w:r>
        <w:rPr>
          <w:rFonts w:ascii="Calibri" w:hAnsi="Calibri" w:cs="Calibri"/>
          <w:sz w:val="28"/>
          <w:szCs w:val="28"/>
        </w:rPr>
        <w:t xml:space="preserve"> is Wisdom and what message does she bring </w:t>
      </w:r>
      <w:proofErr w:type="gramStart"/>
      <w:r>
        <w:rPr>
          <w:rFonts w:ascii="Calibri" w:hAnsi="Calibri" w:cs="Calibri"/>
          <w:sz w:val="28"/>
          <w:szCs w:val="28"/>
        </w:rPr>
        <w:t>Christiana?_</w:t>
      </w:r>
      <w:proofErr w:type="gramEnd"/>
      <w:r>
        <w:rPr>
          <w:rFonts w:ascii="Calibri" w:hAnsi="Calibri" w:cs="Calibri"/>
          <w:sz w:val="28"/>
          <w:szCs w:val="28"/>
        </w:rPr>
        <w:t>__________</w:t>
      </w:r>
    </w:p>
    <w:p w14:paraId="0A2AF399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2CCFEA4F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______________________________________________________________</w:t>
      </w:r>
    </w:p>
    <w:p w14:paraId="3F5C953E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5DD63C5F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ED6E1F9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3.  What is the danger in Matthew eating the fruit from branches growing over</w:t>
      </w:r>
    </w:p>
    <w:p w14:paraId="14A80904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the wall?_____________________________________________________</w:t>
      </w:r>
    </w:p>
    <w:p w14:paraId="0D6EA62A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68E9463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58378538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4.  What did you learn about the fate of Simple, Sloth, and Presumption in </w:t>
      </w:r>
    </w:p>
    <w:p w14:paraId="64FE9BFE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Chapter 59?  __________________________________________________</w:t>
      </w:r>
    </w:p>
    <w:p w14:paraId="16B359A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9826714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1AB9523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5.  Mercy calls the King’s Arbor the “forgetting place”. Why does this spot tend</w:t>
      </w:r>
    </w:p>
    <w:p w14:paraId="5292F93E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to make the pilgrims </w:t>
      </w:r>
      <w:proofErr w:type="gramStart"/>
      <w:r>
        <w:rPr>
          <w:rFonts w:ascii="Calibri" w:hAnsi="Calibri" w:cs="Calibri"/>
          <w:sz w:val="28"/>
          <w:szCs w:val="28"/>
        </w:rPr>
        <w:t>careless?_</w:t>
      </w:r>
      <w:proofErr w:type="gramEnd"/>
      <w:r>
        <w:rPr>
          <w:rFonts w:ascii="Calibri" w:hAnsi="Calibri" w:cs="Calibri"/>
          <w:sz w:val="28"/>
          <w:szCs w:val="28"/>
        </w:rPr>
        <w:t>___________________________________</w:t>
      </w:r>
    </w:p>
    <w:p w14:paraId="6B709863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5992F823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_____________________________________________________________</w:t>
      </w:r>
    </w:p>
    <w:p w14:paraId="76463F63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FFAAFA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6.  In chapter 67, Piety gives Christiana an anchor necklace.  How is this to be</w:t>
      </w:r>
    </w:p>
    <w:p w14:paraId="4F3168B7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an encouragement to </w:t>
      </w:r>
      <w:proofErr w:type="gramStart"/>
      <w:r>
        <w:rPr>
          <w:rFonts w:ascii="Calibri" w:hAnsi="Calibri" w:cs="Calibri"/>
          <w:sz w:val="28"/>
          <w:szCs w:val="28"/>
        </w:rPr>
        <w:t>her?_</w:t>
      </w:r>
      <w:proofErr w:type="gramEnd"/>
      <w:r>
        <w:rPr>
          <w:rFonts w:ascii="Calibri" w:hAnsi="Calibri" w:cs="Calibri"/>
          <w:sz w:val="28"/>
          <w:szCs w:val="28"/>
        </w:rPr>
        <w:t>______________________________________</w:t>
      </w:r>
    </w:p>
    <w:p w14:paraId="358B2699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3654878F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______________________________________________________________</w:t>
      </w:r>
    </w:p>
    <w:p w14:paraId="75752FE3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2BBAFC78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3F745BBD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proofErr w:type="gramStart"/>
      <w:r>
        <w:rPr>
          <w:rFonts w:ascii="Calibri" w:hAnsi="Calibri" w:cs="Calibri"/>
          <w:sz w:val="28"/>
          <w:szCs w:val="28"/>
        </w:rPr>
        <w:t>Read  Matthew</w:t>
      </w:r>
      <w:proofErr w:type="gramEnd"/>
      <w:r>
        <w:rPr>
          <w:rFonts w:ascii="Calibri" w:hAnsi="Calibri" w:cs="Calibri"/>
          <w:sz w:val="28"/>
          <w:szCs w:val="28"/>
        </w:rPr>
        <w:t xml:space="preserve"> 6: 19-21.  Answer the following questions.</w:t>
      </w:r>
    </w:p>
    <w:p w14:paraId="6DF03AD3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340D905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7.  What has the miserable man put his hope </w:t>
      </w:r>
      <w:proofErr w:type="gramStart"/>
      <w:r>
        <w:rPr>
          <w:rFonts w:ascii="Calibri" w:hAnsi="Calibri" w:cs="Calibri"/>
          <w:sz w:val="28"/>
          <w:szCs w:val="28"/>
        </w:rPr>
        <w:t>in?_</w:t>
      </w:r>
      <w:proofErr w:type="gramEnd"/>
      <w:r>
        <w:rPr>
          <w:rFonts w:ascii="Calibri" w:hAnsi="Calibri" w:cs="Calibri"/>
          <w:sz w:val="28"/>
          <w:szCs w:val="28"/>
        </w:rPr>
        <w:t>__________________________</w:t>
      </w:r>
    </w:p>
    <w:p w14:paraId="07670B70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172E732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8.  What true treasure is the King longing to give this </w:t>
      </w:r>
      <w:proofErr w:type="gramStart"/>
      <w:r>
        <w:rPr>
          <w:rFonts w:ascii="Calibri" w:hAnsi="Calibri" w:cs="Calibri"/>
          <w:sz w:val="28"/>
          <w:szCs w:val="28"/>
        </w:rPr>
        <w:t>man?_</w:t>
      </w:r>
      <w:proofErr w:type="gramEnd"/>
      <w:r>
        <w:rPr>
          <w:rFonts w:ascii="Calibri" w:hAnsi="Calibri" w:cs="Calibri"/>
          <w:sz w:val="28"/>
          <w:szCs w:val="28"/>
        </w:rPr>
        <w:t>__________________</w:t>
      </w:r>
    </w:p>
    <w:p w14:paraId="6C0439C4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929008C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 xml:space="preserve">     ________________________________________________________________</w:t>
      </w:r>
    </w:p>
    <w:p w14:paraId="3506EDE0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65E07D5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9</w:t>
      </w:r>
      <w:proofErr w:type="gramStart"/>
      <w:r>
        <w:rPr>
          <w:rFonts w:ascii="Calibri" w:hAnsi="Calibri" w:cs="Calibri"/>
          <w:sz w:val="28"/>
          <w:szCs w:val="28"/>
        </w:rPr>
        <w:t>.  Give</w:t>
      </w:r>
      <w:proofErr w:type="gramEnd"/>
      <w:r>
        <w:rPr>
          <w:rFonts w:ascii="Calibri" w:hAnsi="Calibri" w:cs="Calibri"/>
          <w:sz w:val="28"/>
          <w:szCs w:val="28"/>
        </w:rPr>
        <w:t xml:space="preserve"> examples of treasures on </w:t>
      </w:r>
      <w:proofErr w:type="gramStart"/>
      <w:r>
        <w:rPr>
          <w:rFonts w:ascii="Calibri" w:hAnsi="Calibri" w:cs="Calibri"/>
          <w:sz w:val="28"/>
          <w:szCs w:val="28"/>
        </w:rPr>
        <w:t>earth._</w:t>
      </w:r>
      <w:proofErr w:type="gramEnd"/>
      <w:r>
        <w:rPr>
          <w:rFonts w:ascii="Calibri" w:hAnsi="Calibri" w:cs="Calibri"/>
          <w:sz w:val="28"/>
          <w:szCs w:val="28"/>
        </w:rPr>
        <w:t>_________________________________</w:t>
      </w:r>
    </w:p>
    <w:p w14:paraId="70348F8C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2B73E91E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________________________________________________________________</w:t>
      </w:r>
    </w:p>
    <w:p w14:paraId="18C2F619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0A67DA87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10</w:t>
      </w:r>
      <w:proofErr w:type="gramStart"/>
      <w:r>
        <w:rPr>
          <w:rFonts w:ascii="Calibri" w:hAnsi="Calibri" w:cs="Calibri"/>
          <w:sz w:val="28"/>
          <w:szCs w:val="28"/>
        </w:rPr>
        <w:t>.  Give</w:t>
      </w:r>
      <w:proofErr w:type="gramEnd"/>
      <w:r>
        <w:rPr>
          <w:rFonts w:ascii="Calibri" w:hAnsi="Calibri" w:cs="Calibri"/>
          <w:sz w:val="28"/>
          <w:szCs w:val="28"/>
        </w:rPr>
        <w:t xml:space="preserve"> examples of treasures in </w:t>
      </w:r>
      <w:proofErr w:type="gramStart"/>
      <w:r>
        <w:rPr>
          <w:rFonts w:ascii="Calibri" w:hAnsi="Calibri" w:cs="Calibri"/>
          <w:sz w:val="28"/>
          <w:szCs w:val="28"/>
        </w:rPr>
        <w:t>Heaven._</w:t>
      </w:r>
      <w:proofErr w:type="gramEnd"/>
      <w:r>
        <w:rPr>
          <w:rFonts w:ascii="Calibri" w:hAnsi="Calibri" w:cs="Calibri"/>
          <w:sz w:val="28"/>
          <w:szCs w:val="28"/>
        </w:rPr>
        <w:t>_______________________________</w:t>
      </w:r>
    </w:p>
    <w:p w14:paraId="4D371E6C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5696E39C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________________________________________________________________</w:t>
      </w:r>
    </w:p>
    <w:p w14:paraId="75A6B15C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16EF008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69F3CFF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</w:t>
      </w:r>
    </w:p>
    <w:p w14:paraId="497D6AC1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6B7540E8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0C47F979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403A4DBB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17C4D04F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478243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401230B1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14E2C08F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5A01E1A6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153A83E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00E2422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030FBB57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0D92B9CC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50EE872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69C3017F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91D5B12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763BBDFE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6CF4AE3C" w14:textId="77777777" w:rsidR="00DE4214" w:rsidRDefault="00DE4214" w:rsidP="00DE4214">
      <w:pPr>
        <w:rPr>
          <w:rFonts w:ascii="Calibri" w:hAnsi="Calibri" w:cs="Calibri"/>
          <w:sz w:val="28"/>
          <w:szCs w:val="28"/>
        </w:rPr>
      </w:pPr>
    </w:p>
    <w:p w14:paraId="01CD2278" w14:textId="77777777" w:rsidR="00DE4214" w:rsidRDefault="00DE4214" w:rsidP="00DE4214">
      <w:pPr>
        <w:rPr>
          <w:sz w:val="32"/>
          <w:szCs w:val="32"/>
        </w:rPr>
      </w:pPr>
      <w:r>
        <w:rPr>
          <w:rFonts w:ascii="Calibri" w:hAnsi="Calibri" w:cs="Calibri"/>
          <w:sz w:val="16"/>
          <w:szCs w:val="16"/>
        </w:rPr>
        <w:t>Credit to Little Pilgrim’s Progress Adventure Guide by Deanna Conrad</w:t>
      </w:r>
    </w:p>
    <w:p w14:paraId="35B01403" w14:textId="77777777" w:rsidR="00DE4214" w:rsidRDefault="00DE4214" w:rsidP="00DE4214">
      <w:pPr>
        <w:jc w:val="center"/>
        <w:rPr>
          <w:sz w:val="32"/>
          <w:szCs w:val="32"/>
        </w:rPr>
      </w:pPr>
    </w:p>
    <w:p w14:paraId="7B8B2D9F" w14:textId="77777777" w:rsidR="004C0D5F" w:rsidRDefault="004C0D5F" w:rsidP="00DE4214">
      <w:pPr>
        <w:jc w:val="center"/>
        <w:rPr>
          <w:sz w:val="32"/>
          <w:szCs w:val="32"/>
        </w:rPr>
      </w:pPr>
    </w:p>
    <w:p w14:paraId="422D33DC" w14:textId="77777777" w:rsidR="004C0D5F" w:rsidRDefault="004C0D5F" w:rsidP="00DE4214">
      <w:pPr>
        <w:jc w:val="center"/>
        <w:rPr>
          <w:sz w:val="32"/>
          <w:szCs w:val="32"/>
        </w:rPr>
      </w:pPr>
    </w:p>
    <w:p w14:paraId="29242093" w14:textId="77777777" w:rsidR="004C0D5F" w:rsidRDefault="004C0D5F" w:rsidP="00DE4214">
      <w:pPr>
        <w:jc w:val="center"/>
        <w:rPr>
          <w:sz w:val="32"/>
          <w:szCs w:val="32"/>
        </w:rPr>
      </w:pPr>
    </w:p>
    <w:p w14:paraId="79900272" w14:textId="77777777" w:rsidR="004C0D5F" w:rsidRDefault="004C0D5F" w:rsidP="00DE4214">
      <w:pPr>
        <w:jc w:val="center"/>
        <w:rPr>
          <w:sz w:val="32"/>
          <w:szCs w:val="32"/>
        </w:rPr>
      </w:pPr>
    </w:p>
    <w:p w14:paraId="2F344148" w14:textId="77777777" w:rsidR="004C0D5F" w:rsidRDefault="004C0D5F" w:rsidP="00DE4214">
      <w:pPr>
        <w:jc w:val="center"/>
        <w:rPr>
          <w:sz w:val="32"/>
          <w:szCs w:val="32"/>
        </w:rPr>
      </w:pPr>
    </w:p>
    <w:p w14:paraId="13DA9808" w14:textId="77777777" w:rsidR="004C0D5F" w:rsidRDefault="004C0D5F" w:rsidP="00DE4214">
      <w:pPr>
        <w:jc w:val="center"/>
        <w:rPr>
          <w:sz w:val="32"/>
          <w:szCs w:val="32"/>
        </w:rPr>
      </w:pPr>
    </w:p>
    <w:p w14:paraId="63C034C3" w14:textId="77777777" w:rsidR="004C0D5F" w:rsidRDefault="004C0D5F" w:rsidP="00DE4214">
      <w:pPr>
        <w:jc w:val="center"/>
        <w:rPr>
          <w:sz w:val="32"/>
          <w:szCs w:val="32"/>
        </w:rPr>
      </w:pPr>
    </w:p>
    <w:p w14:paraId="3DF4F109" w14:textId="77777777" w:rsidR="004C0D5F" w:rsidRDefault="004C0D5F" w:rsidP="00DE4214">
      <w:pPr>
        <w:jc w:val="center"/>
        <w:rPr>
          <w:sz w:val="32"/>
          <w:szCs w:val="32"/>
        </w:rPr>
      </w:pPr>
    </w:p>
    <w:p w14:paraId="013C846C" w14:textId="77777777" w:rsidR="00DE4214" w:rsidRPr="00A43BCE" w:rsidRDefault="00DE4214" w:rsidP="00DE4214">
      <w:pPr>
        <w:pStyle w:val="Standard"/>
        <w:jc w:val="center"/>
        <w:rPr>
          <w:rFonts w:ascii="Calibri" w:hAnsi="Calibri"/>
          <w:b/>
          <w:sz w:val="28"/>
        </w:rPr>
      </w:pPr>
    </w:p>
    <w:p w14:paraId="09B0D6A4" w14:textId="77777777" w:rsidR="00DE4214" w:rsidRPr="00A43BCE" w:rsidRDefault="00DE4214" w:rsidP="00DE4214">
      <w:pPr>
        <w:pStyle w:val="Standard"/>
        <w:jc w:val="center"/>
        <w:rPr>
          <w:rFonts w:ascii="Calibri" w:hAnsi="Calibri"/>
          <w:b/>
          <w:sz w:val="28"/>
        </w:rPr>
      </w:pPr>
    </w:p>
    <w:p w14:paraId="5B03BC30" w14:textId="77777777" w:rsidR="00DE4214" w:rsidRDefault="00DE4214" w:rsidP="00DE4214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1D5B2D5" w14:textId="77777777" w:rsidR="006D2BB0" w:rsidRDefault="00DE4214" w:rsidP="006D2BB0">
      <w:pPr>
        <w:jc w:val="center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D2BB0">
        <w:rPr>
          <w:sz w:val="32"/>
          <w:szCs w:val="32"/>
        </w:rPr>
        <w:t>Geography Questions</w:t>
      </w:r>
    </w:p>
    <w:p w14:paraId="5E3A877E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>Week</w:t>
      </w:r>
    </w:p>
    <w:p w14:paraId="066CDF1E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 xml:space="preserve">   9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Massachusetts was settled by what two groups? Why?</w:t>
      </w:r>
    </w:p>
    <w:p w14:paraId="19B83C6C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New Hampshire was originally part of what state? </w:t>
      </w:r>
    </w:p>
    <w:p w14:paraId="4BF2A964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*In 1680, New Hampshire was claimed as a _________ __________</w:t>
      </w:r>
    </w:p>
    <w:p w14:paraId="375936F9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by England’s King ____________. </w:t>
      </w:r>
    </w:p>
    <w:p w14:paraId="749EB988" w14:textId="77777777" w:rsidR="006D2BB0" w:rsidRDefault="006D2BB0" w:rsidP="006D2BB0">
      <w:pPr>
        <w:rPr>
          <w:sz w:val="28"/>
          <w:szCs w:val="28"/>
        </w:rPr>
      </w:pPr>
    </w:p>
    <w:p w14:paraId="084096C3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 xml:space="preserve">  1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Rhode Island was founded by __________________.</w:t>
      </w:r>
    </w:p>
    <w:p w14:paraId="30E47029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*William left Massachusetts seeking ____________ for all religious</w:t>
      </w:r>
    </w:p>
    <w:p w14:paraId="46AFAD03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groups.  </w:t>
      </w:r>
    </w:p>
    <w:p w14:paraId="5C8D16F1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Connecticut was settled by ________________.  </w:t>
      </w:r>
    </w:p>
    <w:p w14:paraId="2BB60700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What two types of settlers were in this colony? </w:t>
      </w:r>
    </w:p>
    <w:p w14:paraId="0137509D" w14:textId="77777777" w:rsidR="006D2BB0" w:rsidRDefault="006D2BB0" w:rsidP="006D2BB0">
      <w:pPr>
        <w:rPr>
          <w:sz w:val="28"/>
          <w:szCs w:val="28"/>
        </w:rPr>
      </w:pPr>
    </w:p>
    <w:p w14:paraId="421C40B2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 xml:space="preserve">  11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New York was originally known as ____________________.</w:t>
      </w:r>
    </w:p>
    <w:p w14:paraId="50EAC634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Who was one of the first explorers in the area? </w:t>
      </w:r>
    </w:p>
    <w:p w14:paraId="59C2A084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*For what amount of money did the Dutch West India Company buy</w:t>
      </w:r>
    </w:p>
    <w:p w14:paraId="1A94C9D0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the islands of Manhattan and Long Island?  </w:t>
      </w:r>
    </w:p>
    <w:p w14:paraId="590EEC94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*When the British took over, they renamed New Amsterdam to New</w:t>
      </w:r>
    </w:p>
    <w:p w14:paraId="2C96D690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York in honor of who?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31B22243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New Jersey was given to friends of The Duke of York.  What were </w:t>
      </w:r>
    </w:p>
    <w:p w14:paraId="19D936EA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their names?  </w:t>
      </w:r>
    </w:p>
    <w:p w14:paraId="3D1C68EE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 These men later sold the land to what group?  </w:t>
      </w:r>
    </w:p>
    <w:p w14:paraId="05F2359A" w14:textId="77777777" w:rsidR="006D2BB0" w:rsidRDefault="006D2BB0" w:rsidP="006D2BB0">
      <w:pPr>
        <w:rPr>
          <w:sz w:val="28"/>
          <w:szCs w:val="28"/>
        </w:rPr>
      </w:pPr>
    </w:p>
    <w:p w14:paraId="37FEFED5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>12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Pennsylvania was originally a ______________ colony, founded</w:t>
      </w:r>
    </w:p>
    <w:p w14:paraId="4C82F976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by ____________________.</w:t>
      </w:r>
      <w:r>
        <w:rPr>
          <w:sz w:val="28"/>
          <w:szCs w:val="28"/>
        </w:rPr>
        <w:tab/>
      </w:r>
    </w:p>
    <w:p w14:paraId="57A8F3AA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What type of food was grown in this area?  </w:t>
      </w:r>
    </w:p>
    <w:p w14:paraId="0798ABC2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In what year did Delaware become a separate colony from </w:t>
      </w:r>
    </w:p>
    <w:p w14:paraId="0701F3A4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Pennsylvania? </w:t>
      </w:r>
    </w:p>
    <w:p w14:paraId="70EC9CF6" w14:textId="77777777" w:rsidR="006D2BB0" w:rsidRDefault="006D2BB0" w:rsidP="006D2BB0">
      <w:pPr>
        <w:rPr>
          <w:sz w:val="28"/>
          <w:szCs w:val="28"/>
        </w:rPr>
      </w:pPr>
    </w:p>
    <w:p w14:paraId="404E8706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>13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Maryland was established by_________________________.</w:t>
      </w:r>
    </w:p>
    <w:p w14:paraId="1F9EBC2F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27A62A19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*Maryland was begun as a ____________________________.</w:t>
      </w:r>
    </w:p>
    <w:p w14:paraId="2CA9BE73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Virginia was the __________colony to be established in the </w:t>
      </w:r>
    </w:p>
    <w:p w14:paraId="06FC128E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New World.  </w:t>
      </w:r>
    </w:p>
    <w:p w14:paraId="0F607DB9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Who established the Jamestown Colony that later became a </w:t>
      </w:r>
    </w:p>
    <w:p w14:paraId="03C3D52A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city?  </w:t>
      </w:r>
    </w:p>
    <w:p w14:paraId="0AD54D28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 What industry thrived in this colony? </w:t>
      </w:r>
    </w:p>
    <w:p w14:paraId="33FDA10B" w14:textId="77777777" w:rsidR="006D2BB0" w:rsidRDefault="006D2BB0" w:rsidP="006D2BB0">
      <w:pPr>
        <w:rPr>
          <w:sz w:val="28"/>
          <w:szCs w:val="28"/>
        </w:rPr>
      </w:pPr>
    </w:p>
    <w:p w14:paraId="2417EE9A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 xml:space="preserve"> 14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When North and South Carolina divided, North Carolina became</w:t>
      </w:r>
    </w:p>
    <w:p w14:paraId="452947FC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home to what kind of settlers?  </w:t>
      </w:r>
    </w:p>
    <w:p w14:paraId="5BBB77AB" w14:textId="77777777" w:rsidR="006D2BB0" w:rsidRDefault="006D2BB0" w:rsidP="006D2BB0">
      <w:pPr>
        <w:rPr>
          <w:sz w:val="28"/>
          <w:szCs w:val="28"/>
        </w:rPr>
      </w:pPr>
    </w:p>
    <w:p w14:paraId="41EAD541" w14:textId="77777777" w:rsidR="006D2BB0" w:rsidRDefault="006D2BB0" w:rsidP="006D2BB0">
      <w:pPr>
        <w:rPr>
          <w:sz w:val="28"/>
          <w:szCs w:val="28"/>
        </w:rPr>
      </w:pPr>
    </w:p>
    <w:p w14:paraId="6903FB4C" w14:textId="77777777" w:rsidR="006D2BB0" w:rsidRDefault="006D2BB0" w:rsidP="006D2BB0">
      <w:pPr>
        <w:rPr>
          <w:sz w:val="28"/>
          <w:szCs w:val="28"/>
        </w:rPr>
      </w:pPr>
    </w:p>
    <w:p w14:paraId="58CC86E6" w14:textId="77777777" w:rsidR="006D2BB0" w:rsidRDefault="006D2BB0" w:rsidP="006D2BB0">
      <w:pPr>
        <w:rPr>
          <w:sz w:val="28"/>
          <w:szCs w:val="28"/>
        </w:rPr>
      </w:pPr>
    </w:p>
    <w:p w14:paraId="395FFBCC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>15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South Carolina became an agricultural area for what?</w:t>
      </w:r>
    </w:p>
    <w:p w14:paraId="324B9D92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19E8C96D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* South Carolina’s settlers were made up of a variety of people</w:t>
      </w:r>
    </w:p>
    <w:p w14:paraId="128416D8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From various areas.  Who settled there? </w:t>
      </w:r>
    </w:p>
    <w:p w14:paraId="706D1171" w14:textId="77777777" w:rsidR="006D2BB0" w:rsidRDefault="006D2BB0" w:rsidP="006D2BB0">
      <w:pPr>
        <w:rPr>
          <w:sz w:val="28"/>
          <w:szCs w:val="28"/>
        </w:rPr>
      </w:pPr>
    </w:p>
    <w:p w14:paraId="23430600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>16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*Georgia was founded by ____________________ and was named</w:t>
      </w:r>
    </w:p>
    <w:p w14:paraId="5D4A01D8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after __________________________. </w:t>
      </w:r>
    </w:p>
    <w:p w14:paraId="7B359F1F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It was Oglethorpe’s wish that this colony become a home for </w:t>
      </w:r>
    </w:p>
    <w:p w14:paraId="5326586E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___________ in British _____________.  </w:t>
      </w:r>
    </w:p>
    <w:p w14:paraId="011B4AA8" w14:textId="77777777" w:rsidR="006D2BB0" w:rsidRDefault="006D2BB0" w:rsidP="006D2BB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* Was Oglethorpe’s plan successful?  </w:t>
      </w:r>
    </w:p>
    <w:p w14:paraId="3E35AD62" w14:textId="2CB9754C" w:rsidR="00DE4214" w:rsidRDefault="00DE4214" w:rsidP="006D2BB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026F5EB" w14:textId="77777777" w:rsidR="00DE4214" w:rsidRDefault="00DE4214" w:rsidP="00DE4214">
      <w:pPr>
        <w:pStyle w:val="Standard"/>
        <w:jc w:val="center"/>
      </w:pPr>
    </w:p>
    <w:p w14:paraId="51B52162" w14:textId="77777777" w:rsidR="00DE4214" w:rsidRPr="00F70C07" w:rsidRDefault="00DE4214" w:rsidP="00DE4214"/>
    <w:p w14:paraId="2CCE8911" w14:textId="77777777" w:rsidR="00DE4214" w:rsidRDefault="00DE4214" w:rsidP="00DE4214"/>
    <w:p w14:paraId="0A6D0A33" w14:textId="77777777" w:rsidR="00DE4214" w:rsidRDefault="00DE4214" w:rsidP="00DE4214"/>
    <w:p w14:paraId="142D02C6" w14:textId="77777777" w:rsidR="00A82744" w:rsidRDefault="00A82744"/>
    <w:sectPr w:rsidR="00A82744" w:rsidSect="009F5A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1" w:usb1="00000000" w:usb2="01000407" w:usb3="00000000" w:csb0="00020000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 Bold">
    <w:altName w:val="Verdana"/>
    <w:panose1 w:val="020B0804030504040204"/>
    <w:charset w:val="00"/>
    <w:family w:val="roman"/>
    <w:pitch w:val="default"/>
  </w:font>
  <w:font w:name="Times New Roman Italic">
    <w:altName w:val="Times New Roman"/>
    <w:panose1 w:val="0202050305040509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409000D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0000"/>
        <w:sz w:val="18"/>
        <w:szCs w:val="18"/>
      </w:rPr>
    </w:lvl>
  </w:abstractNum>
  <w:abstractNum w:abstractNumId="1" w15:restartNumberingAfterBreak="0">
    <w:nsid w:val="00000004"/>
    <w:multiLevelType w:val="multilevel"/>
    <w:tmpl w:val="29AAEBA2"/>
    <w:lvl w:ilvl="0">
      <w:start w:val="1"/>
      <w:numFmt w:val="bullet"/>
      <w:lvlText w:val=""/>
      <w:lvlJc w:val="left"/>
      <w:pPr>
        <w:tabs>
          <w:tab w:val="num" w:pos="360"/>
        </w:tabs>
        <w:ind w:left="360" w:firstLine="360"/>
      </w:pPr>
      <w:rPr>
        <w:rFonts w:ascii="Wingdings" w:hAnsi="Wingdings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00000005"/>
    <w:multiLevelType w:val="singleLevel"/>
    <w:tmpl w:val="0409000D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</w:abstractNum>
  <w:abstractNum w:abstractNumId="3" w15:restartNumberingAfterBreak="0">
    <w:nsid w:val="00000009"/>
    <w:multiLevelType w:val="multilevel"/>
    <w:tmpl w:val="894EE87B"/>
    <w:lvl w:ilvl="0">
      <w:start w:val="1"/>
      <w:numFmt w:val="decimal"/>
      <w:isLgl/>
      <w:lvlText w:val="%1)"/>
      <w:lvlJc w:val="left"/>
      <w:pPr>
        <w:tabs>
          <w:tab w:val="num" w:pos="360"/>
        </w:tabs>
        <w:ind w:left="360" w:firstLine="360"/>
      </w:pPr>
      <w:rPr>
        <w:rFonts w:hint="default"/>
        <w:color w:val="000000"/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08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408"/>
        </w:tabs>
        <w:ind w:left="408" w:firstLine="1752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52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24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lvlText w:val="%6."/>
      <w:lvlJc w:val="left"/>
      <w:pPr>
        <w:tabs>
          <w:tab w:val="num" w:pos="408"/>
        </w:tabs>
        <w:ind w:left="408" w:firstLine="3912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68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40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lvlText w:val="%9."/>
      <w:lvlJc w:val="left"/>
      <w:pPr>
        <w:tabs>
          <w:tab w:val="num" w:pos="408"/>
        </w:tabs>
        <w:ind w:left="408" w:firstLine="6072"/>
      </w:pPr>
      <w:rPr>
        <w:rFonts w:hint="default"/>
        <w:color w:val="000000"/>
        <w:position w:val="0"/>
        <w:sz w:val="24"/>
      </w:rPr>
    </w:lvl>
  </w:abstractNum>
  <w:abstractNum w:abstractNumId="4" w15:restartNumberingAfterBreak="0">
    <w:nsid w:val="0000000A"/>
    <w:multiLevelType w:val="multilevel"/>
    <w:tmpl w:val="59AECE4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01315D1D"/>
    <w:multiLevelType w:val="hybridMultilevel"/>
    <w:tmpl w:val="A6ACA7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DA55FF"/>
    <w:multiLevelType w:val="hybridMultilevel"/>
    <w:tmpl w:val="3D8EC2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3577EE"/>
    <w:multiLevelType w:val="hybridMultilevel"/>
    <w:tmpl w:val="A7D07B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575C2C"/>
    <w:multiLevelType w:val="hybridMultilevel"/>
    <w:tmpl w:val="BB98305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1AD3A98"/>
    <w:multiLevelType w:val="hybridMultilevel"/>
    <w:tmpl w:val="57E2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30A20"/>
    <w:multiLevelType w:val="hybridMultilevel"/>
    <w:tmpl w:val="7220BA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F6AA6"/>
    <w:multiLevelType w:val="hybridMultilevel"/>
    <w:tmpl w:val="B25C09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06F4F"/>
    <w:multiLevelType w:val="hybridMultilevel"/>
    <w:tmpl w:val="740C83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D64E8E"/>
    <w:multiLevelType w:val="hybridMultilevel"/>
    <w:tmpl w:val="C65089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C25FEE"/>
    <w:multiLevelType w:val="hybridMultilevel"/>
    <w:tmpl w:val="E5AA34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415599"/>
    <w:multiLevelType w:val="hybridMultilevel"/>
    <w:tmpl w:val="3692CF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1FA4"/>
    <w:multiLevelType w:val="hybridMultilevel"/>
    <w:tmpl w:val="8984F5D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FA354B4"/>
    <w:multiLevelType w:val="hybridMultilevel"/>
    <w:tmpl w:val="FCFABB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721BA"/>
    <w:multiLevelType w:val="hybridMultilevel"/>
    <w:tmpl w:val="0F6288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44F95"/>
    <w:multiLevelType w:val="hybridMultilevel"/>
    <w:tmpl w:val="F47E1D1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9B7BEA"/>
    <w:multiLevelType w:val="hybridMultilevel"/>
    <w:tmpl w:val="98A2EF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0E0FC2"/>
    <w:multiLevelType w:val="hybridMultilevel"/>
    <w:tmpl w:val="EF1457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B0370F"/>
    <w:multiLevelType w:val="hybridMultilevel"/>
    <w:tmpl w:val="D4A0BD5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90F2305"/>
    <w:multiLevelType w:val="hybridMultilevel"/>
    <w:tmpl w:val="6BD431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C0593E"/>
    <w:multiLevelType w:val="hybridMultilevel"/>
    <w:tmpl w:val="D806FE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E44D1C"/>
    <w:multiLevelType w:val="hybridMultilevel"/>
    <w:tmpl w:val="01CC3E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780183">
    <w:abstractNumId w:val="25"/>
  </w:num>
  <w:num w:numId="2" w16cid:durableId="1376930913">
    <w:abstractNumId w:val="7"/>
  </w:num>
  <w:num w:numId="3" w16cid:durableId="1761441851">
    <w:abstractNumId w:val="18"/>
  </w:num>
  <w:num w:numId="4" w16cid:durableId="1699237034">
    <w:abstractNumId w:val="12"/>
  </w:num>
  <w:num w:numId="5" w16cid:durableId="1279529193">
    <w:abstractNumId w:val="13"/>
  </w:num>
  <w:num w:numId="6" w16cid:durableId="2072848950">
    <w:abstractNumId w:val="8"/>
  </w:num>
  <w:num w:numId="7" w16cid:durableId="18088903">
    <w:abstractNumId w:val="14"/>
  </w:num>
  <w:num w:numId="8" w16cid:durableId="842621302">
    <w:abstractNumId w:val="26"/>
  </w:num>
  <w:num w:numId="9" w16cid:durableId="232160983">
    <w:abstractNumId w:val="15"/>
  </w:num>
  <w:num w:numId="10" w16cid:durableId="1340544206">
    <w:abstractNumId w:val="6"/>
  </w:num>
  <w:num w:numId="11" w16cid:durableId="1256668452">
    <w:abstractNumId w:val="19"/>
  </w:num>
  <w:num w:numId="12" w16cid:durableId="1542084920">
    <w:abstractNumId w:val="1"/>
  </w:num>
  <w:num w:numId="13" w16cid:durableId="829561996">
    <w:abstractNumId w:val="22"/>
  </w:num>
  <w:num w:numId="14" w16cid:durableId="1134906398">
    <w:abstractNumId w:val="16"/>
  </w:num>
  <w:num w:numId="15" w16cid:durableId="1952396052">
    <w:abstractNumId w:val="3"/>
  </w:num>
  <w:num w:numId="16" w16cid:durableId="948589716">
    <w:abstractNumId w:val="0"/>
  </w:num>
  <w:num w:numId="17" w16cid:durableId="1893347833">
    <w:abstractNumId w:val="21"/>
  </w:num>
  <w:num w:numId="18" w16cid:durableId="1648313452">
    <w:abstractNumId w:val="17"/>
  </w:num>
  <w:num w:numId="19" w16cid:durableId="268395178">
    <w:abstractNumId w:val="23"/>
  </w:num>
  <w:num w:numId="20" w16cid:durableId="1068460909">
    <w:abstractNumId w:val="9"/>
  </w:num>
  <w:num w:numId="21" w16cid:durableId="1270311750">
    <w:abstractNumId w:val="20"/>
  </w:num>
  <w:num w:numId="22" w16cid:durableId="19934325">
    <w:abstractNumId w:val="4"/>
  </w:num>
  <w:num w:numId="23" w16cid:durableId="1471483669">
    <w:abstractNumId w:val="24"/>
  </w:num>
  <w:num w:numId="24" w16cid:durableId="551235582">
    <w:abstractNumId w:val="2"/>
  </w:num>
  <w:num w:numId="25" w16cid:durableId="695886911">
    <w:abstractNumId w:val="10"/>
  </w:num>
  <w:num w:numId="26" w16cid:durableId="1125469303">
    <w:abstractNumId w:val="11"/>
  </w:num>
  <w:num w:numId="27" w16cid:durableId="11185698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MDM3NjU1t7Q0NTVV0lEKTi0uzszPAykwqgUAA0sGnCwAAAA="/>
  </w:docVars>
  <w:rsids>
    <w:rsidRoot w:val="00DE4214"/>
    <w:rsid w:val="00025116"/>
    <w:rsid w:val="00054C36"/>
    <w:rsid w:val="00096B5E"/>
    <w:rsid w:val="000C51F1"/>
    <w:rsid w:val="001067B1"/>
    <w:rsid w:val="0013448A"/>
    <w:rsid w:val="00143FB2"/>
    <w:rsid w:val="001578DE"/>
    <w:rsid w:val="00214099"/>
    <w:rsid w:val="00362EF8"/>
    <w:rsid w:val="00380A3B"/>
    <w:rsid w:val="00382AD7"/>
    <w:rsid w:val="003A7280"/>
    <w:rsid w:val="004878A4"/>
    <w:rsid w:val="004B7440"/>
    <w:rsid w:val="004C0D5F"/>
    <w:rsid w:val="004D24E1"/>
    <w:rsid w:val="004F5635"/>
    <w:rsid w:val="00522FCD"/>
    <w:rsid w:val="0057573D"/>
    <w:rsid w:val="005866C6"/>
    <w:rsid w:val="005D59D5"/>
    <w:rsid w:val="0066461E"/>
    <w:rsid w:val="006C7FE5"/>
    <w:rsid w:val="006D2BB0"/>
    <w:rsid w:val="00746128"/>
    <w:rsid w:val="0078223E"/>
    <w:rsid w:val="007962ED"/>
    <w:rsid w:val="007E066E"/>
    <w:rsid w:val="00811F77"/>
    <w:rsid w:val="009B2472"/>
    <w:rsid w:val="009C38EC"/>
    <w:rsid w:val="00A82744"/>
    <w:rsid w:val="00B10BDE"/>
    <w:rsid w:val="00B3545B"/>
    <w:rsid w:val="00B37D44"/>
    <w:rsid w:val="00CD7E8D"/>
    <w:rsid w:val="00D03F6C"/>
    <w:rsid w:val="00D04EF2"/>
    <w:rsid w:val="00D0687A"/>
    <w:rsid w:val="00D837CB"/>
    <w:rsid w:val="00DB3283"/>
    <w:rsid w:val="00DE4214"/>
    <w:rsid w:val="00DE7B1E"/>
    <w:rsid w:val="00E8009D"/>
    <w:rsid w:val="00EC09B7"/>
    <w:rsid w:val="00EF7455"/>
    <w:rsid w:val="00FA1556"/>
    <w:rsid w:val="00FE2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E49F2"/>
  <w15:chartTrackingRefBased/>
  <w15:docId w15:val="{B2F077B0-CE57-4578-BCA7-458224197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214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421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E4214"/>
    <w:rPr>
      <w:color w:val="0563C1" w:themeColor="hyperlink"/>
      <w:u w:val="single"/>
    </w:rPr>
  </w:style>
  <w:style w:type="paragraph" w:styleId="ListParagraph">
    <w:name w:val="List Paragraph"/>
    <w:basedOn w:val="Normal"/>
    <w:qFormat/>
    <w:rsid w:val="00DE4214"/>
    <w:pPr>
      <w:ind w:left="720"/>
      <w:contextualSpacing/>
    </w:pPr>
  </w:style>
  <w:style w:type="paragraph" w:customStyle="1" w:styleId="Standard">
    <w:name w:val="Standard"/>
    <w:rsid w:val="00DE4214"/>
    <w:pPr>
      <w:widowControl w:val="0"/>
      <w:suppressAutoHyphens/>
      <w:overflowPunct w:val="0"/>
      <w:autoSpaceDE w:val="0"/>
      <w:autoSpaceDN w:val="0"/>
      <w:spacing w:after="0" w:line="240" w:lineRule="auto"/>
      <w:textAlignment w:val="baseline"/>
    </w:pPr>
    <w:rPr>
      <w:rFonts w:ascii="Times" w:eastAsia="Times New Roman" w:hAnsi="Times" w:cs="Times New Roman"/>
      <w:kern w:val="3"/>
      <w:sz w:val="24"/>
    </w:rPr>
  </w:style>
  <w:style w:type="character" w:customStyle="1" w:styleId="WW8Num1z3">
    <w:name w:val="WW8Num1z3"/>
    <w:rsid w:val="00DE4214"/>
    <w:rPr>
      <w:rFonts w:ascii="Wingdings" w:hAnsi="Wingdings" w:cs="Wingdings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sv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microsoft.com/office/2007/relationships/hdphoto" Target="media/hdphoto1.wdp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svg"/><Relationship Id="rId20" Type="http://schemas.openxmlformats.org/officeDocument/2006/relationships/image" Target="media/image15.svg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wmf"/><Relationship Id="rId10" Type="http://schemas.openxmlformats.org/officeDocument/2006/relationships/image" Target="media/image6.wmf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svg"/><Relationship Id="rId14" Type="http://schemas.openxmlformats.org/officeDocument/2006/relationships/image" Target="media/image9.svg"/><Relationship Id="rId22" Type="http://schemas.openxmlformats.org/officeDocument/2006/relationships/image" Target="media/image17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312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Marr</dc:creator>
  <cp:keywords/>
  <dc:description/>
  <cp:lastModifiedBy>Scott Wiley</cp:lastModifiedBy>
  <cp:revision>2</cp:revision>
  <cp:lastPrinted>2018-10-17T20:18:00Z</cp:lastPrinted>
  <dcterms:created xsi:type="dcterms:W3CDTF">2025-07-08T18:15:00Z</dcterms:created>
  <dcterms:modified xsi:type="dcterms:W3CDTF">2025-07-08T18:15:00Z</dcterms:modified>
</cp:coreProperties>
</file>